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54" w:type="dxa"/>
        <w:tblLook w:val="04A0" w:firstRow="1" w:lastRow="0" w:firstColumn="1" w:lastColumn="0" w:noHBand="0" w:noVBand="1"/>
      </w:tblPr>
      <w:tblGrid>
        <w:gridCol w:w="4253"/>
        <w:gridCol w:w="5301"/>
      </w:tblGrid>
      <w:tr w:rsidR="00E3095F" w:rsidRPr="00100486" w14:paraId="24035109" w14:textId="77777777" w:rsidTr="00AB236D">
        <w:tc>
          <w:tcPr>
            <w:tcW w:w="4253" w:type="dxa"/>
            <w:shd w:val="clear" w:color="auto" w:fill="auto"/>
          </w:tcPr>
          <w:p w14:paraId="207B335D" w14:textId="77777777" w:rsidR="00AB236D" w:rsidRDefault="00E3095F" w:rsidP="006E4924">
            <w:pPr>
              <w:widowControl w:val="0"/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bCs/>
              </w:rPr>
            </w:pPr>
            <w:r w:rsidRPr="00237D1B">
              <w:rPr>
                <w:szCs w:val="26"/>
              </w:rPr>
              <w:t>BỘ</w:t>
            </w:r>
            <w:r w:rsidRPr="00237D1B">
              <w:rPr>
                <w:spacing w:val="-4"/>
                <w:szCs w:val="26"/>
              </w:rPr>
              <w:t xml:space="preserve"> </w:t>
            </w:r>
            <w:r w:rsidRPr="00237D1B">
              <w:rPr>
                <w:szCs w:val="26"/>
              </w:rPr>
              <w:t>GIAO THÔNG VẬN TẢI</w:t>
            </w:r>
            <w:r w:rsidRPr="00237D1B">
              <w:rPr>
                <w:b/>
                <w:bCs/>
              </w:rPr>
              <w:t xml:space="preserve"> </w:t>
            </w:r>
          </w:p>
          <w:p w14:paraId="0759C125" w14:textId="6E0246F5" w:rsidR="00E3095F" w:rsidRPr="00237D1B" w:rsidRDefault="00E3095F" w:rsidP="006E4924">
            <w:pPr>
              <w:widowControl w:val="0"/>
              <w:autoSpaceDE w:val="0"/>
              <w:autoSpaceDN w:val="0"/>
              <w:adjustRightInd w:val="0"/>
              <w:ind w:left="-142" w:right="-108"/>
              <w:jc w:val="center"/>
              <w:rPr>
                <w:sz w:val="20"/>
              </w:rPr>
            </w:pPr>
            <w:r w:rsidRPr="00237D1B">
              <w:rPr>
                <w:b/>
                <w:bCs/>
              </w:rPr>
              <w:t xml:space="preserve">TRƯỜNG </w:t>
            </w:r>
            <w:r w:rsidR="00AB236D">
              <w:rPr>
                <w:b/>
                <w:bCs/>
              </w:rPr>
              <w:t>ĐH</w:t>
            </w:r>
            <w:r w:rsidRPr="00237D1B">
              <w:rPr>
                <w:b/>
                <w:bCs/>
              </w:rPr>
              <w:t xml:space="preserve"> GIAO THÔNG VẬN TẢI </w:t>
            </w:r>
            <w:r w:rsidR="00AB236D">
              <w:rPr>
                <w:b/>
                <w:bCs/>
              </w:rPr>
              <w:t>THÀNH PHỐ</w:t>
            </w:r>
            <w:r w:rsidRPr="00237D1B">
              <w:rPr>
                <w:b/>
                <w:bCs/>
              </w:rPr>
              <w:t xml:space="preserve"> HỒ CHÍ MINH</w:t>
            </w:r>
          </w:p>
        </w:tc>
        <w:tc>
          <w:tcPr>
            <w:tcW w:w="5301" w:type="dxa"/>
            <w:shd w:val="clear" w:color="auto" w:fill="auto"/>
          </w:tcPr>
          <w:p w14:paraId="19534D16" w14:textId="77777777" w:rsidR="00E3095F" w:rsidRPr="00237D1B" w:rsidRDefault="00E3095F" w:rsidP="00483077">
            <w:pPr>
              <w:widowControl w:val="0"/>
              <w:autoSpaceDE w:val="0"/>
              <w:autoSpaceDN w:val="0"/>
              <w:adjustRightInd w:val="0"/>
              <w:ind w:left="-108" w:right="-108"/>
              <w:jc w:val="center"/>
              <w:rPr>
                <w:b/>
                <w:bCs/>
              </w:rPr>
            </w:pPr>
            <w:r w:rsidRPr="00237D1B">
              <w:rPr>
                <w:b/>
                <w:bCs/>
              </w:rPr>
              <w:t>CỘNG</w:t>
            </w:r>
            <w:r w:rsidRPr="00237D1B">
              <w:rPr>
                <w:b/>
                <w:bCs/>
                <w:spacing w:val="15"/>
              </w:rPr>
              <w:t xml:space="preserve"> </w:t>
            </w:r>
            <w:r w:rsidRPr="00237D1B">
              <w:rPr>
                <w:b/>
                <w:bCs/>
                <w:spacing w:val="2"/>
              </w:rPr>
              <w:t>H</w:t>
            </w:r>
            <w:r w:rsidRPr="00237D1B">
              <w:rPr>
                <w:b/>
                <w:bCs/>
              </w:rPr>
              <w:t>ÒA</w:t>
            </w:r>
            <w:r w:rsidRPr="00237D1B">
              <w:rPr>
                <w:b/>
                <w:bCs/>
                <w:spacing w:val="5"/>
              </w:rPr>
              <w:t xml:space="preserve"> </w:t>
            </w:r>
            <w:r w:rsidRPr="00237D1B">
              <w:rPr>
                <w:b/>
                <w:bCs/>
                <w:spacing w:val="-2"/>
              </w:rPr>
              <w:t>X</w:t>
            </w:r>
            <w:r w:rsidRPr="00237D1B">
              <w:rPr>
                <w:b/>
                <w:bCs/>
              </w:rPr>
              <w:t>Ã</w:t>
            </w:r>
            <w:r w:rsidRPr="00237D1B">
              <w:rPr>
                <w:b/>
                <w:bCs/>
                <w:spacing w:val="14"/>
              </w:rPr>
              <w:t xml:space="preserve"> </w:t>
            </w:r>
            <w:r w:rsidRPr="00237D1B">
              <w:rPr>
                <w:b/>
                <w:bCs/>
              </w:rPr>
              <w:t>HỘI</w:t>
            </w:r>
            <w:r w:rsidRPr="00237D1B">
              <w:rPr>
                <w:b/>
                <w:bCs/>
                <w:spacing w:val="19"/>
              </w:rPr>
              <w:t xml:space="preserve"> </w:t>
            </w:r>
            <w:r w:rsidRPr="00237D1B">
              <w:rPr>
                <w:b/>
                <w:bCs/>
              </w:rPr>
              <w:t>CHỦ</w:t>
            </w:r>
            <w:r w:rsidRPr="00237D1B">
              <w:rPr>
                <w:b/>
                <w:bCs/>
                <w:spacing w:val="15"/>
              </w:rPr>
              <w:t xml:space="preserve"> </w:t>
            </w:r>
            <w:r w:rsidRPr="00237D1B">
              <w:rPr>
                <w:b/>
                <w:bCs/>
              </w:rPr>
              <w:t>N</w:t>
            </w:r>
            <w:r w:rsidRPr="00237D1B">
              <w:rPr>
                <w:b/>
                <w:bCs/>
                <w:spacing w:val="2"/>
              </w:rPr>
              <w:t>G</w:t>
            </w:r>
            <w:r w:rsidRPr="00237D1B">
              <w:rPr>
                <w:b/>
                <w:bCs/>
              </w:rPr>
              <w:t>HĨA</w:t>
            </w:r>
            <w:r w:rsidRPr="00237D1B">
              <w:rPr>
                <w:b/>
                <w:bCs/>
                <w:spacing w:val="12"/>
              </w:rPr>
              <w:t xml:space="preserve"> </w:t>
            </w:r>
            <w:r w:rsidRPr="00237D1B">
              <w:rPr>
                <w:b/>
                <w:bCs/>
                <w:spacing w:val="2"/>
              </w:rPr>
              <w:t>V</w:t>
            </w:r>
            <w:r w:rsidRPr="00237D1B">
              <w:rPr>
                <w:b/>
                <w:bCs/>
              </w:rPr>
              <w:t>IỆT NAM</w:t>
            </w:r>
          </w:p>
          <w:p w14:paraId="2BC0F1A7" w14:textId="77777777" w:rsidR="00E3095F" w:rsidRPr="00237D1B" w:rsidRDefault="009977FE" w:rsidP="00483077">
            <w:pPr>
              <w:widowControl w:val="0"/>
              <w:autoSpaceDE w:val="0"/>
              <w:autoSpaceDN w:val="0"/>
              <w:adjustRightInd w:val="0"/>
              <w:ind w:left="-108" w:right="-108"/>
              <w:jc w:val="center"/>
              <w:rPr>
                <w:sz w:val="20"/>
              </w:rPr>
            </w:pPr>
            <w:r w:rsidRPr="00237D1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7D3EE3C" wp14:editId="5C9D2145">
                      <wp:simplePos x="0" y="0"/>
                      <wp:positionH relativeFrom="column">
                        <wp:posOffset>661035</wp:posOffset>
                      </wp:positionH>
                      <wp:positionV relativeFrom="paragraph">
                        <wp:posOffset>189865</wp:posOffset>
                      </wp:positionV>
                      <wp:extent cx="1906270" cy="0"/>
                      <wp:effectExtent l="0" t="0" r="0" b="0"/>
                      <wp:wrapNone/>
                      <wp:docPr id="3" name="Straight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0627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427087" id="Straight Connector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.05pt,14.95pt" to="202.1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"/>
                  </w:pict>
                </mc:Fallback>
              </mc:AlternateContent>
            </w:r>
            <w:r w:rsidR="00E3095F" w:rsidRPr="00237D1B">
              <w:rPr>
                <w:b/>
                <w:bCs/>
                <w:w w:val="91"/>
                <w:szCs w:val="26"/>
              </w:rPr>
              <w:t>Độc</w:t>
            </w:r>
            <w:r w:rsidR="00E3095F" w:rsidRPr="00237D1B">
              <w:rPr>
                <w:b/>
                <w:bCs/>
                <w:spacing w:val="-5"/>
                <w:w w:val="91"/>
                <w:szCs w:val="26"/>
              </w:rPr>
              <w:t xml:space="preserve"> </w:t>
            </w:r>
            <w:r w:rsidR="00E3095F" w:rsidRPr="00237D1B">
              <w:rPr>
                <w:b/>
                <w:bCs/>
                <w:w w:val="91"/>
                <w:szCs w:val="26"/>
              </w:rPr>
              <w:t>lập</w:t>
            </w:r>
            <w:r w:rsidR="00E3095F" w:rsidRPr="00237D1B">
              <w:rPr>
                <w:b/>
                <w:bCs/>
                <w:spacing w:val="3"/>
                <w:w w:val="91"/>
                <w:szCs w:val="26"/>
              </w:rPr>
              <w:t xml:space="preserve"> </w:t>
            </w:r>
            <w:r w:rsidR="00E3095F" w:rsidRPr="00237D1B">
              <w:rPr>
                <w:b/>
                <w:bCs/>
                <w:szCs w:val="26"/>
              </w:rPr>
              <w:t>–</w:t>
            </w:r>
            <w:r w:rsidR="00E3095F" w:rsidRPr="00237D1B">
              <w:rPr>
                <w:b/>
                <w:bCs/>
                <w:spacing w:val="-5"/>
                <w:szCs w:val="26"/>
              </w:rPr>
              <w:t xml:space="preserve"> </w:t>
            </w:r>
            <w:r w:rsidR="00E3095F" w:rsidRPr="00237D1B">
              <w:rPr>
                <w:b/>
                <w:bCs/>
                <w:szCs w:val="26"/>
              </w:rPr>
              <w:t>Tự</w:t>
            </w:r>
            <w:r w:rsidR="00E3095F" w:rsidRPr="00237D1B">
              <w:rPr>
                <w:b/>
                <w:bCs/>
                <w:spacing w:val="-7"/>
                <w:szCs w:val="26"/>
              </w:rPr>
              <w:t xml:space="preserve"> </w:t>
            </w:r>
            <w:r w:rsidR="00E3095F" w:rsidRPr="00237D1B">
              <w:rPr>
                <w:b/>
                <w:bCs/>
                <w:w w:val="85"/>
                <w:szCs w:val="26"/>
              </w:rPr>
              <w:t>do</w:t>
            </w:r>
            <w:r w:rsidR="00E3095F" w:rsidRPr="00237D1B">
              <w:rPr>
                <w:b/>
                <w:bCs/>
                <w:spacing w:val="5"/>
                <w:w w:val="85"/>
                <w:szCs w:val="26"/>
              </w:rPr>
              <w:t xml:space="preserve"> </w:t>
            </w:r>
            <w:r w:rsidR="00E3095F" w:rsidRPr="00237D1B">
              <w:rPr>
                <w:b/>
                <w:bCs/>
                <w:szCs w:val="26"/>
              </w:rPr>
              <w:t>–</w:t>
            </w:r>
            <w:r w:rsidR="00E3095F" w:rsidRPr="00237D1B">
              <w:rPr>
                <w:b/>
                <w:bCs/>
                <w:spacing w:val="-5"/>
                <w:szCs w:val="26"/>
              </w:rPr>
              <w:t xml:space="preserve"> </w:t>
            </w:r>
            <w:r w:rsidR="00E3095F" w:rsidRPr="00237D1B">
              <w:rPr>
                <w:b/>
                <w:bCs/>
                <w:w w:val="94"/>
                <w:szCs w:val="26"/>
              </w:rPr>
              <w:t>H</w:t>
            </w:r>
            <w:r w:rsidR="00E3095F" w:rsidRPr="00237D1B">
              <w:rPr>
                <w:b/>
                <w:bCs/>
                <w:spacing w:val="2"/>
                <w:w w:val="94"/>
                <w:szCs w:val="26"/>
              </w:rPr>
              <w:t>ạ</w:t>
            </w:r>
            <w:r w:rsidR="00E3095F" w:rsidRPr="00237D1B">
              <w:rPr>
                <w:b/>
                <w:bCs/>
                <w:w w:val="94"/>
                <w:szCs w:val="26"/>
              </w:rPr>
              <w:t>nh</w:t>
            </w:r>
            <w:r w:rsidR="00E3095F" w:rsidRPr="00237D1B">
              <w:rPr>
                <w:b/>
                <w:bCs/>
                <w:spacing w:val="-2"/>
                <w:w w:val="94"/>
                <w:szCs w:val="26"/>
              </w:rPr>
              <w:t xml:space="preserve"> </w:t>
            </w:r>
            <w:r w:rsidR="00E3095F" w:rsidRPr="00237D1B">
              <w:rPr>
                <w:b/>
                <w:bCs/>
                <w:szCs w:val="26"/>
              </w:rPr>
              <w:t>phúc</w:t>
            </w:r>
          </w:p>
        </w:tc>
      </w:tr>
    </w:tbl>
    <w:p w14:paraId="0DC3DBD7" w14:textId="1B96D03A" w:rsidR="00D928D1" w:rsidRDefault="000D44F6" w:rsidP="00AF64B7">
      <w:pPr>
        <w:widowControl w:val="0"/>
        <w:autoSpaceDE w:val="0"/>
        <w:autoSpaceDN w:val="0"/>
        <w:adjustRightInd w:val="0"/>
        <w:spacing w:before="100" w:beforeAutospacing="1"/>
        <w:jc w:val="center"/>
        <w:rPr>
          <w:b/>
          <w:bCs/>
          <w:sz w:val="28"/>
          <w:szCs w:val="28"/>
        </w:rPr>
      </w:pPr>
      <w:r w:rsidRPr="00100486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B32CAF" wp14:editId="557F7234">
                <wp:simplePos x="0" y="0"/>
                <wp:positionH relativeFrom="column">
                  <wp:posOffset>5022850</wp:posOffset>
                </wp:positionH>
                <wp:positionV relativeFrom="paragraph">
                  <wp:posOffset>117475</wp:posOffset>
                </wp:positionV>
                <wp:extent cx="946150" cy="1233170"/>
                <wp:effectExtent l="0" t="0" r="0" b="0"/>
                <wp:wrapNone/>
                <wp:docPr id="1" name="Text 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6150" cy="1233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46B49" w14:textId="77777777" w:rsidR="0041303D" w:rsidRDefault="0041303D" w:rsidP="00423C20">
                            <w:pPr>
                              <w:jc w:val="center"/>
                            </w:pPr>
                          </w:p>
                          <w:p w14:paraId="5D54CEAC" w14:textId="77777777" w:rsidR="0041303D" w:rsidRDefault="0041303D" w:rsidP="00423C20">
                            <w:pPr>
                              <w:jc w:val="center"/>
                            </w:pPr>
                          </w:p>
                          <w:p w14:paraId="19897FC4" w14:textId="77777777" w:rsidR="0041303D" w:rsidRDefault="0041303D" w:rsidP="00423C20">
                            <w:pPr>
                              <w:jc w:val="center"/>
                            </w:pPr>
                            <w:r w:rsidRPr="00423C20">
                              <w:t>Ảnh 4x6</w:t>
                            </w:r>
                          </w:p>
                          <w:p w14:paraId="4AF74F87" w14:textId="77777777" w:rsidR="0041303D" w:rsidRPr="00196144" w:rsidRDefault="0041303D" w:rsidP="00423C20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196144">
                              <w:rPr>
                                <w:i/>
                              </w:rPr>
                              <w:t>(</w:t>
                            </w:r>
                            <w:r>
                              <w:rPr>
                                <w:i/>
                              </w:rPr>
                              <w:t xml:space="preserve">Ảnh chân dung </w:t>
                            </w:r>
                            <w:r w:rsidRPr="00196144">
                              <w:rPr>
                                <w:i/>
                              </w:rPr>
                              <w:t>bắt buộ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B32CAF" id="_x0000_t202" coordsize="21600,21600" o:spt="202" path="m,l,21600r21600,l21600,xe">
                <v:stroke joinstyle="miter"/>
                <v:path gradientshapeok="t" o:connecttype="rect"/>
              </v:shapetype>
              <v:shape id="Text Box 143" o:spid="_x0000_s1026" type="#_x0000_t202" style="position:absolute;left:0;text-align:left;margin-left:395.5pt;margin-top:9.25pt;width:74.5pt;height:97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">
                <v:textbox>
                  <w:txbxContent>
                    <w:p w14:paraId="6FC46B49" w14:textId="77777777" w:rsidR="0041303D" w:rsidRDefault="0041303D" w:rsidP="00423C20">
                      <w:pPr>
                        <w:jc w:val="center"/>
                      </w:pPr>
                    </w:p>
                    <w:p w14:paraId="5D54CEAC" w14:textId="77777777" w:rsidR="0041303D" w:rsidRDefault="0041303D" w:rsidP="00423C20">
                      <w:pPr>
                        <w:jc w:val="center"/>
                      </w:pPr>
                    </w:p>
                    <w:p w14:paraId="19897FC4" w14:textId="77777777" w:rsidR="0041303D" w:rsidRDefault="0041303D" w:rsidP="00423C20">
                      <w:pPr>
                        <w:jc w:val="center"/>
                      </w:pPr>
                      <w:r w:rsidRPr="00423C20">
                        <w:t>Ảnh 4x6</w:t>
                      </w:r>
                    </w:p>
                    <w:p w14:paraId="4AF74F87" w14:textId="77777777" w:rsidR="0041303D" w:rsidRPr="00196144" w:rsidRDefault="0041303D" w:rsidP="00423C20">
                      <w:pPr>
                        <w:jc w:val="center"/>
                        <w:rPr>
                          <w:i/>
                        </w:rPr>
                      </w:pPr>
                      <w:r w:rsidRPr="00196144">
                        <w:rPr>
                          <w:i/>
                        </w:rPr>
                        <w:t>(</w:t>
                      </w:r>
                      <w:r>
                        <w:rPr>
                          <w:i/>
                        </w:rPr>
                        <w:t xml:space="preserve">Ảnh chân dung </w:t>
                      </w:r>
                      <w:r w:rsidRPr="00196144">
                        <w:rPr>
                          <w:i/>
                        </w:rPr>
                        <w:t>bắt buộc)</w:t>
                      </w:r>
                    </w:p>
                  </w:txbxContent>
                </v:textbox>
              </v:shape>
            </w:pict>
          </mc:Fallback>
        </mc:AlternateContent>
      </w:r>
      <w:r w:rsidR="009977FE" w:rsidRPr="00100486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666509A" wp14:editId="76D3BBE5">
                <wp:simplePos x="0" y="0"/>
                <wp:positionH relativeFrom="column">
                  <wp:posOffset>704850</wp:posOffset>
                </wp:positionH>
                <wp:positionV relativeFrom="paragraph">
                  <wp:posOffset>19685</wp:posOffset>
                </wp:positionV>
                <wp:extent cx="1021080" cy="0"/>
                <wp:effectExtent l="0" t="0" r="0" b="0"/>
                <wp:wrapNone/>
                <wp:docPr id="2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21080" cy="0"/>
                        </a:xfrm>
                        <a:prstGeom prst="line">
                          <a:avLst/>
                        </a:prstGeom>
                        <a:noFill/>
                        <a:ln w="9525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DA9C5B" id="Straight Connector 1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5pt,1.55pt" to="135.9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"/>
            </w:pict>
          </mc:Fallback>
        </mc:AlternateContent>
      </w:r>
      <w:r w:rsidR="00E3095F" w:rsidRPr="00100486">
        <w:rPr>
          <w:b/>
          <w:bCs/>
          <w:sz w:val="28"/>
          <w:szCs w:val="28"/>
        </w:rPr>
        <w:t>LÝ</w:t>
      </w:r>
      <w:r w:rsidR="00E3095F" w:rsidRPr="00100486">
        <w:rPr>
          <w:b/>
          <w:bCs/>
          <w:spacing w:val="67"/>
          <w:sz w:val="28"/>
          <w:szCs w:val="28"/>
        </w:rPr>
        <w:t xml:space="preserve"> </w:t>
      </w:r>
      <w:r w:rsidR="00E3095F" w:rsidRPr="00100486">
        <w:rPr>
          <w:b/>
          <w:bCs/>
          <w:w w:val="115"/>
          <w:sz w:val="28"/>
          <w:szCs w:val="28"/>
        </w:rPr>
        <w:t>LỊCH</w:t>
      </w:r>
      <w:r w:rsidR="00E3095F" w:rsidRPr="00100486">
        <w:rPr>
          <w:b/>
          <w:bCs/>
          <w:spacing w:val="-20"/>
          <w:w w:val="115"/>
          <w:sz w:val="28"/>
          <w:szCs w:val="28"/>
        </w:rPr>
        <w:t xml:space="preserve"> </w:t>
      </w:r>
      <w:r w:rsidR="00E3095F" w:rsidRPr="00100486">
        <w:rPr>
          <w:b/>
          <w:bCs/>
          <w:sz w:val="28"/>
          <w:szCs w:val="28"/>
        </w:rPr>
        <w:t>KHOA</w:t>
      </w:r>
      <w:r w:rsidR="00E3095F" w:rsidRPr="00100486">
        <w:rPr>
          <w:b/>
          <w:bCs/>
          <w:spacing w:val="40"/>
          <w:sz w:val="28"/>
          <w:szCs w:val="28"/>
        </w:rPr>
        <w:t xml:space="preserve"> </w:t>
      </w:r>
      <w:r w:rsidR="00E3095F" w:rsidRPr="00100486">
        <w:rPr>
          <w:b/>
          <w:bCs/>
          <w:spacing w:val="-3"/>
          <w:sz w:val="28"/>
          <w:szCs w:val="28"/>
        </w:rPr>
        <w:t>H</w:t>
      </w:r>
      <w:r w:rsidR="00E3095F" w:rsidRPr="00100486">
        <w:rPr>
          <w:b/>
          <w:bCs/>
          <w:sz w:val="28"/>
          <w:szCs w:val="28"/>
        </w:rPr>
        <w:t>ỌC</w:t>
      </w:r>
    </w:p>
    <w:p w14:paraId="405DCE99" w14:textId="77777777" w:rsidR="00DB2287" w:rsidRDefault="00B7427B" w:rsidP="00AF64B7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ĐỐI VỚI ỨNG VIÊN DỰ TUYỂN </w:t>
      </w:r>
    </w:p>
    <w:p w14:paraId="03BF081B" w14:textId="634D10AC" w:rsidR="00B7427B" w:rsidRPr="00D928D1" w:rsidRDefault="00B7427B" w:rsidP="00DB2287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UYỂN SINH</w:t>
      </w:r>
      <w:r w:rsidR="00DB2287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TRÌNH ĐỘ TIẾN S</w:t>
      </w:r>
      <w:r w:rsidR="00AF64B7">
        <w:rPr>
          <w:b/>
          <w:bCs/>
          <w:sz w:val="28"/>
          <w:szCs w:val="28"/>
        </w:rPr>
        <w:t>Ĩ)</w:t>
      </w:r>
    </w:p>
    <w:p w14:paraId="31D7537E" w14:textId="604DFD91" w:rsidR="00423C20" w:rsidRPr="00D067D7" w:rsidRDefault="008724CD" w:rsidP="00483077">
      <w:pPr>
        <w:tabs>
          <w:tab w:val="left" w:leader="dot" w:pos="6663"/>
          <w:tab w:val="right" w:leader="dot" w:pos="9072"/>
        </w:tabs>
        <w:spacing w:before="60" w:after="60" w:line="276" w:lineRule="auto"/>
        <w:jc w:val="both"/>
        <w:rPr>
          <w:iCs/>
          <w:szCs w:val="26"/>
        </w:rPr>
      </w:pPr>
      <w:r w:rsidRPr="00D067D7">
        <w:rPr>
          <w:iCs/>
          <w:szCs w:val="26"/>
        </w:rPr>
        <w:t xml:space="preserve">1. </w:t>
      </w:r>
      <w:r w:rsidRPr="00D067D7">
        <w:rPr>
          <w:bCs/>
          <w:w w:val="92"/>
          <w:szCs w:val="26"/>
        </w:rPr>
        <w:t>Họ</w:t>
      </w:r>
      <w:r w:rsidRPr="00D067D7">
        <w:rPr>
          <w:bCs/>
          <w:spacing w:val="-1"/>
          <w:w w:val="92"/>
          <w:szCs w:val="26"/>
        </w:rPr>
        <w:t xml:space="preserve"> </w:t>
      </w:r>
      <w:r w:rsidRPr="00D067D7">
        <w:rPr>
          <w:bCs/>
          <w:w w:val="92"/>
          <w:szCs w:val="26"/>
        </w:rPr>
        <w:t>và</w:t>
      </w:r>
      <w:r w:rsidRPr="00D067D7">
        <w:rPr>
          <w:bCs/>
          <w:spacing w:val="-1"/>
          <w:w w:val="92"/>
          <w:szCs w:val="26"/>
        </w:rPr>
        <w:t xml:space="preserve"> </w:t>
      </w:r>
      <w:r w:rsidRPr="00D067D7">
        <w:rPr>
          <w:bCs/>
          <w:w w:val="92"/>
          <w:szCs w:val="26"/>
        </w:rPr>
        <w:t>tên</w:t>
      </w:r>
      <w:r w:rsidRPr="00D067D7">
        <w:rPr>
          <w:iCs/>
          <w:szCs w:val="26"/>
        </w:rPr>
        <w:t xml:space="preserve"> </w:t>
      </w:r>
      <w:r w:rsidRPr="0041303D">
        <w:rPr>
          <w:bCs/>
          <w:i/>
          <w:szCs w:val="26"/>
        </w:rPr>
        <w:t>(Chữ</w:t>
      </w:r>
      <w:r w:rsidRPr="0041303D">
        <w:rPr>
          <w:bCs/>
          <w:i/>
          <w:spacing w:val="-24"/>
          <w:szCs w:val="26"/>
        </w:rPr>
        <w:t xml:space="preserve"> </w:t>
      </w:r>
      <w:r w:rsidRPr="0041303D">
        <w:rPr>
          <w:bCs/>
          <w:i/>
          <w:spacing w:val="2"/>
          <w:szCs w:val="26"/>
        </w:rPr>
        <w:t>i</w:t>
      </w:r>
      <w:r w:rsidRPr="0041303D">
        <w:rPr>
          <w:bCs/>
          <w:i/>
          <w:szCs w:val="26"/>
        </w:rPr>
        <w:t>n</w:t>
      </w:r>
      <w:r w:rsidRPr="0041303D">
        <w:rPr>
          <w:bCs/>
          <w:i/>
          <w:spacing w:val="-23"/>
          <w:szCs w:val="26"/>
        </w:rPr>
        <w:t xml:space="preserve"> </w:t>
      </w:r>
      <w:r w:rsidRPr="0041303D">
        <w:rPr>
          <w:bCs/>
          <w:i/>
          <w:szCs w:val="26"/>
        </w:rPr>
        <w:t>h</w:t>
      </w:r>
      <w:r w:rsidRPr="0041303D">
        <w:rPr>
          <w:bCs/>
          <w:i/>
          <w:spacing w:val="2"/>
          <w:szCs w:val="26"/>
        </w:rPr>
        <w:t>o</w:t>
      </w:r>
      <w:r w:rsidRPr="0041303D">
        <w:rPr>
          <w:bCs/>
          <w:i/>
          <w:szCs w:val="26"/>
        </w:rPr>
        <w:t>a)</w:t>
      </w:r>
      <w:r w:rsidRPr="00D067D7">
        <w:rPr>
          <w:iCs/>
          <w:szCs w:val="26"/>
        </w:rPr>
        <w:t>:</w:t>
      </w:r>
      <w:r w:rsidR="0041303D">
        <w:rPr>
          <w:iCs/>
          <w:szCs w:val="26"/>
        </w:rPr>
        <w:tab/>
      </w:r>
      <w:r w:rsidR="00AB4128" w:rsidRPr="00D067D7">
        <w:rPr>
          <w:iCs/>
          <w:szCs w:val="26"/>
        </w:rPr>
        <w:t xml:space="preserve"> </w:t>
      </w:r>
    </w:p>
    <w:p w14:paraId="2CAAE217" w14:textId="7FA21E54" w:rsidR="008724CD" w:rsidRPr="00D067D7" w:rsidRDefault="008724CD" w:rsidP="00483077">
      <w:pPr>
        <w:tabs>
          <w:tab w:val="left" w:leader="dot" w:pos="6663"/>
          <w:tab w:val="right" w:leader="dot" w:pos="9072"/>
        </w:tabs>
        <w:spacing w:before="60" w:after="60" w:line="276" w:lineRule="auto"/>
        <w:jc w:val="both"/>
        <w:rPr>
          <w:iCs/>
          <w:szCs w:val="26"/>
        </w:rPr>
      </w:pPr>
      <w:r w:rsidRPr="00D067D7">
        <w:rPr>
          <w:bCs/>
          <w:szCs w:val="26"/>
        </w:rPr>
        <w:t>2. N</w:t>
      </w:r>
      <w:r w:rsidRPr="00D067D7">
        <w:rPr>
          <w:bCs/>
          <w:spacing w:val="2"/>
          <w:szCs w:val="26"/>
        </w:rPr>
        <w:t>a</w:t>
      </w:r>
      <w:r w:rsidRPr="00D067D7">
        <w:rPr>
          <w:bCs/>
          <w:spacing w:val="-2"/>
          <w:szCs w:val="26"/>
        </w:rPr>
        <w:t>m</w:t>
      </w:r>
      <w:r w:rsidRPr="00D067D7">
        <w:rPr>
          <w:bCs/>
          <w:szCs w:val="26"/>
        </w:rPr>
        <w:t>/Nữ:</w:t>
      </w:r>
      <w:r w:rsidR="0041303D">
        <w:rPr>
          <w:bCs/>
          <w:szCs w:val="26"/>
        </w:rPr>
        <w:tab/>
      </w:r>
      <w:r w:rsidR="00237D1B" w:rsidRPr="00D067D7">
        <w:rPr>
          <w:bCs/>
          <w:szCs w:val="26"/>
        </w:rPr>
        <w:t xml:space="preserve"> </w:t>
      </w:r>
    </w:p>
    <w:p w14:paraId="32B0539D" w14:textId="618C8CE1" w:rsidR="00423C20" w:rsidRPr="00D067D7" w:rsidRDefault="00E3095F" w:rsidP="00423C20">
      <w:pPr>
        <w:tabs>
          <w:tab w:val="left" w:leader="dot" w:pos="6663"/>
          <w:tab w:val="right" w:leader="dot" w:pos="9072"/>
        </w:tabs>
        <w:spacing w:before="60" w:after="60" w:line="276" w:lineRule="auto"/>
        <w:jc w:val="both"/>
        <w:rPr>
          <w:bCs/>
          <w:position w:val="-2"/>
          <w:szCs w:val="26"/>
        </w:rPr>
      </w:pPr>
      <w:r w:rsidRPr="00D067D7">
        <w:rPr>
          <w:bCs/>
          <w:position w:val="-2"/>
          <w:szCs w:val="26"/>
        </w:rPr>
        <w:t xml:space="preserve">3. </w:t>
      </w:r>
      <w:r w:rsidRPr="00D067D7">
        <w:rPr>
          <w:bCs/>
          <w:w w:val="90"/>
          <w:position w:val="-2"/>
          <w:szCs w:val="26"/>
        </w:rPr>
        <w:t>N</w:t>
      </w:r>
      <w:r w:rsidRPr="00D067D7">
        <w:rPr>
          <w:bCs/>
          <w:spacing w:val="2"/>
          <w:w w:val="90"/>
          <w:position w:val="-2"/>
          <w:szCs w:val="26"/>
        </w:rPr>
        <w:t>ă</w:t>
      </w:r>
      <w:r w:rsidRPr="00D067D7">
        <w:rPr>
          <w:bCs/>
          <w:w w:val="90"/>
          <w:position w:val="-2"/>
          <w:szCs w:val="26"/>
        </w:rPr>
        <w:t>m</w:t>
      </w:r>
      <w:r w:rsidRPr="00D067D7">
        <w:rPr>
          <w:bCs/>
          <w:spacing w:val="2"/>
          <w:w w:val="90"/>
          <w:position w:val="-2"/>
          <w:szCs w:val="26"/>
        </w:rPr>
        <w:t xml:space="preserve"> </w:t>
      </w:r>
      <w:r w:rsidRPr="00D067D7">
        <w:rPr>
          <w:bCs/>
          <w:position w:val="-2"/>
          <w:szCs w:val="26"/>
        </w:rPr>
        <w:t>si</w:t>
      </w:r>
      <w:r w:rsidRPr="00D067D7">
        <w:rPr>
          <w:bCs/>
          <w:spacing w:val="2"/>
          <w:position w:val="-2"/>
          <w:szCs w:val="26"/>
        </w:rPr>
        <w:t>n</w:t>
      </w:r>
      <w:r w:rsidRPr="00D067D7">
        <w:rPr>
          <w:bCs/>
          <w:position w:val="-2"/>
          <w:szCs w:val="26"/>
        </w:rPr>
        <w:t>h:</w:t>
      </w:r>
      <w:r w:rsidR="0041303D">
        <w:rPr>
          <w:bCs/>
          <w:position w:val="-2"/>
          <w:szCs w:val="26"/>
        </w:rPr>
        <w:tab/>
      </w:r>
      <w:r w:rsidR="00AB4128" w:rsidRPr="00D067D7">
        <w:rPr>
          <w:bCs/>
          <w:position w:val="-2"/>
          <w:szCs w:val="26"/>
        </w:rPr>
        <w:t xml:space="preserve"> </w:t>
      </w:r>
    </w:p>
    <w:p w14:paraId="31847DE9" w14:textId="4289B5C6" w:rsidR="00E3095F" w:rsidRPr="00D067D7" w:rsidRDefault="00E3095F" w:rsidP="00423C20">
      <w:pPr>
        <w:tabs>
          <w:tab w:val="left" w:leader="dot" w:pos="6663"/>
          <w:tab w:val="right" w:leader="dot" w:pos="9072"/>
        </w:tabs>
        <w:spacing w:before="60" w:after="60" w:line="276" w:lineRule="auto"/>
        <w:jc w:val="both"/>
        <w:rPr>
          <w:bCs/>
          <w:position w:val="-2"/>
          <w:szCs w:val="26"/>
        </w:rPr>
      </w:pPr>
      <w:r w:rsidRPr="00D067D7">
        <w:rPr>
          <w:bCs/>
          <w:position w:val="-2"/>
          <w:szCs w:val="26"/>
        </w:rPr>
        <w:t>4.</w:t>
      </w:r>
      <w:r w:rsidRPr="00D067D7">
        <w:rPr>
          <w:bCs/>
          <w:spacing w:val="34"/>
          <w:position w:val="-2"/>
          <w:szCs w:val="26"/>
        </w:rPr>
        <w:t xml:space="preserve"> </w:t>
      </w:r>
      <w:r w:rsidRPr="00D067D7">
        <w:rPr>
          <w:bCs/>
          <w:w w:val="90"/>
          <w:position w:val="-2"/>
          <w:szCs w:val="26"/>
        </w:rPr>
        <w:t xml:space="preserve">Nơi </w:t>
      </w:r>
      <w:r w:rsidRPr="00D067D7">
        <w:rPr>
          <w:bCs/>
          <w:position w:val="-2"/>
          <w:szCs w:val="26"/>
        </w:rPr>
        <w:t>sinh</w:t>
      </w:r>
      <w:r w:rsidR="0041303D">
        <w:rPr>
          <w:bCs/>
          <w:position w:val="-2"/>
          <w:szCs w:val="26"/>
        </w:rPr>
        <w:t xml:space="preserve"> </w:t>
      </w:r>
      <w:r w:rsidR="0041303D" w:rsidRPr="0041303D">
        <w:rPr>
          <w:bCs/>
          <w:i/>
          <w:position w:val="-2"/>
          <w:szCs w:val="26"/>
        </w:rPr>
        <w:t>(ghi đủ 3 cấp)</w:t>
      </w:r>
      <w:r w:rsidRPr="00D067D7">
        <w:rPr>
          <w:bCs/>
          <w:position w:val="-2"/>
          <w:szCs w:val="26"/>
        </w:rPr>
        <w:t>:</w:t>
      </w:r>
      <w:r w:rsidR="0041303D">
        <w:rPr>
          <w:bCs/>
          <w:position w:val="-2"/>
          <w:szCs w:val="26"/>
        </w:rPr>
        <w:tab/>
      </w:r>
      <w:r w:rsidR="003823B6" w:rsidRPr="00D067D7">
        <w:rPr>
          <w:bCs/>
          <w:position w:val="-2"/>
          <w:szCs w:val="26"/>
        </w:rPr>
        <w:t xml:space="preserve"> </w:t>
      </w:r>
    </w:p>
    <w:p w14:paraId="42DF1F3F" w14:textId="785BE422" w:rsidR="008724CD" w:rsidRPr="00D067D7" w:rsidRDefault="008724CD" w:rsidP="00483077">
      <w:pPr>
        <w:tabs>
          <w:tab w:val="left" w:leader="dot" w:pos="4536"/>
          <w:tab w:val="right" w:leader="dot" w:pos="9072"/>
        </w:tabs>
        <w:spacing w:before="60" w:after="60" w:line="276" w:lineRule="auto"/>
        <w:jc w:val="both"/>
        <w:rPr>
          <w:iCs/>
          <w:szCs w:val="26"/>
        </w:rPr>
      </w:pPr>
      <w:r w:rsidRPr="00D067D7">
        <w:rPr>
          <w:iCs/>
          <w:szCs w:val="26"/>
        </w:rPr>
        <w:t>5. Học hàm</w:t>
      </w:r>
      <w:r w:rsidR="009038B3" w:rsidRPr="00D067D7">
        <w:rPr>
          <w:iCs/>
          <w:szCs w:val="26"/>
        </w:rPr>
        <w:t xml:space="preserve"> </w:t>
      </w:r>
      <w:r w:rsidRPr="0041303D">
        <w:rPr>
          <w:i/>
          <w:iCs/>
          <w:szCs w:val="26"/>
        </w:rPr>
        <w:t>(GS, PGS – nếu có)</w:t>
      </w:r>
      <w:r w:rsidRPr="00D067D7">
        <w:rPr>
          <w:iCs/>
          <w:szCs w:val="26"/>
        </w:rPr>
        <w:t>:</w:t>
      </w:r>
      <w:r w:rsidR="0041303D">
        <w:rPr>
          <w:iCs/>
          <w:szCs w:val="26"/>
        </w:rPr>
        <w:tab/>
      </w:r>
      <w:r w:rsidR="00237D1B" w:rsidRPr="00D067D7">
        <w:rPr>
          <w:iCs/>
          <w:szCs w:val="26"/>
        </w:rPr>
        <w:t xml:space="preserve">                </w:t>
      </w:r>
      <w:r w:rsidRPr="00D067D7">
        <w:rPr>
          <w:iCs/>
          <w:szCs w:val="26"/>
        </w:rPr>
        <w:t>Năm được phong:</w:t>
      </w:r>
      <w:r w:rsidR="0041303D">
        <w:rPr>
          <w:iCs/>
          <w:szCs w:val="26"/>
        </w:rPr>
        <w:tab/>
      </w:r>
    </w:p>
    <w:p w14:paraId="04BE984B" w14:textId="5588EC53" w:rsidR="00DF79A8" w:rsidRPr="00D067D7" w:rsidRDefault="00DF79A8" w:rsidP="00483077">
      <w:pPr>
        <w:tabs>
          <w:tab w:val="left" w:leader="dot" w:pos="5670"/>
          <w:tab w:val="right" w:leader="dot" w:pos="9072"/>
          <w:tab w:val="left" w:leader="dot" w:pos="12474"/>
        </w:tabs>
        <w:spacing w:before="60" w:after="60" w:line="276" w:lineRule="auto"/>
        <w:jc w:val="both"/>
        <w:rPr>
          <w:iCs/>
          <w:szCs w:val="26"/>
        </w:rPr>
      </w:pPr>
      <w:r w:rsidRPr="00D067D7">
        <w:rPr>
          <w:iCs/>
          <w:szCs w:val="26"/>
        </w:rPr>
        <w:t>6. Học vị (Tiến s</w:t>
      </w:r>
      <w:r w:rsidR="006722CF">
        <w:rPr>
          <w:iCs/>
          <w:szCs w:val="26"/>
        </w:rPr>
        <w:t>ĩ</w:t>
      </w:r>
      <w:r w:rsidRPr="00D067D7">
        <w:rPr>
          <w:iCs/>
          <w:szCs w:val="26"/>
        </w:rPr>
        <w:t>, Thạc s</w:t>
      </w:r>
      <w:r w:rsidR="006722CF">
        <w:rPr>
          <w:iCs/>
          <w:szCs w:val="26"/>
        </w:rPr>
        <w:t>ĩ</w:t>
      </w:r>
      <w:r w:rsidRPr="00D067D7">
        <w:rPr>
          <w:iCs/>
          <w:szCs w:val="26"/>
        </w:rPr>
        <w:t xml:space="preserve">, Cử </w:t>
      </w:r>
      <w:proofErr w:type="gramStart"/>
      <w:r w:rsidRPr="00D067D7">
        <w:rPr>
          <w:iCs/>
          <w:szCs w:val="26"/>
        </w:rPr>
        <w:t>nhân,...</w:t>
      </w:r>
      <w:proofErr w:type="gramEnd"/>
      <w:r w:rsidRPr="00D067D7">
        <w:rPr>
          <w:iCs/>
          <w:szCs w:val="26"/>
        </w:rPr>
        <w:t>)</w:t>
      </w:r>
      <w:r w:rsidR="00AB4128" w:rsidRPr="00D067D7">
        <w:rPr>
          <w:iCs/>
          <w:szCs w:val="26"/>
        </w:rPr>
        <w:t>:</w:t>
      </w:r>
      <w:r w:rsidR="0041303D">
        <w:rPr>
          <w:iCs/>
          <w:szCs w:val="26"/>
        </w:rPr>
        <w:tab/>
        <w:t xml:space="preserve"> </w:t>
      </w:r>
      <w:r w:rsidR="00237D1B" w:rsidRPr="00D067D7">
        <w:rPr>
          <w:iCs/>
          <w:szCs w:val="26"/>
        </w:rPr>
        <w:t>N</w:t>
      </w:r>
      <w:r w:rsidRPr="00D067D7">
        <w:rPr>
          <w:iCs/>
          <w:szCs w:val="26"/>
        </w:rPr>
        <w:t>ăm đạt học vị:</w:t>
      </w:r>
      <w:r w:rsidR="0041303D">
        <w:rPr>
          <w:iCs/>
          <w:szCs w:val="26"/>
        </w:rPr>
        <w:tab/>
      </w:r>
    </w:p>
    <w:p w14:paraId="1EE53802" w14:textId="69F932AB" w:rsidR="00FC5145" w:rsidRPr="00D067D7" w:rsidRDefault="006D2B37" w:rsidP="00483077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Cs/>
          <w:szCs w:val="26"/>
        </w:rPr>
      </w:pPr>
      <w:r w:rsidRPr="00D067D7">
        <w:rPr>
          <w:bCs/>
          <w:szCs w:val="26"/>
        </w:rPr>
        <w:t>7</w:t>
      </w:r>
      <w:r w:rsidR="00FC5145" w:rsidRPr="00D067D7">
        <w:rPr>
          <w:bCs/>
          <w:szCs w:val="26"/>
        </w:rPr>
        <w:t xml:space="preserve">. Chức vụ hiện nay </w:t>
      </w:r>
      <w:r w:rsidR="00FC5145" w:rsidRPr="0041303D">
        <w:rPr>
          <w:bCs/>
          <w:i/>
          <w:szCs w:val="26"/>
        </w:rPr>
        <w:t>(nếu có)</w:t>
      </w:r>
      <w:r w:rsidR="00FC5145" w:rsidRPr="00D067D7">
        <w:rPr>
          <w:bCs/>
          <w:szCs w:val="26"/>
        </w:rPr>
        <w:t>:</w:t>
      </w:r>
      <w:r w:rsidR="0041303D">
        <w:rPr>
          <w:bCs/>
          <w:szCs w:val="26"/>
        </w:rPr>
        <w:tab/>
      </w:r>
      <w:r w:rsidR="00AB4128" w:rsidRPr="00D067D7">
        <w:rPr>
          <w:bCs/>
          <w:szCs w:val="26"/>
        </w:rPr>
        <w:t xml:space="preserve"> </w:t>
      </w:r>
    </w:p>
    <w:p w14:paraId="5AA2787F" w14:textId="163CD100" w:rsidR="00E3095F" w:rsidRPr="00D067D7" w:rsidRDefault="006D2B37" w:rsidP="00483077">
      <w:pPr>
        <w:widowControl w:val="0"/>
        <w:autoSpaceDE w:val="0"/>
        <w:autoSpaceDN w:val="0"/>
        <w:adjustRightInd w:val="0"/>
        <w:spacing w:before="60" w:after="60"/>
        <w:rPr>
          <w:bCs/>
          <w:szCs w:val="26"/>
        </w:rPr>
      </w:pPr>
      <w:r w:rsidRPr="00D067D7">
        <w:rPr>
          <w:bCs/>
          <w:szCs w:val="26"/>
        </w:rPr>
        <w:t>8</w:t>
      </w:r>
      <w:r w:rsidR="00E3095F" w:rsidRPr="00D067D7">
        <w:rPr>
          <w:bCs/>
          <w:szCs w:val="26"/>
        </w:rPr>
        <w:t xml:space="preserve">. </w:t>
      </w:r>
      <w:r w:rsidR="00DF79A8" w:rsidRPr="00D067D7">
        <w:rPr>
          <w:bCs/>
          <w:szCs w:val="26"/>
        </w:rPr>
        <w:t>Thông tin liên lạc</w:t>
      </w:r>
      <w:r w:rsidR="00E3095F" w:rsidRPr="00D067D7">
        <w:rPr>
          <w:bCs/>
          <w:szCs w:val="26"/>
        </w:rPr>
        <w:t>:</w:t>
      </w:r>
      <w:r w:rsidR="000D44F6" w:rsidRPr="00D067D7">
        <w:rPr>
          <w:bCs/>
          <w:szCs w:val="26"/>
        </w:rPr>
        <w:t xml:space="preserve"> </w:t>
      </w:r>
    </w:p>
    <w:p w14:paraId="25F57CD3" w14:textId="7259FB4F" w:rsidR="00237D1B" w:rsidRPr="00D067D7" w:rsidRDefault="00DF79A8" w:rsidP="00AE0271">
      <w:pPr>
        <w:tabs>
          <w:tab w:val="left" w:leader="dot" w:pos="4536"/>
          <w:tab w:val="right" w:leader="dot" w:pos="9072"/>
        </w:tabs>
        <w:spacing w:before="60" w:after="60"/>
        <w:jc w:val="both"/>
        <w:rPr>
          <w:bCs/>
          <w:szCs w:val="26"/>
        </w:rPr>
      </w:pPr>
      <w:r w:rsidRPr="00D067D7">
        <w:rPr>
          <w:bCs/>
          <w:szCs w:val="26"/>
        </w:rPr>
        <w:t>Địa chỉ</w:t>
      </w:r>
      <w:r w:rsidR="006E1D0E">
        <w:rPr>
          <w:bCs/>
          <w:szCs w:val="26"/>
        </w:rPr>
        <w:t>:</w:t>
      </w:r>
      <w:r w:rsidR="0041303D">
        <w:rPr>
          <w:bCs/>
          <w:szCs w:val="26"/>
        </w:rPr>
        <w:tab/>
      </w:r>
      <w:r w:rsidR="0041303D">
        <w:rPr>
          <w:bCs/>
          <w:szCs w:val="26"/>
        </w:rPr>
        <w:tab/>
      </w:r>
      <w:r w:rsidR="00237D1B" w:rsidRPr="00D067D7">
        <w:rPr>
          <w:bCs/>
          <w:szCs w:val="26"/>
        </w:rPr>
        <w:t xml:space="preserve"> </w:t>
      </w:r>
    </w:p>
    <w:p w14:paraId="55C27894" w14:textId="41AFCE82" w:rsidR="00DF79A8" w:rsidRDefault="00DF79A8" w:rsidP="00483077">
      <w:pPr>
        <w:tabs>
          <w:tab w:val="left" w:leader="dot" w:pos="2977"/>
          <w:tab w:val="left" w:leader="dot" w:pos="5387"/>
          <w:tab w:val="right" w:leader="dot" w:pos="9072"/>
        </w:tabs>
        <w:spacing w:before="60" w:after="60"/>
        <w:jc w:val="both"/>
        <w:rPr>
          <w:iCs/>
          <w:szCs w:val="26"/>
          <w:lang w:val="de-DE"/>
        </w:rPr>
      </w:pPr>
      <w:r w:rsidRPr="00D067D7">
        <w:rPr>
          <w:iCs/>
          <w:szCs w:val="26"/>
          <w:lang w:val="de-DE"/>
        </w:rPr>
        <w:t>Điện thoại:</w:t>
      </w:r>
      <w:r w:rsidR="0041303D">
        <w:rPr>
          <w:iCs/>
          <w:szCs w:val="26"/>
          <w:lang w:val="de-DE"/>
        </w:rPr>
        <w:tab/>
      </w:r>
      <w:r w:rsidR="0041303D">
        <w:rPr>
          <w:iCs/>
          <w:szCs w:val="26"/>
          <w:lang w:val="de-DE"/>
        </w:rPr>
        <w:tab/>
      </w:r>
      <w:r w:rsidRPr="00D067D7">
        <w:rPr>
          <w:iCs/>
          <w:szCs w:val="26"/>
          <w:lang w:val="de-DE"/>
        </w:rPr>
        <w:t>Email:</w:t>
      </w:r>
      <w:r w:rsidR="000D44F6" w:rsidRPr="00D067D7">
        <w:rPr>
          <w:iCs/>
          <w:szCs w:val="26"/>
          <w:lang w:val="de-DE"/>
        </w:rPr>
        <w:t xml:space="preserve"> </w:t>
      </w:r>
      <w:r w:rsidR="0041303D">
        <w:rPr>
          <w:iCs/>
          <w:szCs w:val="26"/>
          <w:lang w:val="de-DE"/>
        </w:rPr>
        <w:tab/>
      </w:r>
    </w:p>
    <w:p w14:paraId="1092254D" w14:textId="3F43893E" w:rsidR="00EC07B4" w:rsidRPr="00D067D7" w:rsidRDefault="00EC07B4" w:rsidP="00483077">
      <w:pPr>
        <w:tabs>
          <w:tab w:val="left" w:leader="dot" w:pos="2977"/>
          <w:tab w:val="left" w:leader="dot" w:pos="5387"/>
          <w:tab w:val="right" w:leader="dot" w:pos="9072"/>
        </w:tabs>
        <w:spacing w:before="60" w:after="60"/>
        <w:jc w:val="both"/>
        <w:rPr>
          <w:iCs/>
          <w:szCs w:val="26"/>
          <w:lang w:val="de-DE"/>
        </w:rPr>
      </w:pPr>
      <w:r>
        <w:rPr>
          <w:iCs/>
          <w:szCs w:val="26"/>
          <w:lang w:val="de-DE"/>
        </w:rPr>
        <w:t>Căn cước công dân:....................................Ngày cấp:..........................Nơi cấp:...........................</w:t>
      </w:r>
    </w:p>
    <w:p w14:paraId="20989C03" w14:textId="77777777" w:rsidR="00E3095F" w:rsidRPr="00D067D7" w:rsidRDefault="006D2B37" w:rsidP="00483077">
      <w:pPr>
        <w:widowControl w:val="0"/>
        <w:autoSpaceDE w:val="0"/>
        <w:autoSpaceDN w:val="0"/>
        <w:adjustRightInd w:val="0"/>
        <w:spacing w:before="60" w:after="60"/>
        <w:rPr>
          <w:bCs/>
          <w:szCs w:val="26"/>
          <w:lang w:val="de-DE"/>
        </w:rPr>
      </w:pPr>
      <w:r w:rsidRPr="00D067D7">
        <w:rPr>
          <w:bCs/>
          <w:szCs w:val="26"/>
          <w:lang w:val="de-DE"/>
        </w:rPr>
        <w:t>9</w:t>
      </w:r>
      <w:r w:rsidR="00FC5145" w:rsidRPr="00D067D7">
        <w:rPr>
          <w:bCs/>
          <w:szCs w:val="26"/>
          <w:lang w:val="de-DE"/>
        </w:rPr>
        <w:t>. Đơn vị công tác</w:t>
      </w:r>
      <w:r w:rsidR="00E3095F" w:rsidRPr="00D067D7">
        <w:rPr>
          <w:bCs/>
          <w:szCs w:val="26"/>
          <w:lang w:val="de-DE"/>
        </w:rPr>
        <w:t xml:space="preserve">: </w:t>
      </w:r>
    </w:p>
    <w:p w14:paraId="19A5D531" w14:textId="2ED163EE" w:rsidR="00FC5145" w:rsidRPr="00D067D7" w:rsidRDefault="00FC5145" w:rsidP="00483077">
      <w:pPr>
        <w:tabs>
          <w:tab w:val="left" w:leader="dot" w:pos="4962"/>
          <w:tab w:val="right" w:leader="dot" w:pos="9072"/>
        </w:tabs>
        <w:spacing w:before="60" w:after="60"/>
        <w:jc w:val="both"/>
        <w:rPr>
          <w:bCs/>
          <w:position w:val="-2"/>
          <w:szCs w:val="26"/>
          <w:lang w:val="de-DE"/>
        </w:rPr>
      </w:pPr>
      <w:r w:rsidRPr="00D067D7">
        <w:rPr>
          <w:bCs/>
          <w:position w:val="-2"/>
          <w:szCs w:val="26"/>
          <w:lang w:val="de-DE"/>
        </w:rPr>
        <w:t xml:space="preserve">Tên cơ quan: </w:t>
      </w:r>
      <w:r w:rsidR="0041303D">
        <w:rPr>
          <w:bCs/>
          <w:position w:val="-2"/>
          <w:szCs w:val="26"/>
          <w:lang w:val="de-DE"/>
        </w:rPr>
        <w:tab/>
      </w:r>
      <w:r w:rsidR="0041303D">
        <w:rPr>
          <w:bCs/>
          <w:position w:val="-2"/>
          <w:szCs w:val="26"/>
          <w:lang w:val="de-DE"/>
        </w:rPr>
        <w:tab/>
      </w:r>
    </w:p>
    <w:p w14:paraId="09F071D3" w14:textId="49FC9F2B" w:rsidR="00E3095F" w:rsidRPr="00D067D7" w:rsidRDefault="008370D0" w:rsidP="00483077">
      <w:pPr>
        <w:tabs>
          <w:tab w:val="left" w:leader="dot" w:pos="5670"/>
          <w:tab w:val="right" w:leader="dot" w:pos="9072"/>
          <w:tab w:val="left" w:leader="dot" w:pos="12474"/>
        </w:tabs>
        <w:spacing w:before="60" w:after="60"/>
        <w:jc w:val="both"/>
        <w:rPr>
          <w:szCs w:val="26"/>
          <w:lang w:val="de-DE"/>
        </w:rPr>
      </w:pPr>
      <w:r w:rsidRPr="00D067D7">
        <w:rPr>
          <w:szCs w:val="26"/>
          <w:lang w:val="de-DE"/>
        </w:rPr>
        <w:t>Điện thoại:</w:t>
      </w:r>
      <w:r w:rsidR="0041303D">
        <w:rPr>
          <w:szCs w:val="26"/>
          <w:lang w:val="de-DE"/>
        </w:rPr>
        <w:tab/>
      </w:r>
      <w:r w:rsidRPr="00D067D7">
        <w:rPr>
          <w:szCs w:val="26"/>
          <w:lang w:val="de-DE"/>
        </w:rPr>
        <w:t>Fax:</w:t>
      </w:r>
      <w:r w:rsidR="0041303D">
        <w:rPr>
          <w:szCs w:val="26"/>
          <w:lang w:val="de-DE"/>
        </w:rPr>
        <w:tab/>
      </w:r>
    </w:p>
    <w:p w14:paraId="684B67E4" w14:textId="239D369C" w:rsidR="008370D0" w:rsidRPr="00D067D7" w:rsidRDefault="008370D0" w:rsidP="00483077">
      <w:pPr>
        <w:tabs>
          <w:tab w:val="left" w:leader="dot" w:pos="5670"/>
          <w:tab w:val="right" w:leader="dot" w:pos="9072"/>
          <w:tab w:val="left" w:leader="dot" w:pos="12474"/>
        </w:tabs>
        <w:spacing w:before="60" w:after="60"/>
        <w:jc w:val="both"/>
        <w:rPr>
          <w:szCs w:val="26"/>
          <w:lang w:val="de-DE"/>
        </w:rPr>
      </w:pPr>
      <w:r w:rsidRPr="00D067D7">
        <w:rPr>
          <w:szCs w:val="26"/>
          <w:lang w:val="de-DE"/>
        </w:rPr>
        <w:t xml:space="preserve">Địa chỉ: </w:t>
      </w:r>
      <w:r w:rsidR="0041303D">
        <w:rPr>
          <w:szCs w:val="26"/>
          <w:lang w:val="de-DE"/>
        </w:rPr>
        <w:tab/>
      </w:r>
      <w:r w:rsidR="0041303D">
        <w:rPr>
          <w:szCs w:val="26"/>
          <w:lang w:val="de-DE"/>
        </w:rPr>
        <w:tab/>
      </w:r>
    </w:p>
    <w:p w14:paraId="2FDD9788" w14:textId="2DD4F008" w:rsidR="008370D0" w:rsidRPr="00D067D7" w:rsidRDefault="008370D0" w:rsidP="00483077">
      <w:pPr>
        <w:tabs>
          <w:tab w:val="left" w:leader="dot" w:pos="5670"/>
          <w:tab w:val="right" w:leader="dot" w:pos="9072"/>
          <w:tab w:val="left" w:leader="dot" w:pos="12474"/>
        </w:tabs>
        <w:spacing w:before="60" w:after="60"/>
        <w:jc w:val="both"/>
        <w:rPr>
          <w:szCs w:val="26"/>
          <w:lang w:val="de-DE"/>
        </w:rPr>
      </w:pPr>
      <w:r w:rsidRPr="00D067D7">
        <w:rPr>
          <w:szCs w:val="26"/>
          <w:lang w:val="de-DE"/>
        </w:rPr>
        <w:t xml:space="preserve">Website: </w:t>
      </w:r>
      <w:r w:rsidR="0041303D">
        <w:rPr>
          <w:szCs w:val="26"/>
          <w:lang w:val="de-DE"/>
        </w:rPr>
        <w:tab/>
      </w:r>
      <w:r w:rsidR="0041303D">
        <w:rPr>
          <w:szCs w:val="26"/>
          <w:lang w:val="de-DE"/>
        </w:rPr>
        <w:tab/>
      </w:r>
    </w:p>
    <w:p w14:paraId="630AFFFD" w14:textId="77777777" w:rsidR="00E3095F" w:rsidRPr="00100486" w:rsidRDefault="008370D0" w:rsidP="00483077">
      <w:pPr>
        <w:widowControl w:val="0"/>
        <w:autoSpaceDE w:val="0"/>
        <w:autoSpaceDN w:val="0"/>
        <w:adjustRightInd w:val="0"/>
        <w:spacing w:before="60" w:after="60"/>
        <w:rPr>
          <w:b/>
          <w:bCs/>
          <w:szCs w:val="26"/>
          <w:lang w:val="de-DE"/>
        </w:rPr>
      </w:pPr>
      <w:r w:rsidRPr="00100486">
        <w:rPr>
          <w:b/>
          <w:bCs/>
          <w:szCs w:val="26"/>
          <w:lang w:val="de-DE"/>
        </w:rPr>
        <w:t>1</w:t>
      </w:r>
      <w:r w:rsidR="006D2B37" w:rsidRPr="00100486">
        <w:rPr>
          <w:b/>
          <w:bCs/>
          <w:szCs w:val="26"/>
          <w:lang w:val="de-DE"/>
        </w:rPr>
        <w:t>0</w:t>
      </w:r>
      <w:r w:rsidR="00E3095F" w:rsidRPr="00100486">
        <w:rPr>
          <w:b/>
          <w:bCs/>
          <w:szCs w:val="26"/>
          <w:lang w:val="de-DE"/>
        </w:rPr>
        <w:t>. Quá trình đào tạ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9"/>
        <w:gridCol w:w="2448"/>
        <w:gridCol w:w="2915"/>
        <w:gridCol w:w="1230"/>
      </w:tblGrid>
      <w:tr w:rsidR="008370D0" w:rsidRPr="00100486" w14:paraId="5224321D" w14:textId="77777777" w:rsidTr="00AE0271">
        <w:trPr>
          <w:tblHeader/>
        </w:trPr>
        <w:tc>
          <w:tcPr>
            <w:tcW w:w="2538" w:type="dxa"/>
            <w:shd w:val="clear" w:color="auto" w:fill="auto"/>
            <w:vAlign w:val="center"/>
          </w:tcPr>
          <w:p w14:paraId="380B86F8" w14:textId="77777777" w:rsidR="008370D0" w:rsidRPr="00100486" w:rsidRDefault="008370D0" w:rsidP="0020020B">
            <w:pPr>
              <w:tabs>
                <w:tab w:val="left" w:leader="dot" w:pos="5670"/>
                <w:tab w:val="right" w:leader="dot" w:pos="9072"/>
                <w:tab w:val="left" w:leader="dot" w:pos="12474"/>
              </w:tabs>
              <w:spacing w:before="60" w:after="60"/>
              <w:jc w:val="center"/>
              <w:rPr>
                <w:b/>
              </w:rPr>
            </w:pPr>
            <w:r w:rsidRPr="00100486">
              <w:rPr>
                <w:b/>
                <w:szCs w:val="26"/>
                <w:lang w:val="de-DE"/>
              </w:rPr>
              <w:t>Bậc đào tạo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D45ADD0" w14:textId="77777777" w:rsidR="008370D0" w:rsidRPr="00100486" w:rsidRDefault="008370D0" w:rsidP="0020020B">
            <w:pPr>
              <w:tabs>
                <w:tab w:val="left" w:leader="dot" w:pos="5670"/>
                <w:tab w:val="right" w:leader="dot" w:pos="9072"/>
                <w:tab w:val="left" w:leader="dot" w:pos="12474"/>
              </w:tabs>
              <w:spacing w:before="60" w:after="60"/>
              <w:jc w:val="center"/>
              <w:rPr>
                <w:b/>
                <w:bCs/>
                <w:w w:val="86"/>
                <w:szCs w:val="26"/>
              </w:rPr>
            </w:pPr>
            <w:r w:rsidRPr="00100486">
              <w:rPr>
                <w:b/>
                <w:szCs w:val="26"/>
                <w:lang w:val="de-DE"/>
              </w:rPr>
              <w:t>Nơi đào tạo</w:t>
            </w:r>
          </w:p>
        </w:tc>
        <w:tc>
          <w:tcPr>
            <w:tcW w:w="2988" w:type="dxa"/>
            <w:shd w:val="clear" w:color="auto" w:fill="auto"/>
            <w:vAlign w:val="center"/>
          </w:tcPr>
          <w:p w14:paraId="6529D69B" w14:textId="77777777" w:rsidR="008370D0" w:rsidRPr="00100486" w:rsidRDefault="008370D0" w:rsidP="0020020B">
            <w:pPr>
              <w:tabs>
                <w:tab w:val="left" w:leader="dot" w:pos="5670"/>
                <w:tab w:val="right" w:leader="dot" w:pos="9072"/>
                <w:tab w:val="left" w:leader="dot" w:pos="12474"/>
              </w:tabs>
              <w:spacing w:before="60" w:after="60"/>
              <w:jc w:val="center"/>
              <w:rPr>
                <w:b/>
                <w:bCs/>
                <w:w w:val="86"/>
                <w:szCs w:val="26"/>
              </w:rPr>
            </w:pPr>
            <w:r w:rsidRPr="00100486">
              <w:rPr>
                <w:b/>
                <w:szCs w:val="26"/>
                <w:lang w:val="de-DE"/>
              </w:rPr>
              <w:t>Chuyên môn</w:t>
            </w:r>
          </w:p>
        </w:tc>
        <w:tc>
          <w:tcPr>
            <w:tcW w:w="1242" w:type="dxa"/>
            <w:shd w:val="clear" w:color="auto" w:fill="auto"/>
          </w:tcPr>
          <w:p w14:paraId="111AF48B" w14:textId="77777777" w:rsidR="008370D0" w:rsidRPr="00100486" w:rsidRDefault="008370D0" w:rsidP="0020020B">
            <w:pPr>
              <w:tabs>
                <w:tab w:val="left" w:leader="dot" w:pos="5670"/>
                <w:tab w:val="right" w:leader="dot" w:pos="9072"/>
                <w:tab w:val="left" w:leader="dot" w:pos="12474"/>
              </w:tabs>
              <w:spacing w:before="60" w:after="60"/>
              <w:jc w:val="center"/>
            </w:pPr>
            <w:r w:rsidRPr="00100486">
              <w:rPr>
                <w:b/>
                <w:szCs w:val="26"/>
                <w:lang w:val="de-DE"/>
              </w:rPr>
              <w:t>Năm tốt nghiệp</w:t>
            </w:r>
          </w:p>
        </w:tc>
      </w:tr>
      <w:tr w:rsidR="008370D0" w:rsidRPr="00100486" w14:paraId="4622F4DA" w14:textId="77777777" w:rsidTr="00AE0271">
        <w:tc>
          <w:tcPr>
            <w:tcW w:w="2538" w:type="dxa"/>
            <w:shd w:val="clear" w:color="auto" w:fill="auto"/>
          </w:tcPr>
          <w:p w14:paraId="51A37686" w14:textId="544F3742" w:rsidR="008370D0" w:rsidRPr="00100486" w:rsidRDefault="000D44F6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  <w:r>
              <w:rPr>
                <w:bCs/>
                <w:szCs w:val="26"/>
              </w:rPr>
              <w:t>Đại học</w:t>
            </w:r>
          </w:p>
        </w:tc>
        <w:tc>
          <w:tcPr>
            <w:tcW w:w="2520" w:type="dxa"/>
            <w:shd w:val="clear" w:color="auto" w:fill="auto"/>
          </w:tcPr>
          <w:p w14:paraId="0706D36A" w14:textId="32544554" w:rsidR="008370D0" w:rsidRPr="00100486" w:rsidRDefault="008370D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2988" w:type="dxa"/>
            <w:shd w:val="clear" w:color="auto" w:fill="auto"/>
          </w:tcPr>
          <w:p w14:paraId="2BE95018" w14:textId="23594261" w:rsidR="008370D0" w:rsidRPr="00100486" w:rsidRDefault="008370D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1242" w:type="dxa"/>
            <w:shd w:val="clear" w:color="auto" w:fill="auto"/>
          </w:tcPr>
          <w:p w14:paraId="30B2603E" w14:textId="49497D50" w:rsidR="008370D0" w:rsidRPr="00100486" w:rsidRDefault="008370D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AB4128" w:rsidRPr="00100486" w14:paraId="0C813179" w14:textId="77777777" w:rsidTr="00AE0271">
        <w:tc>
          <w:tcPr>
            <w:tcW w:w="2538" w:type="dxa"/>
            <w:shd w:val="clear" w:color="auto" w:fill="auto"/>
          </w:tcPr>
          <w:p w14:paraId="4618303A" w14:textId="59D3BF81" w:rsidR="00AB4128" w:rsidRPr="00100486" w:rsidRDefault="000D44F6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  <w:r>
              <w:rPr>
                <w:bCs/>
                <w:szCs w:val="26"/>
              </w:rPr>
              <w:t>Thạc s</w:t>
            </w:r>
            <w:r w:rsidR="000C7025">
              <w:rPr>
                <w:bCs/>
                <w:szCs w:val="26"/>
              </w:rPr>
              <w:t>ĩ</w:t>
            </w:r>
          </w:p>
        </w:tc>
        <w:tc>
          <w:tcPr>
            <w:tcW w:w="2520" w:type="dxa"/>
            <w:shd w:val="clear" w:color="auto" w:fill="auto"/>
          </w:tcPr>
          <w:p w14:paraId="28FF0387" w14:textId="4C875CB7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2988" w:type="dxa"/>
            <w:shd w:val="clear" w:color="auto" w:fill="auto"/>
          </w:tcPr>
          <w:p w14:paraId="5A371F71" w14:textId="6B84463C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1242" w:type="dxa"/>
            <w:shd w:val="clear" w:color="auto" w:fill="auto"/>
          </w:tcPr>
          <w:p w14:paraId="0FBE243F" w14:textId="65F462EF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AB4128" w:rsidRPr="00100486" w14:paraId="3DD763B6" w14:textId="77777777" w:rsidTr="00AE0271">
        <w:tc>
          <w:tcPr>
            <w:tcW w:w="2538" w:type="dxa"/>
            <w:shd w:val="clear" w:color="auto" w:fill="auto"/>
          </w:tcPr>
          <w:p w14:paraId="5353A55B" w14:textId="4509D225" w:rsidR="00AB4128" w:rsidRPr="00100486" w:rsidRDefault="000D44F6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  <w:r>
              <w:rPr>
                <w:bCs/>
                <w:szCs w:val="26"/>
              </w:rPr>
              <w:t>Tiến s</w:t>
            </w:r>
            <w:r w:rsidR="000C7025">
              <w:rPr>
                <w:bCs/>
                <w:szCs w:val="26"/>
              </w:rPr>
              <w:t>ĩ</w:t>
            </w:r>
          </w:p>
        </w:tc>
        <w:tc>
          <w:tcPr>
            <w:tcW w:w="2520" w:type="dxa"/>
            <w:shd w:val="clear" w:color="auto" w:fill="auto"/>
          </w:tcPr>
          <w:p w14:paraId="4AFB68F4" w14:textId="72A8D846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2988" w:type="dxa"/>
            <w:shd w:val="clear" w:color="auto" w:fill="auto"/>
          </w:tcPr>
          <w:p w14:paraId="29F62AC4" w14:textId="1ACAD70D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1242" w:type="dxa"/>
            <w:shd w:val="clear" w:color="auto" w:fill="auto"/>
          </w:tcPr>
          <w:p w14:paraId="63D357AD" w14:textId="7FFCA820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AB4128" w:rsidRPr="00100486" w14:paraId="01E7B392" w14:textId="77777777" w:rsidTr="00AE0271">
        <w:tc>
          <w:tcPr>
            <w:tcW w:w="2538" w:type="dxa"/>
            <w:shd w:val="clear" w:color="auto" w:fill="auto"/>
          </w:tcPr>
          <w:p w14:paraId="0B190B1F" w14:textId="77777777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2520" w:type="dxa"/>
            <w:shd w:val="clear" w:color="auto" w:fill="auto"/>
          </w:tcPr>
          <w:p w14:paraId="5ACC5B1C" w14:textId="77777777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2988" w:type="dxa"/>
            <w:shd w:val="clear" w:color="auto" w:fill="auto"/>
          </w:tcPr>
          <w:p w14:paraId="6CD01983" w14:textId="77777777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1242" w:type="dxa"/>
            <w:shd w:val="clear" w:color="auto" w:fill="auto"/>
          </w:tcPr>
          <w:p w14:paraId="066F965A" w14:textId="77777777" w:rsidR="00AB4128" w:rsidRPr="00100486" w:rsidRDefault="00AB4128" w:rsidP="00AB4128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</w:tbl>
    <w:p w14:paraId="30E09659" w14:textId="77777777" w:rsidR="009866DD" w:rsidRPr="00100486" w:rsidRDefault="007C6880" w:rsidP="00483077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/>
          <w:bCs/>
          <w:szCs w:val="26"/>
        </w:rPr>
      </w:pPr>
      <w:r w:rsidRPr="00100486">
        <w:rPr>
          <w:b/>
          <w:bCs/>
          <w:szCs w:val="26"/>
        </w:rPr>
        <w:t>1</w:t>
      </w:r>
      <w:r w:rsidR="006D2B37" w:rsidRPr="00100486">
        <w:rPr>
          <w:b/>
          <w:bCs/>
          <w:szCs w:val="26"/>
        </w:rPr>
        <w:t>1</w:t>
      </w:r>
      <w:r w:rsidR="00E3095F" w:rsidRPr="00100486">
        <w:rPr>
          <w:b/>
          <w:bCs/>
          <w:szCs w:val="26"/>
        </w:rPr>
        <w:t xml:space="preserve">. </w:t>
      </w:r>
      <w:r w:rsidR="009866DD" w:rsidRPr="00100486">
        <w:rPr>
          <w:b/>
          <w:bCs/>
          <w:szCs w:val="26"/>
        </w:rPr>
        <w:t>Ngoại ngữ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4305"/>
        <w:gridCol w:w="3847"/>
      </w:tblGrid>
      <w:tr w:rsidR="009866DD" w:rsidRPr="00100486" w14:paraId="6DDC5195" w14:textId="77777777" w:rsidTr="00B00EE9">
        <w:trPr>
          <w:tblHeader/>
        </w:trPr>
        <w:tc>
          <w:tcPr>
            <w:tcW w:w="910" w:type="dxa"/>
            <w:shd w:val="clear" w:color="auto" w:fill="auto"/>
          </w:tcPr>
          <w:p w14:paraId="32F4918D" w14:textId="77777777" w:rsidR="009866DD" w:rsidRPr="00100486" w:rsidRDefault="00AE0271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>
              <w:rPr>
                <w:b/>
                <w:bCs/>
                <w:szCs w:val="26"/>
              </w:rPr>
              <w:t>STT</w:t>
            </w:r>
          </w:p>
        </w:tc>
        <w:tc>
          <w:tcPr>
            <w:tcW w:w="4305" w:type="dxa"/>
            <w:shd w:val="clear" w:color="auto" w:fill="auto"/>
          </w:tcPr>
          <w:p w14:paraId="6B80A80F" w14:textId="77777777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szCs w:val="26"/>
              </w:rPr>
              <w:t>Tên ngoại ngữ</w:t>
            </w:r>
          </w:p>
        </w:tc>
        <w:tc>
          <w:tcPr>
            <w:tcW w:w="3847" w:type="dxa"/>
            <w:shd w:val="clear" w:color="auto" w:fill="auto"/>
          </w:tcPr>
          <w:p w14:paraId="41BC3F7C" w14:textId="77777777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szCs w:val="26"/>
              </w:rPr>
              <w:t>Trình độ</w:t>
            </w:r>
          </w:p>
        </w:tc>
      </w:tr>
      <w:tr w:rsidR="009866DD" w:rsidRPr="00100486" w14:paraId="2E0EF454" w14:textId="77777777" w:rsidTr="00B00EE9">
        <w:tc>
          <w:tcPr>
            <w:tcW w:w="910" w:type="dxa"/>
            <w:shd w:val="clear" w:color="auto" w:fill="auto"/>
          </w:tcPr>
          <w:p w14:paraId="3832C3A8" w14:textId="77777777" w:rsidR="009866DD" w:rsidRPr="00100486" w:rsidRDefault="009866DD" w:rsidP="00F86701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270" w:firstLine="0"/>
              <w:jc w:val="center"/>
              <w:rPr>
                <w:bCs/>
                <w:szCs w:val="26"/>
              </w:rPr>
            </w:pPr>
          </w:p>
        </w:tc>
        <w:tc>
          <w:tcPr>
            <w:tcW w:w="4305" w:type="dxa"/>
            <w:shd w:val="clear" w:color="auto" w:fill="auto"/>
          </w:tcPr>
          <w:p w14:paraId="0E88C7B2" w14:textId="15CA5256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3847" w:type="dxa"/>
            <w:shd w:val="clear" w:color="auto" w:fill="auto"/>
          </w:tcPr>
          <w:p w14:paraId="3061ABF7" w14:textId="29FE247B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9866DD" w:rsidRPr="00100486" w14:paraId="7452B573" w14:textId="77777777" w:rsidTr="00B00EE9">
        <w:tc>
          <w:tcPr>
            <w:tcW w:w="910" w:type="dxa"/>
            <w:shd w:val="clear" w:color="auto" w:fill="auto"/>
          </w:tcPr>
          <w:p w14:paraId="0EC00CF1" w14:textId="77777777" w:rsidR="009866DD" w:rsidRPr="00100486" w:rsidRDefault="009866DD" w:rsidP="00F86701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270" w:firstLine="0"/>
              <w:jc w:val="center"/>
              <w:rPr>
                <w:bCs/>
                <w:szCs w:val="26"/>
              </w:rPr>
            </w:pPr>
          </w:p>
        </w:tc>
        <w:tc>
          <w:tcPr>
            <w:tcW w:w="4305" w:type="dxa"/>
            <w:shd w:val="clear" w:color="auto" w:fill="auto"/>
          </w:tcPr>
          <w:p w14:paraId="78BD2588" w14:textId="6897DEF4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3847" w:type="dxa"/>
            <w:shd w:val="clear" w:color="auto" w:fill="auto"/>
          </w:tcPr>
          <w:p w14:paraId="0B55C427" w14:textId="0DC563F1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9866DD" w:rsidRPr="00100486" w14:paraId="79389100" w14:textId="77777777" w:rsidTr="00B00EE9">
        <w:tc>
          <w:tcPr>
            <w:tcW w:w="910" w:type="dxa"/>
            <w:shd w:val="clear" w:color="auto" w:fill="auto"/>
          </w:tcPr>
          <w:p w14:paraId="24080034" w14:textId="77777777" w:rsidR="009866DD" w:rsidRPr="00100486" w:rsidRDefault="009866DD" w:rsidP="00F86701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60" w:after="60"/>
              <w:ind w:left="270" w:firstLine="0"/>
              <w:jc w:val="center"/>
              <w:rPr>
                <w:bCs/>
                <w:szCs w:val="26"/>
              </w:rPr>
            </w:pPr>
          </w:p>
        </w:tc>
        <w:tc>
          <w:tcPr>
            <w:tcW w:w="4305" w:type="dxa"/>
            <w:shd w:val="clear" w:color="auto" w:fill="auto"/>
          </w:tcPr>
          <w:p w14:paraId="61FC9571" w14:textId="77777777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3847" w:type="dxa"/>
            <w:shd w:val="clear" w:color="auto" w:fill="auto"/>
          </w:tcPr>
          <w:p w14:paraId="31FE05FD" w14:textId="77777777" w:rsidR="009866DD" w:rsidRPr="00100486" w:rsidRDefault="009866DD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AE0271" w:rsidRPr="00100486" w14:paraId="29FF1E06" w14:textId="77777777" w:rsidTr="00B00EE9">
        <w:tc>
          <w:tcPr>
            <w:tcW w:w="910" w:type="dxa"/>
            <w:shd w:val="clear" w:color="auto" w:fill="auto"/>
          </w:tcPr>
          <w:p w14:paraId="5A87592C" w14:textId="77777777" w:rsidR="00AE0271" w:rsidRPr="00100486" w:rsidRDefault="00AE0271" w:rsidP="00AE0271">
            <w:pPr>
              <w:widowControl w:val="0"/>
              <w:autoSpaceDE w:val="0"/>
              <w:autoSpaceDN w:val="0"/>
              <w:adjustRightInd w:val="0"/>
              <w:spacing w:before="60" w:after="60"/>
              <w:ind w:left="270"/>
              <w:rPr>
                <w:bCs/>
                <w:szCs w:val="26"/>
              </w:rPr>
            </w:pPr>
            <w:r>
              <w:rPr>
                <w:bCs/>
                <w:szCs w:val="26"/>
              </w:rPr>
              <w:t>...</w:t>
            </w:r>
          </w:p>
        </w:tc>
        <w:tc>
          <w:tcPr>
            <w:tcW w:w="4305" w:type="dxa"/>
            <w:shd w:val="clear" w:color="auto" w:fill="auto"/>
          </w:tcPr>
          <w:p w14:paraId="1574DB0F" w14:textId="77777777" w:rsidR="00AE0271" w:rsidRPr="00100486" w:rsidRDefault="00AE0271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3847" w:type="dxa"/>
            <w:shd w:val="clear" w:color="auto" w:fill="auto"/>
          </w:tcPr>
          <w:p w14:paraId="3F047B68" w14:textId="77777777" w:rsidR="00AE0271" w:rsidRPr="00100486" w:rsidRDefault="00AE0271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</w:tbl>
    <w:p w14:paraId="3B2F8C78" w14:textId="77777777" w:rsidR="00E3095F" w:rsidRPr="00100486" w:rsidRDefault="007C6880" w:rsidP="00483077">
      <w:pPr>
        <w:widowControl w:val="0"/>
        <w:autoSpaceDE w:val="0"/>
        <w:autoSpaceDN w:val="0"/>
        <w:adjustRightInd w:val="0"/>
        <w:spacing w:before="60" w:after="60"/>
        <w:rPr>
          <w:b/>
          <w:bCs/>
          <w:szCs w:val="26"/>
        </w:rPr>
      </w:pPr>
      <w:r w:rsidRPr="00100486">
        <w:rPr>
          <w:b/>
          <w:bCs/>
          <w:szCs w:val="26"/>
        </w:rPr>
        <w:t>1</w:t>
      </w:r>
      <w:r w:rsidR="006D2B37" w:rsidRPr="00100486">
        <w:rPr>
          <w:b/>
          <w:bCs/>
          <w:szCs w:val="26"/>
        </w:rPr>
        <w:t>2</w:t>
      </w:r>
      <w:r w:rsidRPr="00100486">
        <w:rPr>
          <w:b/>
          <w:bCs/>
          <w:szCs w:val="26"/>
        </w:rPr>
        <w:t xml:space="preserve">. </w:t>
      </w:r>
      <w:r w:rsidR="00E3095F" w:rsidRPr="00100486">
        <w:rPr>
          <w:b/>
          <w:bCs/>
          <w:szCs w:val="26"/>
        </w:rPr>
        <w:t>Quá trình công tác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2"/>
        <w:gridCol w:w="2257"/>
        <w:gridCol w:w="2268"/>
        <w:gridCol w:w="2255"/>
      </w:tblGrid>
      <w:tr w:rsidR="007C6880" w:rsidRPr="00100486" w14:paraId="74535A10" w14:textId="77777777" w:rsidTr="000D44F6">
        <w:trPr>
          <w:trHeight w:val="813"/>
          <w:tblHeader/>
        </w:trPr>
        <w:tc>
          <w:tcPr>
            <w:tcW w:w="2321" w:type="dxa"/>
            <w:shd w:val="clear" w:color="auto" w:fill="auto"/>
            <w:vAlign w:val="center"/>
          </w:tcPr>
          <w:p w14:paraId="2A2CAB97" w14:textId="77777777" w:rsidR="007C6880" w:rsidRPr="00100486" w:rsidRDefault="007C688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ind w:left="29"/>
              <w:jc w:val="center"/>
              <w:rPr>
                <w:b/>
                <w:bCs/>
                <w:position w:val="1"/>
                <w:szCs w:val="26"/>
              </w:rPr>
            </w:pPr>
            <w:r w:rsidRPr="00100486">
              <w:rPr>
                <w:b/>
                <w:bCs/>
                <w:position w:val="1"/>
                <w:szCs w:val="26"/>
              </w:rPr>
              <w:lastRenderedPageBreak/>
              <w:t>Thời gian</w:t>
            </w:r>
          </w:p>
          <w:p w14:paraId="0EBF8B16" w14:textId="396E4C2B" w:rsidR="007C6880" w:rsidRPr="00100486" w:rsidRDefault="007C688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ind w:left="29"/>
              <w:jc w:val="center"/>
              <w:rPr>
                <w:bCs/>
                <w:i/>
                <w:position w:val="1"/>
                <w:szCs w:val="26"/>
              </w:rPr>
            </w:pPr>
            <w:r w:rsidRPr="00100486">
              <w:rPr>
                <w:bCs/>
                <w:i/>
                <w:position w:val="1"/>
                <w:szCs w:val="26"/>
              </w:rPr>
              <w:t xml:space="preserve">(từ </w:t>
            </w:r>
            <w:r w:rsidR="00BC5195">
              <w:rPr>
                <w:bCs/>
                <w:i/>
                <w:position w:val="1"/>
                <w:szCs w:val="26"/>
              </w:rPr>
              <w:t>tháng/</w:t>
            </w:r>
            <w:r w:rsidRPr="00100486">
              <w:rPr>
                <w:bCs/>
                <w:i/>
                <w:position w:val="1"/>
                <w:szCs w:val="26"/>
              </w:rPr>
              <w:t xml:space="preserve">năm đến </w:t>
            </w:r>
            <w:r w:rsidR="00BC5195">
              <w:rPr>
                <w:bCs/>
                <w:i/>
                <w:position w:val="1"/>
                <w:szCs w:val="26"/>
              </w:rPr>
              <w:t>tháng/</w:t>
            </w:r>
            <w:r w:rsidRPr="00100486">
              <w:rPr>
                <w:bCs/>
                <w:i/>
                <w:position w:val="1"/>
                <w:szCs w:val="26"/>
              </w:rPr>
              <w:t>năm)</w:t>
            </w:r>
          </w:p>
        </w:tc>
        <w:tc>
          <w:tcPr>
            <w:tcW w:w="2322" w:type="dxa"/>
            <w:shd w:val="clear" w:color="auto" w:fill="auto"/>
            <w:vAlign w:val="center"/>
          </w:tcPr>
          <w:p w14:paraId="65478C8D" w14:textId="77777777" w:rsidR="007C6880" w:rsidRPr="00100486" w:rsidRDefault="007C688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ind w:left="29"/>
              <w:jc w:val="center"/>
              <w:rPr>
                <w:b/>
                <w:bCs/>
                <w:position w:val="1"/>
                <w:szCs w:val="26"/>
              </w:rPr>
            </w:pPr>
            <w:r w:rsidRPr="00100486">
              <w:rPr>
                <w:b/>
                <w:bCs/>
                <w:position w:val="1"/>
                <w:szCs w:val="26"/>
              </w:rPr>
              <w:t>Vị trí công tác</w:t>
            </w:r>
          </w:p>
        </w:tc>
        <w:tc>
          <w:tcPr>
            <w:tcW w:w="2323" w:type="dxa"/>
            <w:shd w:val="clear" w:color="auto" w:fill="auto"/>
            <w:vAlign w:val="center"/>
          </w:tcPr>
          <w:p w14:paraId="04E7FAF5" w14:textId="77777777" w:rsidR="007C6880" w:rsidRPr="00100486" w:rsidRDefault="007C688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ind w:left="29"/>
              <w:jc w:val="center"/>
            </w:pPr>
            <w:r w:rsidRPr="00100486">
              <w:rPr>
                <w:b/>
                <w:bCs/>
                <w:position w:val="1"/>
                <w:szCs w:val="26"/>
              </w:rPr>
              <w:t>Lĩnh vực chuyên môn</w:t>
            </w:r>
          </w:p>
        </w:tc>
        <w:tc>
          <w:tcPr>
            <w:tcW w:w="2322" w:type="dxa"/>
            <w:shd w:val="clear" w:color="auto" w:fill="auto"/>
          </w:tcPr>
          <w:p w14:paraId="52933489" w14:textId="77777777" w:rsidR="007C6880" w:rsidRPr="00100486" w:rsidRDefault="007C6880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w w:val="87"/>
                <w:position w:val="1"/>
                <w:szCs w:val="26"/>
              </w:rPr>
              <w:t>Đơn</w:t>
            </w:r>
            <w:r w:rsidRPr="00100486">
              <w:rPr>
                <w:b/>
                <w:bCs/>
                <w:spacing w:val="28"/>
                <w:w w:val="87"/>
                <w:position w:val="1"/>
                <w:szCs w:val="26"/>
              </w:rPr>
              <w:t xml:space="preserve"> </w:t>
            </w:r>
            <w:r w:rsidRPr="00100486">
              <w:rPr>
                <w:b/>
                <w:bCs/>
                <w:w w:val="87"/>
                <w:position w:val="1"/>
                <w:szCs w:val="26"/>
              </w:rPr>
              <w:t>vị/</w:t>
            </w:r>
            <w:r w:rsidRPr="00100486">
              <w:rPr>
                <w:b/>
                <w:bCs/>
                <w:spacing w:val="-11"/>
                <w:w w:val="87"/>
                <w:position w:val="1"/>
                <w:szCs w:val="26"/>
              </w:rPr>
              <w:t xml:space="preserve"> </w:t>
            </w:r>
            <w:r w:rsidRPr="00100486">
              <w:rPr>
                <w:b/>
                <w:bCs/>
                <w:position w:val="1"/>
                <w:szCs w:val="26"/>
              </w:rPr>
              <w:t>Cơ</w:t>
            </w:r>
            <w:r w:rsidRPr="00100486">
              <w:rPr>
                <w:b/>
                <w:bCs/>
                <w:spacing w:val="-1"/>
                <w:position w:val="1"/>
                <w:szCs w:val="26"/>
              </w:rPr>
              <w:t xml:space="preserve"> </w:t>
            </w:r>
            <w:r w:rsidRPr="00100486">
              <w:rPr>
                <w:b/>
                <w:bCs/>
                <w:w w:val="88"/>
                <w:position w:val="1"/>
                <w:szCs w:val="26"/>
              </w:rPr>
              <w:t>quan</w:t>
            </w:r>
            <w:r w:rsidRPr="00100486">
              <w:rPr>
                <w:b/>
                <w:bCs/>
                <w:spacing w:val="20"/>
                <w:w w:val="88"/>
                <w:position w:val="1"/>
                <w:szCs w:val="26"/>
              </w:rPr>
              <w:t xml:space="preserve"> </w:t>
            </w:r>
            <w:r w:rsidRPr="00100486">
              <w:rPr>
                <w:b/>
                <w:bCs/>
                <w:spacing w:val="2"/>
                <w:w w:val="88"/>
                <w:position w:val="1"/>
                <w:szCs w:val="26"/>
              </w:rPr>
              <w:t>c</w:t>
            </w:r>
            <w:r w:rsidRPr="00100486">
              <w:rPr>
                <w:b/>
                <w:bCs/>
                <w:w w:val="88"/>
                <w:position w:val="1"/>
                <w:szCs w:val="26"/>
              </w:rPr>
              <w:t>ông</w:t>
            </w:r>
            <w:r w:rsidRPr="00100486">
              <w:rPr>
                <w:b/>
                <w:bCs/>
                <w:spacing w:val="-10"/>
                <w:w w:val="88"/>
                <w:position w:val="1"/>
                <w:szCs w:val="26"/>
              </w:rPr>
              <w:t xml:space="preserve"> </w:t>
            </w:r>
            <w:r w:rsidRPr="00100486">
              <w:rPr>
                <w:b/>
                <w:bCs/>
                <w:position w:val="1"/>
                <w:szCs w:val="26"/>
              </w:rPr>
              <w:t>tác</w:t>
            </w:r>
          </w:p>
        </w:tc>
      </w:tr>
      <w:tr w:rsidR="002A00CC" w:rsidRPr="00100486" w14:paraId="59F3A016" w14:textId="77777777" w:rsidTr="002A00CC">
        <w:tc>
          <w:tcPr>
            <w:tcW w:w="2321" w:type="dxa"/>
            <w:shd w:val="clear" w:color="auto" w:fill="auto"/>
          </w:tcPr>
          <w:p w14:paraId="3CB3000A" w14:textId="558F43F8" w:rsidR="002A00CC" w:rsidRPr="00100486" w:rsidRDefault="002A00CC" w:rsidP="002A00CC">
            <w:pPr>
              <w:jc w:val="center"/>
              <w:rPr>
                <w:szCs w:val="26"/>
              </w:rPr>
            </w:pPr>
          </w:p>
        </w:tc>
        <w:tc>
          <w:tcPr>
            <w:tcW w:w="2322" w:type="dxa"/>
            <w:shd w:val="clear" w:color="auto" w:fill="auto"/>
          </w:tcPr>
          <w:p w14:paraId="3A154C96" w14:textId="13F26812" w:rsidR="002A00CC" w:rsidRPr="00100486" w:rsidRDefault="002A00CC" w:rsidP="002A00CC">
            <w:pPr>
              <w:rPr>
                <w:szCs w:val="26"/>
              </w:rPr>
            </w:pPr>
          </w:p>
        </w:tc>
        <w:tc>
          <w:tcPr>
            <w:tcW w:w="2323" w:type="dxa"/>
            <w:shd w:val="clear" w:color="auto" w:fill="auto"/>
          </w:tcPr>
          <w:p w14:paraId="5E27DEDF" w14:textId="664F86C7" w:rsidR="002A00CC" w:rsidRPr="00100486" w:rsidRDefault="002A00CC" w:rsidP="002A00CC">
            <w:pPr>
              <w:rPr>
                <w:szCs w:val="26"/>
              </w:rPr>
            </w:pPr>
          </w:p>
        </w:tc>
        <w:tc>
          <w:tcPr>
            <w:tcW w:w="2322" w:type="dxa"/>
            <w:shd w:val="clear" w:color="auto" w:fill="auto"/>
          </w:tcPr>
          <w:p w14:paraId="3A9DFCAF" w14:textId="6A5F5512" w:rsidR="002A00CC" w:rsidRPr="00100486" w:rsidRDefault="002A00CC" w:rsidP="002A00CC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527403" w:rsidRPr="00100486" w14:paraId="39299014" w14:textId="77777777" w:rsidTr="002A00CC">
        <w:tc>
          <w:tcPr>
            <w:tcW w:w="2321" w:type="dxa"/>
            <w:shd w:val="clear" w:color="auto" w:fill="auto"/>
          </w:tcPr>
          <w:p w14:paraId="72515603" w14:textId="151CFE85" w:rsidR="00527403" w:rsidRPr="00100486" w:rsidRDefault="00527403" w:rsidP="00527403">
            <w:pPr>
              <w:jc w:val="center"/>
              <w:rPr>
                <w:szCs w:val="26"/>
              </w:rPr>
            </w:pPr>
          </w:p>
        </w:tc>
        <w:tc>
          <w:tcPr>
            <w:tcW w:w="2322" w:type="dxa"/>
            <w:shd w:val="clear" w:color="auto" w:fill="auto"/>
          </w:tcPr>
          <w:p w14:paraId="355DB21E" w14:textId="302EF941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2323" w:type="dxa"/>
            <w:shd w:val="clear" w:color="auto" w:fill="auto"/>
          </w:tcPr>
          <w:p w14:paraId="6686FAA5" w14:textId="15531A91" w:rsidR="00527403" w:rsidRPr="00100486" w:rsidRDefault="00527403" w:rsidP="00527403"/>
        </w:tc>
        <w:tc>
          <w:tcPr>
            <w:tcW w:w="2322" w:type="dxa"/>
            <w:shd w:val="clear" w:color="auto" w:fill="auto"/>
          </w:tcPr>
          <w:p w14:paraId="634A6C4C" w14:textId="05728488" w:rsidR="00527403" w:rsidRPr="00100486" w:rsidRDefault="00527403" w:rsidP="00527403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527403" w:rsidRPr="00100486" w14:paraId="65BEC636" w14:textId="77777777" w:rsidTr="002A00CC">
        <w:tc>
          <w:tcPr>
            <w:tcW w:w="2321" w:type="dxa"/>
            <w:shd w:val="clear" w:color="auto" w:fill="auto"/>
          </w:tcPr>
          <w:p w14:paraId="0A891B65" w14:textId="7680E100" w:rsidR="00527403" w:rsidRPr="00100486" w:rsidRDefault="00527403" w:rsidP="00527403">
            <w:pPr>
              <w:jc w:val="center"/>
              <w:rPr>
                <w:szCs w:val="26"/>
              </w:rPr>
            </w:pPr>
          </w:p>
        </w:tc>
        <w:tc>
          <w:tcPr>
            <w:tcW w:w="2322" w:type="dxa"/>
            <w:shd w:val="clear" w:color="auto" w:fill="auto"/>
          </w:tcPr>
          <w:p w14:paraId="48ECBA26" w14:textId="39546A5A" w:rsidR="00527403" w:rsidRPr="00100486" w:rsidRDefault="00527403" w:rsidP="00527403">
            <w:pPr>
              <w:rPr>
                <w:szCs w:val="26"/>
                <w:lang w:val="vi-VN"/>
              </w:rPr>
            </w:pPr>
          </w:p>
        </w:tc>
        <w:tc>
          <w:tcPr>
            <w:tcW w:w="2323" w:type="dxa"/>
            <w:shd w:val="clear" w:color="auto" w:fill="auto"/>
          </w:tcPr>
          <w:p w14:paraId="3CAE1015" w14:textId="3CC0539C" w:rsidR="00527403" w:rsidRPr="00100486" w:rsidRDefault="00527403" w:rsidP="00527403"/>
        </w:tc>
        <w:tc>
          <w:tcPr>
            <w:tcW w:w="2322" w:type="dxa"/>
            <w:shd w:val="clear" w:color="auto" w:fill="auto"/>
          </w:tcPr>
          <w:p w14:paraId="7CABCC05" w14:textId="44383E71" w:rsidR="00527403" w:rsidRPr="00100486" w:rsidRDefault="00527403" w:rsidP="00527403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  <w:tr w:rsidR="00527403" w:rsidRPr="00100486" w14:paraId="3CC943DC" w14:textId="77777777" w:rsidTr="002A00CC">
        <w:tc>
          <w:tcPr>
            <w:tcW w:w="2321" w:type="dxa"/>
            <w:shd w:val="clear" w:color="auto" w:fill="auto"/>
          </w:tcPr>
          <w:p w14:paraId="62C7031F" w14:textId="77777777" w:rsidR="00527403" w:rsidRPr="00100486" w:rsidRDefault="00527403" w:rsidP="00527403">
            <w:pPr>
              <w:jc w:val="center"/>
              <w:rPr>
                <w:szCs w:val="26"/>
              </w:rPr>
            </w:pPr>
          </w:p>
        </w:tc>
        <w:tc>
          <w:tcPr>
            <w:tcW w:w="2322" w:type="dxa"/>
            <w:shd w:val="clear" w:color="auto" w:fill="auto"/>
          </w:tcPr>
          <w:p w14:paraId="07CF9F9F" w14:textId="77777777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2323" w:type="dxa"/>
            <w:shd w:val="clear" w:color="auto" w:fill="auto"/>
          </w:tcPr>
          <w:p w14:paraId="432B44B1" w14:textId="77777777" w:rsidR="00527403" w:rsidRPr="00100486" w:rsidRDefault="00527403" w:rsidP="00527403"/>
        </w:tc>
        <w:tc>
          <w:tcPr>
            <w:tcW w:w="2322" w:type="dxa"/>
            <w:shd w:val="clear" w:color="auto" w:fill="auto"/>
          </w:tcPr>
          <w:p w14:paraId="6DF72166" w14:textId="77777777" w:rsidR="00527403" w:rsidRPr="00100486" w:rsidRDefault="00527403" w:rsidP="00527403">
            <w:pPr>
              <w:rPr>
                <w:szCs w:val="26"/>
              </w:rPr>
            </w:pPr>
          </w:p>
        </w:tc>
      </w:tr>
      <w:tr w:rsidR="00527403" w:rsidRPr="00100486" w14:paraId="6FFEF277" w14:textId="77777777" w:rsidTr="002A00CC">
        <w:tc>
          <w:tcPr>
            <w:tcW w:w="2321" w:type="dxa"/>
            <w:shd w:val="clear" w:color="auto" w:fill="auto"/>
          </w:tcPr>
          <w:p w14:paraId="103D27DD" w14:textId="77777777" w:rsidR="00527403" w:rsidRPr="00100486" w:rsidRDefault="00527403" w:rsidP="00527403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2322" w:type="dxa"/>
            <w:shd w:val="clear" w:color="auto" w:fill="auto"/>
          </w:tcPr>
          <w:p w14:paraId="152F1411" w14:textId="77777777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2323" w:type="dxa"/>
            <w:shd w:val="clear" w:color="auto" w:fill="auto"/>
          </w:tcPr>
          <w:p w14:paraId="4A218E4B" w14:textId="77777777" w:rsidR="00527403" w:rsidRPr="00100486" w:rsidRDefault="00527403" w:rsidP="00527403"/>
        </w:tc>
        <w:tc>
          <w:tcPr>
            <w:tcW w:w="2322" w:type="dxa"/>
            <w:shd w:val="clear" w:color="auto" w:fill="auto"/>
          </w:tcPr>
          <w:p w14:paraId="045C9CFB" w14:textId="77777777" w:rsidR="00527403" w:rsidRPr="00100486" w:rsidRDefault="00527403" w:rsidP="00527403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</w:tr>
    </w:tbl>
    <w:p w14:paraId="22A8C2A8" w14:textId="77777777" w:rsidR="00DB23F1" w:rsidRPr="00100486" w:rsidRDefault="0094650E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bCs/>
          <w:szCs w:val="26"/>
        </w:rPr>
      </w:pPr>
      <w:r w:rsidRPr="00100486">
        <w:rPr>
          <w:b/>
          <w:bCs/>
          <w:szCs w:val="26"/>
        </w:rPr>
        <w:t>1</w:t>
      </w:r>
      <w:r w:rsidR="00DB23F1" w:rsidRPr="00100486">
        <w:rPr>
          <w:b/>
          <w:bCs/>
          <w:szCs w:val="26"/>
        </w:rPr>
        <w:t>3</w:t>
      </w:r>
      <w:r w:rsidR="002E7881" w:rsidRPr="00100486">
        <w:rPr>
          <w:b/>
          <w:bCs/>
          <w:szCs w:val="26"/>
        </w:rPr>
        <w:t xml:space="preserve">. </w:t>
      </w:r>
      <w:r w:rsidR="00DB23F1" w:rsidRPr="00100486">
        <w:rPr>
          <w:b/>
          <w:bCs/>
          <w:szCs w:val="26"/>
        </w:rPr>
        <w:t>Các lĩnh vực chuyên môn và Hướng nghiên cứu:</w:t>
      </w:r>
    </w:p>
    <w:p w14:paraId="3F407196" w14:textId="77777777" w:rsidR="00DB23F1" w:rsidRPr="00100486" w:rsidRDefault="0020020B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bCs/>
          <w:szCs w:val="26"/>
        </w:rPr>
      </w:pPr>
      <w:r w:rsidRPr="00100486">
        <w:rPr>
          <w:b/>
          <w:bCs/>
          <w:szCs w:val="26"/>
        </w:rPr>
        <w:t>13.1. Lĩnh v</w:t>
      </w:r>
      <w:r w:rsidR="00887318" w:rsidRPr="00100486">
        <w:rPr>
          <w:b/>
          <w:bCs/>
          <w:szCs w:val="26"/>
        </w:rPr>
        <w:t>ực chuyên môn</w:t>
      </w:r>
    </w:p>
    <w:p w14:paraId="26525711" w14:textId="47E1DA37" w:rsidR="00887318" w:rsidRPr="00100486" w:rsidRDefault="00887318" w:rsidP="00887318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Cs/>
          <w:szCs w:val="26"/>
        </w:rPr>
      </w:pPr>
      <w:r w:rsidRPr="00100486">
        <w:rPr>
          <w:bCs/>
          <w:szCs w:val="26"/>
        </w:rPr>
        <w:t>- Lĩnh vực:</w:t>
      </w:r>
      <w:r w:rsidR="00527403" w:rsidRPr="00100486">
        <w:rPr>
          <w:bCs/>
          <w:szCs w:val="26"/>
        </w:rPr>
        <w:t xml:space="preserve"> </w:t>
      </w:r>
      <w:r w:rsidR="00BC5195">
        <w:rPr>
          <w:bCs/>
          <w:szCs w:val="26"/>
        </w:rPr>
        <w:tab/>
      </w:r>
    </w:p>
    <w:p w14:paraId="3FE2FD45" w14:textId="64F6079E" w:rsidR="00887318" w:rsidRPr="00100486" w:rsidRDefault="00887318" w:rsidP="00887318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Cs/>
          <w:szCs w:val="26"/>
        </w:rPr>
      </w:pPr>
      <w:r w:rsidRPr="00100486">
        <w:rPr>
          <w:bCs/>
          <w:szCs w:val="26"/>
        </w:rPr>
        <w:t>- Chuyên ngành:</w:t>
      </w:r>
      <w:r w:rsidR="00527403" w:rsidRPr="00100486">
        <w:rPr>
          <w:bCs/>
          <w:szCs w:val="26"/>
        </w:rPr>
        <w:t xml:space="preserve"> </w:t>
      </w:r>
      <w:r w:rsidR="00BC5195">
        <w:rPr>
          <w:bCs/>
          <w:szCs w:val="26"/>
        </w:rPr>
        <w:tab/>
      </w:r>
    </w:p>
    <w:p w14:paraId="021B0E98" w14:textId="0B354C90" w:rsidR="00DB23F1" w:rsidRPr="00100486" w:rsidRDefault="00887318" w:rsidP="00887318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/>
          <w:bCs/>
          <w:szCs w:val="26"/>
        </w:rPr>
      </w:pPr>
      <w:r w:rsidRPr="00100486">
        <w:rPr>
          <w:bCs/>
          <w:szCs w:val="26"/>
        </w:rPr>
        <w:t>- Chuyên môn:</w:t>
      </w:r>
      <w:r w:rsidR="00476D98" w:rsidRPr="00100486">
        <w:rPr>
          <w:bCs/>
          <w:szCs w:val="26"/>
        </w:rPr>
        <w:t xml:space="preserve"> </w:t>
      </w:r>
      <w:r w:rsidR="00BC5195">
        <w:rPr>
          <w:bCs/>
          <w:szCs w:val="26"/>
        </w:rPr>
        <w:tab/>
      </w:r>
    </w:p>
    <w:p w14:paraId="630B9E7B" w14:textId="77777777" w:rsidR="00DB23F1" w:rsidRPr="00100486" w:rsidRDefault="00887318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bCs/>
          <w:szCs w:val="26"/>
        </w:rPr>
      </w:pPr>
      <w:r w:rsidRPr="00100486">
        <w:rPr>
          <w:b/>
          <w:bCs/>
          <w:szCs w:val="26"/>
        </w:rPr>
        <w:t xml:space="preserve">13.2. Hướng nghiên cứu: </w:t>
      </w:r>
    </w:p>
    <w:p w14:paraId="4FCBB68B" w14:textId="2CA20424" w:rsidR="00887318" w:rsidRDefault="00887318" w:rsidP="00887318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Cs/>
          <w:szCs w:val="26"/>
        </w:rPr>
      </w:pPr>
      <w:r w:rsidRPr="00100486">
        <w:rPr>
          <w:bCs/>
          <w:szCs w:val="26"/>
        </w:rPr>
        <w:t xml:space="preserve">- </w:t>
      </w:r>
      <w:r w:rsidR="00BC5195">
        <w:rPr>
          <w:bCs/>
          <w:szCs w:val="26"/>
        </w:rPr>
        <w:tab/>
      </w:r>
    </w:p>
    <w:p w14:paraId="5526C584" w14:textId="249E8EF8" w:rsidR="00AE0271" w:rsidRDefault="00AE0271" w:rsidP="00887318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Cs/>
          <w:szCs w:val="26"/>
        </w:rPr>
      </w:pPr>
      <w:r>
        <w:rPr>
          <w:bCs/>
          <w:szCs w:val="26"/>
        </w:rPr>
        <w:t xml:space="preserve">- </w:t>
      </w:r>
      <w:r w:rsidR="00BC5195">
        <w:rPr>
          <w:bCs/>
          <w:szCs w:val="26"/>
        </w:rPr>
        <w:tab/>
      </w:r>
    </w:p>
    <w:p w14:paraId="7B546DCF" w14:textId="25E616BF" w:rsidR="00332E09" w:rsidRDefault="00AE0271" w:rsidP="00887318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Cs/>
          <w:szCs w:val="26"/>
        </w:rPr>
      </w:pPr>
      <w:r>
        <w:rPr>
          <w:bCs/>
          <w:szCs w:val="26"/>
        </w:rPr>
        <w:t xml:space="preserve">- </w:t>
      </w:r>
      <w:r w:rsidR="00BC5195">
        <w:rPr>
          <w:bCs/>
          <w:szCs w:val="26"/>
        </w:rPr>
        <w:tab/>
      </w:r>
    </w:p>
    <w:p w14:paraId="07036147" w14:textId="748661BE" w:rsidR="00BC5195" w:rsidRDefault="00BC5195" w:rsidP="00887318">
      <w:pPr>
        <w:widowControl w:val="0"/>
        <w:tabs>
          <w:tab w:val="left" w:leader="dot" w:pos="9072"/>
        </w:tabs>
        <w:autoSpaceDE w:val="0"/>
        <w:autoSpaceDN w:val="0"/>
        <w:adjustRightInd w:val="0"/>
        <w:spacing w:before="60" w:after="60"/>
        <w:rPr>
          <w:bCs/>
          <w:szCs w:val="26"/>
        </w:rPr>
      </w:pPr>
      <w:r>
        <w:rPr>
          <w:bCs/>
          <w:szCs w:val="26"/>
        </w:rPr>
        <w:t xml:space="preserve">- </w:t>
      </w:r>
      <w:r>
        <w:rPr>
          <w:bCs/>
          <w:szCs w:val="26"/>
        </w:rPr>
        <w:tab/>
      </w:r>
    </w:p>
    <w:p w14:paraId="4548D659" w14:textId="1AF0A211" w:rsidR="00E3095F" w:rsidRPr="00100486" w:rsidRDefault="00887318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bCs/>
          <w:szCs w:val="26"/>
        </w:rPr>
      </w:pPr>
      <w:r w:rsidRPr="00100486">
        <w:rPr>
          <w:b/>
          <w:bCs/>
          <w:szCs w:val="26"/>
        </w:rPr>
        <w:t xml:space="preserve">14. </w:t>
      </w:r>
      <w:r w:rsidR="00E3095F" w:rsidRPr="00100486">
        <w:rPr>
          <w:b/>
          <w:bCs/>
          <w:szCs w:val="26"/>
        </w:rPr>
        <w:t>Hoạt động khoa học và công nghệ</w:t>
      </w:r>
      <w:r w:rsidRPr="00100486">
        <w:rPr>
          <w:b/>
          <w:bCs/>
          <w:szCs w:val="26"/>
        </w:rPr>
        <w:t xml:space="preserve"> và giảng dạy</w:t>
      </w:r>
      <w:r w:rsidR="00E3095F" w:rsidRPr="00100486">
        <w:rPr>
          <w:b/>
          <w:bCs/>
          <w:szCs w:val="26"/>
        </w:rPr>
        <w:t>:</w:t>
      </w:r>
    </w:p>
    <w:p w14:paraId="1653E6D5" w14:textId="77777777" w:rsidR="00CC4E79" w:rsidRPr="00100486" w:rsidRDefault="00F548A3" w:rsidP="00CC4E79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szCs w:val="26"/>
        </w:rPr>
      </w:pPr>
      <w:r w:rsidRPr="00100486">
        <w:rPr>
          <w:b/>
          <w:szCs w:val="26"/>
        </w:rPr>
        <w:t>1</w:t>
      </w:r>
      <w:r w:rsidR="00CC4E79" w:rsidRPr="00100486">
        <w:rPr>
          <w:b/>
          <w:szCs w:val="26"/>
        </w:rPr>
        <w:t>4</w:t>
      </w:r>
      <w:r w:rsidR="00E3095F" w:rsidRPr="00100486">
        <w:rPr>
          <w:b/>
          <w:szCs w:val="26"/>
        </w:rPr>
        <w:t xml:space="preserve">.1. </w:t>
      </w:r>
      <w:r w:rsidR="00CC4E79" w:rsidRPr="00100486">
        <w:rPr>
          <w:b/>
          <w:szCs w:val="26"/>
        </w:rPr>
        <w:t>Đề tài nghiên cứu khoa học đã chủ trì hoặc là thành viê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"/>
        <w:gridCol w:w="2512"/>
        <w:gridCol w:w="1337"/>
        <w:gridCol w:w="1412"/>
        <w:gridCol w:w="1444"/>
        <w:gridCol w:w="1443"/>
      </w:tblGrid>
      <w:tr w:rsidR="00CC4E79" w:rsidRPr="00100486" w14:paraId="1372EBA0" w14:textId="77777777" w:rsidTr="008C3E47">
        <w:trPr>
          <w:trHeight w:val="1413"/>
          <w:tblHeader/>
        </w:trPr>
        <w:tc>
          <w:tcPr>
            <w:tcW w:w="914" w:type="dxa"/>
            <w:shd w:val="clear" w:color="auto" w:fill="auto"/>
            <w:vAlign w:val="center"/>
          </w:tcPr>
          <w:p w14:paraId="2BCB2C55" w14:textId="77777777" w:rsidR="00CC4E79" w:rsidRPr="00100486" w:rsidRDefault="00AE0271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="00CC4E79" w:rsidRPr="00100486">
              <w:rPr>
                <w:b/>
              </w:rPr>
              <w:t>TT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2C708023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100486">
              <w:rPr>
                <w:b/>
              </w:rPr>
              <w:t xml:space="preserve">Tên đề tài, dự án, nhiệm vụ KH&amp;CN </w:t>
            </w:r>
          </w:p>
        </w:tc>
        <w:tc>
          <w:tcPr>
            <w:tcW w:w="1337" w:type="dxa"/>
            <w:shd w:val="clear" w:color="auto" w:fill="auto"/>
          </w:tcPr>
          <w:p w14:paraId="72F08E96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100486">
              <w:rPr>
                <w:b/>
              </w:rPr>
              <w:t>Cấp</w:t>
            </w:r>
          </w:p>
          <w:p w14:paraId="119B0276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i/>
              </w:rPr>
            </w:pPr>
            <w:r w:rsidRPr="00100486">
              <w:rPr>
                <w:i/>
              </w:rPr>
              <w:t>(Cơ sở, Tỉnh/Thành phố, Bộ, Quốc gia,...)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02BA26FD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100486">
              <w:rPr>
                <w:b/>
              </w:rPr>
              <w:t>Thời gian</w:t>
            </w:r>
          </w:p>
          <w:p w14:paraId="3A765B47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i/>
              </w:rPr>
            </w:pPr>
            <w:r w:rsidRPr="00100486">
              <w:rPr>
                <w:i/>
              </w:rPr>
              <w:t>(bắt đầu  -    kết thúc)</w:t>
            </w:r>
          </w:p>
        </w:tc>
        <w:tc>
          <w:tcPr>
            <w:tcW w:w="1444" w:type="dxa"/>
            <w:shd w:val="clear" w:color="auto" w:fill="auto"/>
            <w:vAlign w:val="center"/>
          </w:tcPr>
          <w:p w14:paraId="69988271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100486">
              <w:rPr>
                <w:b/>
              </w:rPr>
              <w:t>Chủ nhiệm/ tham gia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AD11D1E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100486">
              <w:rPr>
                <w:b/>
              </w:rPr>
              <w:t>Tình trạng</w:t>
            </w:r>
          </w:p>
          <w:p w14:paraId="6356C93C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jc w:val="center"/>
              <w:rPr>
                <w:i/>
              </w:rPr>
            </w:pPr>
            <w:r w:rsidRPr="00100486">
              <w:rPr>
                <w:i/>
              </w:rPr>
              <w:t>(đã nghiệm thu-xếp loại, chưa nghiệm thu)</w:t>
            </w:r>
          </w:p>
        </w:tc>
      </w:tr>
      <w:tr w:rsidR="00947FEC" w:rsidRPr="00100486" w14:paraId="7531AC65" w14:textId="77777777" w:rsidTr="008C3E47">
        <w:trPr>
          <w:trHeight w:val="77"/>
        </w:trPr>
        <w:tc>
          <w:tcPr>
            <w:tcW w:w="914" w:type="dxa"/>
            <w:shd w:val="clear" w:color="auto" w:fill="auto"/>
            <w:vAlign w:val="center"/>
          </w:tcPr>
          <w:p w14:paraId="3AC61106" w14:textId="77777777" w:rsidR="00947FEC" w:rsidRPr="00100486" w:rsidRDefault="00947FEC" w:rsidP="00F86701">
            <w:pPr>
              <w:numPr>
                <w:ilvl w:val="0"/>
                <w:numId w:val="2"/>
              </w:numPr>
              <w:spacing w:before="60" w:after="60"/>
              <w:ind w:left="540"/>
              <w:jc w:val="center"/>
              <w:rPr>
                <w:lang w:val="it-IT"/>
              </w:rPr>
            </w:pPr>
          </w:p>
        </w:tc>
        <w:tc>
          <w:tcPr>
            <w:tcW w:w="2512" w:type="dxa"/>
            <w:shd w:val="clear" w:color="auto" w:fill="auto"/>
          </w:tcPr>
          <w:p w14:paraId="5B87D9FC" w14:textId="77777777" w:rsidR="00947FEC" w:rsidRPr="00100486" w:rsidRDefault="00947FEC" w:rsidP="00947FEC">
            <w:pPr>
              <w:rPr>
                <w:szCs w:val="26"/>
                <w:lang w:val="it-IT"/>
              </w:rPr>
            </w:pPr>
          </w:p>
        </w:tc>
        <w:tc>
          <w:tcPr>
            <w:tcW w:w="1337" w:type="dxa"/>
            <w:shd w:val="clear" w:color="auto" w:fill="auto"/>
          </w:tcPr>
          <w:p w14:paraId="05C28B57" w14:textId="2FD8EFDA" w:rsidR="00947FEC" w:rsidRPr="00100486" w:rsidRDefault="00947FEC" w:rsidP="00947FEC">
            <w:pPr>
              <w:rPr>
                <w:szCs w:val="26"/>
              </w:rPr>
            </w:pPr>
          </w:p>
        </w:tc>
        <w:tc>
          <w:tcPr>
            <w:tcW w:w="1412" w:type="dxa"/>
            <w:shd w:val="clear" w:color="auto" w:fill="auto"/>
          </w:tcPr>
          <w:p w14:paraId="13684693" w14:textId="4D4A20CB" w:rsidR="00947FEC" w:rsidRPr="00100486" w:rsidRDefault="00947FEC" w:rsidP="00947FEC">
            <w:pPr>
              <w:rPr>
                <w:szCs w:val="26"/>
              </w:rPr>
            </w:pPr>
          </w:p>
        </w:tc>
        <w:tc>
          <w:tcPr>
            <w:tcW w:w="1444" w:type="dxa"/>
            <w:shd w:val="clear" w:color="auto" w:fill="auto"/>
          </w:tcPr>
          <w:p w14:paraId="22683132" w14:textId="3DA71129" w:rsidR="00947FEC" w:rsidRPr="00100486" w:rsidRDefault="00947FEC" w:rsidP="00947FEC">
            <w:pPr>
              <w:rPr>
                <w:szCs w:val="26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1234230F" w14:textId="5F5AE8EF" w:rsidR="00947FEC" w:rsidRPr="00571B4B" w:rsidRDefault="00947FEC" w:rsidP="00947FEC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rPr>
                <w:iCs/>
                <w:lang w:val="vi-VN"/>
              </w:rPr>
            </w:pPr>
          </w:p>
        </w:tc>
      </w:tr>
      <w:tr w:rsidR="00527403" w:rsidRPr="00100486" w14:paraId="2B5ECE38" w14:textId="77777777" w:rsidTr="008C3E47">
        <w:tc>
          <w:tcPr>
            <w:tcW w:w="914" w:type="dxa"/>
            <w:shd w:val="clear" w:color="auto" w:fill="auto"/>
            <w:vAlign w:val="center"/>
          </w:tcPr>
          <w:p w14:paraId="0DAF9681" w14:textId="77777777" w:rsidR="00527403" w:rsidRPr="00100486" w:rsidRDefault="00527403" w:rsidP="00F86701">
            <w:pPr>
              <w:numPr>
                <w:ilvl w:val="0"/>
                <w:numId w:val="2"/>
              </w:numPr>
              <w:spacing w:before="60" w:after="60"/>
              <w:ind w:left="540"/>
              <w:jc w:val="center"/>
              <w:rPr>
                <w:lang w:val="it-IT"/>
              </w:rPr>
            </w:pPr>
          </w:p>
        </w:tc>
        <w:tc>
          <w:tcPr>
            <w:tcW w:w="2512" w:type="dxa"/>
            <w:shd w:val="clear" w:color="auto" w:fill="auto"/>
          </w:tcPr>
          <w:p w14:paraId="242D976D" w14:textId="5270770E" w:rsidR="00707528" w:rsidRPr="00AD64F7" w:rsidRDefault="00707528" w:rsidP="00527403"/>
        </w:tc>
        <w:tc>
          <w:tcPr>
            <w:tcW w:w="1337" w:type="dxa"/>
            <w:shd w:val="clear" w:color="auto" w:fill="auto"/>
          </w:tcPr>
          <w:p w14:paraId="0416EBCC" w14:textId="0E9A59B7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1412" w:type="dxa"/>
            <w:shd w:val="clear" w:color="auto" w:fill="auto"/>
          </w:tcPr>
          <w:p w14:paraId="7E609140" w14:textId="3F3FD34F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1444" w:type="dxa"/>
            <w:shd w:val="clear" w:color="auto" w:fill="auto"/>
          </w:tcPr>
          <w:p w14:paraId="59B14187" w14:textId="453938AB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1443" w:type="dxa"/>
            <w:shd w:val="clear" w:color="auto" w:fill="auto"/>
          </w:tcPr>
          <w:p w14:paraId="002BCCDC" w14:textId="30764B73" w:rsidR="00527403" w:rsidRPr="00100486" w:rsidRDefault="00527403" w:rsidP="00527403"/>
        </w:tc>
      </w:tr>
      <w:tr w:rsidR="00527403" w:rsidRPr="00100486" w14:paraId="2C83A8D0" w14:textId="77777777" w:rsidTr="008C3E47">
        <w:tc>
          <w:tcPr>
            <w:tcW w:w="914" w:type="dxa"/>
            <w:shd w:val="clear" w:color="auto" w:fill="auto"/>
            <w:vAlign w:val="center"/>
          </w:tcPr>
          <w:p w14:paraId="6F19F9F5" w14:textId="77777777" w:rsidR="00527403" w:rsidRPr="00100486" w:rsidRDefault="00527403" w:rsidP="00F86701">
            <w:pPr>
              <w:numPr>
                <w:ilvl w:val="0"/>
                <w:numId w:val="2"/>
              </w:numPr>
              <w:spacing w:before="60" w:after="60"/>
              <w:ind w:left="540"/>
              <w:jc w:val="center"/>
              <w:rPr>
                <w:lang w:val="it-IT"/>
              </w:rPr>
            </w:pPr>
          </w:p>
        </w:tc>
        <w:tc>
          <w:tcPr>
            <w:tcW w:w="2512" w:type="dxa"/>
            <w:shd w:val="clear" w:color="auto" w:fill="auto"/>
          </w:tcPr>
          <w:p w14:paraId="52971C65" w14:textId="64117933" w:rsidR="00527403" w:rsidRPr="00556057" w:rsidRDefault="00527403" w:rsidP="00556057">
            <w:pPr>
              <w:pStyle w:val="cdt4ke"/>
              <w:spacing w:before="0" w:beforeAutospacing="0" w:after="0" w:afterAutospacing="0"/>
              <w:jc w:val="both"/>
              <w:rPr>
                <w:rFonts w:ascii="Lato" w:hAnsi="Lato"/>
                <w:color w:val="212121"/>
                <w:sz w:val="22"/>
                <w:szCs w:val="22"/>
              </w:rPr>
            </w:pPr>
          </w:p>
        </w:tc>
        <w:tc>
          <w:tcPr>
            <w:tcW w:w="1337" w:type="dxa"/>
            <w:shd w:val="clear" w:color="auto" w:fill="auto"/>
          </w:tcPr>
          <w:p w14:paraId="0A293A38" w14:textId="77E9EC0C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1412" w:type="dxa"/>
            <w:shd w:val="clear" w:color="auto" w:fill="auto"/>
          </w:tcPr>
          <w:p w14:paraId="6AAB1C8E" w14:textId="0C06B211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1444" w:type="dxa"/>
            <w:shd w:val="clear" w:color="auto" w:fill="auto"/>
          </w:tcPr>
          <w:p w14:paraId="417365DA" w14:textId="31F7D72D" w:rsidR="00527403" w:rsidRPr="00100486" w:rsidRDefault="00527403" w:rsidP="00527403">
            <w:pPr>
              <w:rPr>
                <w:szCs w:val="26"/>
              </w:rPr>
            </w:pPr>
          </w:p>
        </w:tc>
        <w:tc>
          <w:tcPr>
            <w:tcW w:w="1443" w:type="dxa"/>
            <w:shd w:val="clear" w:color="auto" w:fill="auto"/>
          </w:tcPr>
          <w:p w14:paraId="0317361D" w14:textId="3F94290E" w:rsidR="00527403" w:rsidRPr="00100486" w:rsidRDefault="00527403" w:rsidP="00527403"/>
        </w:tc>
      </w:tr>
      <w:tr w:rsidR="00AE0271" w:rsidRPr="00100486" w14:paraId="5F956850" w14:textId="77777777" w:rsidTr="008C3E47">
        <w:tc>
          <w:tcPr>
            <w:tcW w:w="914" w:type="dxa"/>
            <w:shd w:val="clear" w:color="auto" w:fill="auto"/>
            <w:vAlign w:val="center"/>
          </w:tcPr>
          <w:p w14:paraId="51F008D5" w14:textId="77777777" w:rsidR="00AE0271" w:rsidRPr="00100486" w:rsidRDefault="00AE0271" w:rsidP="00AE0271">
            <w:pPr>
              <w:spacing w:before="60" w:after="60"/>
              <w:jc w:val="center"/>
              <w:rPr>
                <w:lang w:val="it-IT"/>
              </w:rPr>
            </w:pPr>
            <w:r>
              <w:rPr>
                <w:lang w:val="it-IT"/>
              </w:rPr>
              <w:t>...</w:t>
            </w:r>
          </w:p>
        </w:tc>
        <w:tc>
          <w:tcPr>
            <w:tcW w:w="2512" w:type="dxa"/>
            <w:shd w:val="clear" w:color="auto" w:fill="auto"/>
          </w:tcPr>
          <w:p w14:paraId="008FB8FC" w14:textId="77777777" w:rsidR="00AE0271" w:rsidRPr="00100486" w:rsidRDefault="00AE0271" w:rsidP="00527403">
            <w:pPr>
              <w:rPr>
                <w:szCs w:val="26"/>
              </w:rPr>
            </w:pPr>
          </w:p>
        </w:tc>
        <w:tc>
          <w:tcPr>
            <w:tcW w:w="1337" w:type="dxa"/>
            <w:shd w:val="clear" w:color="auto" w:fill="auto"/>
          </w:tcPr>
          <w:p w14:paraId="24B85AB7" w14:textId="77777777" w:rsidR="00AE0271" w:rsidRPr="00100486" w:rsidRDefault="00AE0271" w:rsidP="00527403">
            <w:pPr>
              <w:rPr>
                <w:szCs w:val="26"/>
              </w:rPr>
            </w:pPr>
          </w:p>
        </w:tc>
        <w:tc>
          <w:tcPr>
            <w:tcW w:w="1412" w:type="dxa"/>
            <w:shd w:val="clear" w:color="auto" w:fill="auto"/>
          </w:tcPr>
          <w:p w14:paraId="4F7CD6AD" w14:textId="77777777" w:rsidR="00AE0271" w:rsidRPr="00100486" w:rsidRDefault="00AE0271" w:rsidP="00527403">
            <w:pPr>
              <w:rPr>
                <w:szCs w:val="26"/>
              </w:rPr>
            </w:pPr>
          </w:p>
        </w:tc>
        <w:tc>
          <w:tcPr>
            <w:tcW w:w="1444" w:type="dxa"/>
            <w:shd w:val="clear" w:color="auto" w:fill="auto"/>
          </w:tcPr>
          <w:p w14:paraId="03449909" w14:textId="77777777" w:rsidR="00AE0271" w:rsidRPr="00100486" w:rsidRDefault="00AE0271" w:rsidP="00527403">
            <w:pPr>
              <w:rPr>
                <w:szCs w:val="26"/>
              </w:rPr>
            </w:pPr>
          </w:p>
        </w:tc>
        <w:tc>
          <w:tcPr>
            <w:tcW w:w="1443" w:type="dxa"/>
            <w:shd w:val="clear" w:color="auto" w:fill="auto"/>
          </w:tcPr>
          <w:p w14:paraId="79AF9288" w14:textId="77777777" w:rsidR="00AE0271" w:rsidRPr="00100486" w:rsidRDefault="00AE0271" w:rsidP="00527403"/>
        </w:tc>
      </w:tr>
    </w:tbl>
    <w:p w14:paraId="01CFAE0B" w14:textId="77777777" w:rsidR="00CC4E79" w:rsidRPr="00100486" w:rsidRDefault="00CC4E79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szCs w:val="26"/>
        </w:rPr>
      </w:pPr>
      <w:r w:rsidRPr="00100486">
        <w:rPr>
          <w:b/>
          <w:szCs w:val="26"/>
        </w:rPr>
        <w:t>14.2. Hướng dẫn sinh viên, học viên cao học, nghiên cứu sinh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410"/>
        <w:gridCol w:w="2126"/>
        <w:gridCol w:w="1276"/>
        <w:gridCol w:w="1111"/>
        <w:gridCol w:w="1548"/>
      </w:tblGrid>
      <w:tr w:rsidR="00072AA3" w:rsidRPr="00100486" w14:paraId="31C2381B" w14:textId="77777777" w:rsidTr="006203BD">
        <w:tc>
          <w:tcPr>
            <w:tcW w:w="817" w:type="dxa"/>
            <w:shd w:val="clear" w:color="auto" w:fill="auto"/>
            <w:vAlign w:val="center"/>
          </w:tcPr>
          <w:p w14:paraId="17547B78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TT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F11692A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Tên sinh viên, học viên cao học, nghiên cứu sinh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9FC2E12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Tên luận văn, luận án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80631F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Năm tốt nghiệp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0A677C66" w14:textId="77777777" w:rsidR="00CC4E79" w:rsidRPr="00100486" w:rsidRDefault="00CC4E79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Bậc đào tạo</w:t>
            </w:r>
          </w:p>
        </w:tc>
        <w:tc>
          <w:tcPr>
            <w:tcW w:w="1548" w:type="dxa"/>
            <w:shd w:val="clear" w:color="auto" w:fill="auto"/>
            <w:vAlign w:val="center"/>
          </w:tcPr>
          <w:p w14:paraId="3F1C0A41" w14:textId="77777777" w:rsidR="00CC4E79" w:rsidRPr="00100486" w:rsidRDefault="001A4C84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ản phẩm của đề tài/ dự án</w:t>
            </w:r>
          </w:p>
        </w:tc>
      </w:tr>
      <w:tr w:rsidR="00072AA3" w:rsidRPr="00100486" w14:paraId="5A03B5B4" w14:textId="77777777" w:rsidTr="006203BD">
        <w:tc>
          <w:tcPr>
            <w:tcW w:w="817" w:type="dxa"/>
            <w:shd w:val="clear" w:color="auto" w:fill="auto"/>
          </w:tcPr>
          <w:p w14:paraId="02EF2B25" w14:textId="77777777" w:rsidR="00CC4E79" w:rsidRPr="00AE0271" w:rsidRDefault="00CC4E79" w:rsidP="00F86701">
            <w:pPr>
              <w:numPr>
                <w:ilvl w:val="0"/>
                <w:numId w:val="3"/>
              </w:numPr>
              <w:spacing w:before="60" w:after="60"/>
              <w:jc w:val="center"/>
              <w:rPr>
                <w:lang w:val="it-IT"/>
              </w:rPr>
            </w:pPr>
          </w:p>
        </w:tc>
        <w:tc>
          <w:tcPr>
            <w:tcW w:w="2410" w:type="dxa"/>
            <w:shd w:val="clear" w:color="auto" w:fill="auto"/>
          </w:tcPr>
          <w:p w14:paraId="2C56DAEC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2126" w:type="dxa"/>
            <w:shd w:val="clear" w:color="auto" w:fill="auto"/>
          </w:tcPr>
          <w:p w14:paraId="1B195739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3633D4C3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1111" w:type="dxa"/>
            <w:shd w:val="clear" w:color="auto" w:fill="auto"/>
          </w:tcPr>
          <w:p w14:paraId="7D76195F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1548" w:type="dxa"/>
            <w:shd w:val="clear" w:color="auto" w:fill="auto"/>
          </w:tcPr>
          <w:p w14:paraId="36B85E3A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</w:tr>
      <w:tr w:rsidR="00072AA3" w:rsidRPr="00100486" w14:paraId="6940D298" w14:textId="77777777" w:rsidTr="006203BD">
        <w:tc>
          <w:tcPr>
            <w:tcW w:w="817" w:type="dxa"/>
            <w:shd w:val="clear" w:color="auto" w:fill="auto"/>
          </w:tcPr>
          <w:p w14:paraId="5B5EA40A" w14:textId="77777777" w:rsidR="00CC4E79" w:rsidRPr="00AE0271" w:rsidRDefault="00CC4E79" w:rsidP="00F86701">
            <w:pPr>
              <w:numPr>
                <w:ilvl w:val="0"/>
                <w:numId w:val="3"/>
              </w:numPr>
              <w:spacing w:before="60" w:after="60"/>
              <w:jc w:val="center"/>
              <w:rPr>
                <w:lang w:val="it-IT"/>
              </w:rPr>
            </w:pPr>
          </w:p>
        </w:tc>
        <w:tc>
          <w:tcPr>
            <w:tcW w:w="2410" w:type="dxa"/>
            <w:shd w:val="clear" w:color="auto" w:fill="auto"/>
          </w:tcPr>
          <w:p w14:paraId="58C7F1D1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2126" w:type="dxa"/>
            <w:shd w:val="clear" w:color="auto" w:fill="auto"/>
          </w:tcPr>
          <w:p w14:paraId="0994C522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2B5B538A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1111" w:type="dxa"/>
            <w:shd w:val="clear" w:color="auto" w:fill="auto"/>
          </w:tcPr>
          <w:p w14:paraId="69A092B9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  <w:tc>
          <w:tcPr>
            <w:tcW w:w="1548" w:type="dxa"/>
            <w:shd w:val="clear" w:color="auto" w:fill="auto"/>
          </w:tcPr>
          <w:p w14:paraId="5029A8E2" w14:textId="77777777" w:rsidR="00CC4E79" w:rsidRPr="00100486" w:rsidRDefault="00CC4E79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rPr>
                <w:szCs w:val="26"/>
              </w:rPr>
            </w:pPr>
          </w:p>
        </w:tc>
      </w:tr>
    </w:tbl>
    <w:p w14:paraId="380F7C21" w14:textId="77777777" w:rsidR="00E3095F" w:rsidRPr="00100486" w:rsidRDefault="00CC4E79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szCs w:val="26"/>
        </w:rPr>
      </w:pPr>
      <w:r w:rsidRPr="00100486">
        <w:rPr>
          <w:b/>
          <w:szCs w:val="26"/>
        </w:rPr>
        <w:t xml:space="preserve">14.3. </w:t>
      </w:r>
      <w:r w:rsidR="00E3095F" w:rsidRPr="00100486">
        <w:rPr>
          <w:b/>
          <w:szCs w:val="26"/>
        </w:rPr>
        <w:t>Giáo trình, tài liệu học tập đã chủ biên hoặc tham gi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2262"/>
        <w:gridCol w:w="1523"/>
        <w:gridCol w:w="1208"/>
        <w:gridCol w:w="1523"/>
        <w:gridCol w:w="1763"/>
      </w:tblGrid>
      <w:tr w:rsidR="001A4C84" w:rsidRPr="00100486" w14:paraId="2C493E4B" w14:textId="77777777" w:rsidTr="006203BD">
        <w:trPr>
          <w:tblHeader/>
        </w:trPr>
        <w:tc>
          <w:tcPr>
            <w:tcW w:w="783" w:type="dxa"/>
            <w:shd w:val="clear" w:color="auto" w:fill="auto"/>
            <w:vAlign w:val="center"/>
          </w:tcPr>
          <w:p w14:paraId="4519C971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szCs w:val="26"/>
              </w:rPr>
              <w:t>STT</w:t>
            </w:r>
          </w:p>
        </w:tc>
        <w:tc>
          <w:tcPr>
            <w:tcW w:w="2262" w:type="dxa"/>
            <w:shd w:val="clear" w:color="auto" w:fill="auto"/>
            <w:vAlign w:val="center"/>
          </w:tcPr>
          <w:p w14:paraId="0951CA86" w14:textId="77777777" w:rsidR="001A4C84" w:rsidRPr="00100486" w:rsidRDefault="001A4C84" w:rsidP="00793835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szCs w:val="26"/>
              </w:rPr>
              <w:t>Tên sách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21D31B52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szCs w:val="26"/>
              </w:rPr>
              <w:t>Nhà xuất bản</w:t>
            </w:r>
          </w:p>
        </w:tc>
        <w:tc>
          <w:tcPr>
            <w:tcW w:w="1208" w:type="dxa"/>
            <w:shd w:val="clear" w:color="auto" w:fill="auto"/>
            <w:vAlign w:val="center"/>
          </w:tcPr>
          <w:p w14:paraId="3ACBEBCF" w14:textId="77777777" w:rsidR="001A4C84" w:rsidRPr="00100486" w:rsidRDefault="001A4C84" w:rsidP="00793835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szCs w:val="26"/>
              </w:rPr>
              <w:t>Năm xuất bản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3C2247EE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bCs/>
                <w:szCs w:val="26"/>
              </w:rPr>
              <w:t>Tác giả/ tham gia</w:t>
            </w:r>
          </w:p>
        </w:tc>
        <w:tc>
          <w:tcPr>
            <w:tcW w:w="1763" w:type="dxa"/>
            <w:vAlign w:val="center"/>
          </w:tcPr>
          <w:p w14:paraId="0A2E463D" w14:textId="77777777" w:rsidR="001A4C84" w:rsidRPr="00100486" w:rsidRDefault="001A4C84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bCs/>
                <w:szCs w:val="26"/>
              </w:rPr>
            </w:pPr>
            <w:r w:rsidRPr="00100486">
              <w:rPr>
                <w:b/>
                <w:szCs w:val="26"/>
              </w:rPr>
              <w:t>Số hiệu ISBN</w:t>
            </w:r>
          </w:p>
        </w:tc>
      </w:tr>
      <w:tr w:rsidR="001A4C84" w:rsidRPr="00100486" w14:paraId="48EFFE50" w14:textId="77777777" w:rsidTr="006203BD">
        <w:tc>
          <w:tcPr>
            <w:tcW w:w="783" w:type="dxa"/>
            <w:shd w:val="clear" w:color="auto" w:fill="auto"/>
          </w:tcPr>
          <w:p w14:paraId="10E79C90" w14:textId="77777777" w:rsidR="001A4C84" w:rsidRPr="00100486" w:rsidRDefault="001A4C84" w:rsidP="00F8670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2262" w:type="dxa"/>
            <w:shd w:val="clear" w:color="auto" w:fill="auto"/>
          </w:tcPr>
          <w:p w14:paraId="206E0792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523" w:type="dxa"/>
            <w:shd w:val="clear" w:color="auto" w:fill="auto"/>
          </w:tcPr>
          <w:p w14:paraId="38253BEA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208" w:type="dxa"/>
            <w:shd w:val="clear" w:color="auto" w:fill="auto"/>
          </w:tcPr>
          <w:p w14:paraId="07784B9D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523" w:type="dxa"/>
            <w:shd w:val="clear" w:color="auto" w:fill="auto"/>
          </w:tcPr>
          <w:p w14:paraId="2CF98414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763" w:type="dxa"/>
          </w:tcPr>
          <w:p w14:paraId="7B4CB606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</w:tr>
      <w:tr w:rsidR="001A4C84" w:rsidRPr="00100486" w14:paraId="002E90FD" w14:textId="77777777" w:rsidTr="006203BD">
        <w:tc>
          <w:tcPr>
            <w:tcW w:w="783" w:type="dxa"/>
            <w:shd w:val="clear" w:color="auto" w:fill="auto"/>
          </w:tcPr>
          <w:p w14:paraId="39FC1FE6" w14:textId="77777777" w:rsidR="001A4C84" w:rsidRPr="00100486" w:rsidRDefault="001A4C84" w:rsidP="00F8670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2262" w:type="dxa"/>
            <w:shd w:val="clear" w:color="auto" w:fill="auto"/>
          </w:tcPr>
          <w:p w14:paraId="1860966B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523" w:type="dxa"/>
            <w:shd w:val="clear" w:color="auto" w:fill="auto"/>
          </w:tcPr>
          <w:p w14:paraId="4C7754DF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208" w:type="dxa"/>
            <w:shd w:val="clear" w:color="auto" w:fill="auto"/>
          </w:tcPr>
          <w:p w14:paraId="18FFCC3A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523" w:type="dxa"/>
            <w:shd w:val="clear" w:color="auto" w:fill="auto"/>
          </w:tcPr>
          <w:p w14:paraId="284A7F0D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763" w:type="dxa"/>
          </w:tcPr>
          <w:p w14:paraId="4CF8CF1E" w14:textId="77777777" w:rsidR="001A4C84" w:rsidRPr="00100486" w:rsidRDefault="001A4C84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</w:tr>
    </w:tbl>
    <w:p w14:paraId="763BE558" w14:textId="77777777" w:rsidR="00E3095F" w:rsidRPr="00100486" w:rsidRDefault="00E3095F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szCs w:val="26"/>
        </w:rPr>
      </w:pPr>
      <w:r w:rsidRPr="00100486">
        <w:rPr>
          <w:b/>
          <w:szCs w:val="26"/>
        </w:rPr>
        <w:t>1</w:t>
      </w:r>
      <w:r w:rsidR="00793835" w:rsidRPr="00100486">
        <w:rPr>
          <w:b/>
          <w:szCs w:val="26"/>
        </w:rPr>
        <w:t>4.4</w:t>
      </w:r>
      <w:r w:rsidRPr="00100486">
        <w:rPr>
          <w:b/>
          <w:szCs w:val="26"/>
        </w:rPr>
        <w:t>. Các bài báo đã công bố:</w:t>
      </w:r>
    </w:p>
    <w:p w14:paraId="72DA69B6" w14:textId="77777777" w:rsidR="00793835" w:rsidRPr="00100486" w:rsidRDefault="00793835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szCs w:val="26"/>
        </w:rPr>
      </w:pPr>
      <w:r w:rsidRPr="00100486">
        <w:rPr>
          <w:b/>
          <w:szCs w:val="26"/>
        </w:rPr>
        <w:t>14.4.1. Đăng trên tạp chí</w:t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"/>
        <w:gridCol w:w="5044"/>
        <w:gridCol w:w="1662"/>
        <w:gridCol w:w="1870"/>
      </w:tblGrid>
      <w:tr w:rsidR="00100486" w:rsidRPr="00100486" w14:paraId="7C4CD54F" w14:textId="77777777" w:rsidTr="00384B69">
        <w:trPr>
          <w:tblHeader/>
        </w:trPr>
        <w:tc>
          <w:tcPr>
            <w:tcW w:w="802" w:type="dxa"/>
            <w:shd w:val="clear" w:color="auto" w:fill="auto"/>
            <w:vAlign w:val="center"/>
          </w:tcPr>
          <w:p w14:paraId="401657FD" w14:textId="77777777" w:rsidR="00100486" w:rsidRPr="00100486" w:rsidRDefault="00100486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TT</w:t>
            </w:r>
          </w:p>
        </w:tc>
        <w:tc>
          <w:tcPr>
            <w:tcW w:w="5044" w:type="dxa"/>
            <w:shd w:val="clear" w:color="auto" w:fill="auto"/>
            <w:vAlign w:val="center"/>
          </w:tcPr>
          <w:p w14:paraId="343A5BE7" w14:textId="77777777" w:rsidR="00100486" w:rsidRPr="00100486" w:rsidRDefault="00100486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 xml:space="preserve">Tên tác giả, tên bài viết, tên tạp chí và số tạp chí, trang bài viết, năm xuất bản </w:t>
            </w:r>
          </w:p>
          <w:p w14:paraId="3DE48256" w14:textId="4CB7C100" w:rsidR="00100486" w:rsidRPr="00100486" w:rsidRDefault="00384B69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384B69">
              <w:rPr>
                <w:i/>
                <w:szCs w:val="26"/>
              </w:rPr>
              <w:t>(nếu là tạp chí online thì phải cung cấp doi)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0268F9C8" w14:textId="77777777" w:rsidR="00100486" w:rsidRPr="00100486" w:rsidRDefault="00100486" w:rsidP="0079383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ố hiệu ISSN</w:t>
            </w:r>
          </w:p>
          <w:p w14:paraId="10432DA6" w14:textId="366BAB78" w:rsidR="00100486" w:rsidRPr="00100486" w:rsidRDefault="00100486" w:rsidP="00384B69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i/>
                <w:szCs w:val="26"/>
              </w:rPr>
            </w:pPr>
            <w:r w:rsidRPr="00100486">
              <w:rPr>
                <w:i/>
                <w:szCs w:val="26"/>
              </w:rPr>
              <w:t>(ghi rõ thuộc ISI</w:t>
            </w:r>
            <w:r w:rsidR="00384B69">
              <w:rPr>
                <w:i/>
                <w:szCs w:val="26"/>
              </w:rPr>
              <w:t xml:space="preserve"> hay </w:t>
            </w:r>
            <w:r w:rsidRPr="00100486">
              <w:rPr>
                <w:i/>
                <w:szCs w:val="26"/>
              </w:rPr>
              <w:t>Scopus)</w:t>
            </w:r>
          </w:p>
        </w:tc>
        <w:tc>
          <w:tcPr>
            <w:tcW w:w="1870" w:type="dxa"/>
          </w:tcPr>
          <w:p w14:paraId="3E39A48A" w14:textId="77777777" w:rsidR="00384B69" w:rsidRDefault="00384B69" w:rsidP="00384B69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>
              <w:rPr>
                <w:b/>
                <w:szCs w:val="26"/>
              </w:rPr>
              <w:t>Quartile</w:t>
            </w:r>
          </w:p>
          <w:p w14:paraId="446A1DEC" w14:textId="77777777" w:rsidR="00384B69" w:rsidRDefault="00384B69" w:rsidP="00384B69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>
              <w:rPr>
                <w:b/>
                <w:szCs w:val="26"/>
              </w:rPr>
              <w:t xml:space="preserve">(Q) </w:t>
            </w:r>
          </w:p>
          <w:p w14:paraId="7C3AF16D" w14:textId="360AADC4" w:rsidR="00100486" w:rsidRPr="00100486" w:rsidRDefault="00384B69" w:rsidP="00384B69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8E3897">
              <w:rPr>
                <w:i/>
                <w:szCs w:val="26"/>
              </w:rPr>
              <w:t>(theo Scimago)</w:t>
            </w:r>
          </w:p>
        </w:tc>
      </w:tr>
      <w:tr w:rsidR="00100486" w:rsidRPr="00100486" w14:paraId="3D749547" w14:textId="77777777" w:rsidTr="00384B69">
        <w:tc>
          <w:tcPr>
            <w:tcW w:w="802" w:type="dxa"/>
            <w:shd w:val="clear" w:color="auto" w:fill="auto"/>
          </w:tcPr>
          <w:p w14:paraId="2AA03B80" w14:textId="77777777" w:rsidR="00100486" w:rsidRPr="00100486" w:rsidRDefault="00100486" w:rsidP="00F86701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5044" w:type="dxa"/>
            <w:shd w:val="clear" w:color="auto" w:fill="auto"/>
          </w:tcPr>
          <w:p w14:paraId="60176475" w14:textId="570EF24A" w:rsidR="00100486" w:rsidRPr="00A620B6" w:rsidRDefault="00100486" w:rsidP="00B44D9E"/>
        </w:tc>
        <w:tc>
          <w:tcPr>
            <w:tcW w:w="1662" w:type="dxa"/>
            <w:shd w:val="clear" w:color="auto" w:fill="auto"/>
          </w:tcPr>
          <w:p w14:paraId="7C75B6DD" w14:textId="6C38B89B" w:rsidR="00100486" w:rsidRPr="00100486" w:rsidRDefault="00100486" w:rsidP="00E7696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870" w:type="dxa"/>
          </w:tcPr>
          <w:p w14:paraId="4AF53EBC" w14:textId="20DA27E1" w:rsidR="00100486" w:rsidRPr="00100486" w:rsidRDefault="00100486" w:rsidP="0052740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</w:tr>
      <w:tr w:rsidR="00100486" w:rsidRPr="00100486" w14:paraId="7CB707BB" w14:textId="77777777" w:rsidTr="00384B69">
        <w:tc>
          <w:tcPr>
            <w:tcW w:w="802" w:type="dxa"/>
            <w:shd w:val="clear" w:color="auto" w:fill="auto"/>
          </w:tcPr>
          <w:p w14:paraId="3C8F9C9C" w14:textId="77777777" w:rsidR="00100486" w:rsidRPr="00100486" w:rsidRDefault="00100486" w:rsidP="00F86701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5044" w:type="dxa"/>
            <w:shd w:val="clear" w:color="auto" w:fill="auto"/>
          </w:tcPr>
          <w:p w14:paraId="6C77E203" w14:textId="19FFA2DD" w:rsidR="00100486" w:rsidRPr="00A620B6" w:rsidRDefault="00100486" w:rsidP="00A620B6"/>
        </w:tc>
        <w:tc>
          <w:tcPr>
            <w:tcW w:w="1662" w:type="dxa"/>
            <w:shd w:val="clear" w:color="auto" w:fill="auto"/>
          </w:tcPr>
          <w:p w14:paraId="4E268905" w14:textId="75CECF9D" w:rsidR="00100486" w:rsidRPr="00100486" w:rsidRDefault="00100486" w:rsidP="009A01E9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870" w:type="dxa"/>
          </w:tcPr>
          <w:p w14:paraId="37636F71" w14:textId="7371F4F2" w:rsidR="00100486" w:rsidRPr="00100486" w:rsidRDefault="00100486" w:rsidP="000D137F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</w:tr>
      <w:tr w:rsidR="00AE0271" w:rsidRPr="00100486" w14:paraId="142C3975" w14:textId="77777777" w:rsidTr="00384B69">
        <w:tc>
          <w:tcPr>
            <w:tcW w:w="802" w:type="dxa"/>
            <w:shd w:val="clear" w:color="auto" w:fill="auto"/>
          </w:tcPr>
          <w:p w14:paraId="14B08E4B" w14:textId="77777777" w:rsidR="00AE0271" w:rsidRPr="00100486" w:rsidRDefault="00AE0271" w:rsidP="00F86701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5044" w:type="dxa"/>
            <w:shd w:val="clear" w:color="auto" w:fill="auto"/>
          </w:tcPr>
          <w:p w14:paraId="544F8260" w14:textId="67373191" w:rsidR="00AE0271" w:rsidRPr="003459E8" w:rsidRDefault="00AE0271" w:rsidP="003459E8">
            <w:pPr>
              <w:pStyle w:val="cdt4ke"/>
              <w:spacing w:before="180" w:beforeAutospacing="0" w:after="0" w:afterAutospacing="0"/>
              <w:rPr>
                <w:color w:val="212121"/>
              </w:rPr>
            </w:pPr>
          </w:p>
        </w:tc>
        <w:tc>
          <w:tcPr>
            <w:tcW w:w="1662" w:type="dxa"/>
            <w:shd w:val="clear" w:color="auto" w:fill="auto"/>
          </w:tcPr>
          <w:p w14:paraId="09498062" w14:textId="4AD1A1C0" w:rsidR="00AE0271" w:rsidRPr="00100486" w:rsidRDefault="00AE0271" w:rsidP="000D137F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  <w:tc>
          <w:tcPr>
            <w:tcW w:w="1870" w:type="dxa"/>
          </w:tcPr>
          <w:p w14:paraId="63CEEB78" w14:textId="7F17B041" w:rsidR="00AE0271" w:rsidRPr="00100486" w:rsidRDefault="00AE0271" w:rsidP="000D137F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  <w:szCs w:val="26"/>
              </w:rPr>
            </w:pPr>
          </w:p>
        </w:tc>
      </w:tr>
    </w:tbl>
    <w:p w14:paraId="36BC2951" w14:textId="77777777" w:rsidR="00793835" w:rsidRPr="00100486" w:rsidRDefault="004B0FE3" w:rsidP="00CC4E79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szCs w:val="26"/>
        </w:rPr>
      </w:pPr>
      <w:r w:rsidRPr="00100486">
        <w:rPr>
          <w:b/>
          <w:szCs w:val="26"/>
        </w:rPr>
        <w:t>14.4.2. Đăng trên kỷ yếu hội nghị, hội thảo</w:t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8"/>
        <w:gridCol w:w="6417"/>
        <w:gridCol w:w="2153"/>
      </w:tblGrid>
      <w:tr w:rsidR="00100486" w:rsidRPr="00100486" w14:paraId="18D143A6" w14:textId="77777777" w:rsidTr="006203BD">
        <w:trPr>
          <w:tblHeader/>
        </w:trPr>
        <w:tc>
          <w:tcPr>
            <w:tcW w:w="808" w:type="dxa"/>
            <w:shd w:val="clear" w:color="auto" w:fill="auto"/>
            <w:vAlign w:val="center"/>
          </w:tcPr>
          <w:p w14:paraId="6B89D53A" w14:textId="77777777" w:rsidR="00100486" w:rsidRPr="00100486" w:rsidRDefault="00100486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TT</w:t>
            </w:r>
          </w:p>
        </w:tc>
        <w:tc>
          <w:tcPr>
            <w:tcW w:w="6417" w:type="dxa"/>
            <w:shd w:val="clear" w:color="auto" w:fill="auto"/>
            <w:vAlign w:val="center"/>
          </w:tcPr>
          <w:p w14:paraId="21C5F2E1" w14:textId="47662591" w:rsidR="00100486" w:rsidRPr="00100486" w:rsidRDefault="00100486" w:rsidP="004B0FE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 xml:space="preserve">Tên tác giả, tên bài viết, tên hội nghị/hội thảo, trang bài viết, </w:t>
            </w:r>
            <w:r w:rsidR="00106D2C">
              <w:rPr>
                <w:b/>
                <w:szCs w:val="26"/>
              </w:rPr>
              <w:t xml:space="preserve">địa điểm, </w:t>
            </w:r>
            <w:r w:rsidRPr="00100486">
              <w:rPr>
                <w:b/>
                <w:szCs w:val="26"/>
              </w:rPr>
              <w:t>năm xuất bản</w:t>
            </w:r>
          </w:p>
        </w:tc>
        <w:tc>
          <w:tcPr>
            <w:tcW w:w="2153" w:type="dxa"/>
            <w:shd w:val="clear" w:color="auto" w:fill="auto"/>
            <w:vAlign w:val="center"/>
          </w:tcPr>
          <w:p w14:paraId="42036F4A" w14:textId="77777777" w:rsidR="00100486" w:rsidRPr="00100486" w:rsidRDefault="00100486" w:rsidP="007A62A3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ố hiệu ISBN</w:t>
            </w:r>
          </w:p>
        </w:tc>
      </w:tr>
      <w:tr w:rsidR="00100486" w:rsidRPr="00100486" w14:paraId="3A6B305D" w14:textId="77777777" w:rsidTr="006203BD">
        <w:tc>
          <w:tcPr>
            <w:tcW w:w="808" w:type="dxa"/>
            <w:shd w:val="clear" w:color="auto" w:fill="auto"/>
          </w:tcPr>
          <w:p w14:paraId="2F1D0202" w14:textId="77777777" w:rsidR="00100486" w:rsidRPr="00100486" w:rsidRDefault="00100486" w:rsidP="00F86701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6417" w:type="dxa"/>
            <w:shd w:val="clear" w:color="auto" w:fill="auto"/>
          </w:tcPr>
          <w:p w14:paraId="06E2E43E" w14:textId="038E9A1D" w:rsidR="00100486" w:rsidRPr="003D6612" w:rsidRDefault="00100486" w:rsidP="003D6612"/>
        </w:tc>
        <w:tc>
          <w:tcPr>
            <w:tcW w:w="2153" w:type="dxa"/>
            <w:shd w:val="clear" w:color="auto" w:fill="auto"/>
          </w:tcPr>
          <w:p w14:paraId="495AC603" w14:textId="77777777" w:rsidR="00100486" w:rsidRPr="00B00EE9" w:rsidRDefault="00100486" w:rsidP="00476D98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</w:rPr>
            </w:pPr>
          </w:p>
        </w:tc>
      </w:tr>
      <w:tr w:rsidR="00100486" w:rsidRPr="00100486" w14:paraId="74BE8DF9" w14:textId="77777777" w:rsidTr="006203BD">
        <w:tc>
          <w:tcPr>
            <w:tcW w:w="808" w:type="dxa"/>
            <w:shd w:val="clear" w:color="auto" w:fill="auto"/>
          </w:tcPr>
          <w:p w14:paraId="3D2B405E" w14:textId="77777777" w:rsidR="00100486" w:rsidRPr="00100486" w:rsidRDefault="00100486" w:rsidP="00F86701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6417" w:type="dxa"/>
            <w:shd w:val="clear" w:color="auto" w:fill="auto"/>
          </w:tcPr>
          <w:p w14:paraId="3F513528" w14:textId="10BB00DD" w:rsidR="00100486" w:rsidRPr="00A7189C" w:rsidRDefault="00100486" w:rsidP="00A7189C"/>
        </w:tc>
        <w:tc>
          <w:tcPr>
            <w:tcW w:w="2153" w:type="dxa"/>
            <w:shd w:val="clear" w:color="auto" w:fill="auto"/>
          </w:tcPr>
          <w:p w14:paraId="297125A9" w14:textId="77777777" w:rsidR="00100486" w:rsidRPr="00B00EE9" w:rsidRDefault="00100486" w:rsidP="00476D98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</w:rPr>
            </w:pPr>
          </w:p>
        </w:tc>
      </w:tr>
      <w:tr w:rsidR="00AE0271" w:rsidRPr="00100486" w14:paraId="770D7C7F" w14:textId="77777777" w:rsidTr="006203BD">
        <w:tc>
          <w:tcPr>
            <w:tcW w:w="808" w:type="dxa"/>
            <w:shd w:val="clear" w:color="auto" w:fill="auto"/>
          </w:tcPr>
          <w:p w14:paraId="4D597188" w14:textId="77777777" w:rsidR="00AE0271" w:rsidRPr="00100486" w:rsidRDefault="00AE0271" w:rsidP="00F86701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bCs/>
                <w:szCs w:val="26"/>
              </w:rPr>
            </w:pPr>
          </w:p>
        </w:tc>
        <w:tc>
          <w:tcPr>
            <w:tcW w:w="6417" w:type="dxa"/>
            <w:shd w:val="clear" w:color="auto" w:fill="auto"/>
          </w:tcPr>
          <w:p w14:paraId="7B6553C8" w14:textId="711CC5D8" w:rsidR="00AE0271" w:rsidRPr="00A7189C" w:rsidRDefault="00AE0271" w:rsidP="00A7189C"/>
        </w:tc>
        <w:tc>
          <w:tcPr>
            <w:tcW w:w="2153" w:type="dxa"/>
            <w:shd w:val="clear" w:color="auto" w:fill="auto"/>
          </w:tcPr>
          <w:p w14:paraId="794C16A4" w14:textId="77777777" w:rsidR="00AE0271" w:rsidRPr="00B00EE9" w:rsidRDefault="00AE0271" w:rsidP="00476D98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bCs/>
              </w:rPr>
            </w:pPr>
          </w:p>
        </w:tc>
      </w:tr>
    </w:tbl>
    <w:p w14:paraId="6C78E89C" w14:textId="77777777" w:rsidR="00E3095F" w:rsidRPr="00100486" w:rsidRDefault="00E43AFE" w:rsidP="00483077">
      <w:pPr>
        <w:widowControl w:val="0"/>
        <w:autoSpaceDE w:val="0"/>
        <w:autoSpaceDN w:val="0"/>
        <w:adjustRightInd w:val="0"/>
        <w:spacing w:before="60" w:after="60"/>
        <w:ind w:right="57"/>
        <w:jc w:val="both"/>
        <w:rPr>
          <w:b/>
          <w:szCs w:val="26"/>
        </w:rPr>
      </w:pPr>
      <w:r w:rsidRPr="00100486">
        <w:rPr>
          <w:b/>
          <w:szCs w:val="26"/>
        </w:rPr>
        <w:t>1</w:t>
      </w:r>
      <w:r w:rsidR="004B0FE3" w:rsidRPr="00100486">
        <w:rPr>
          <w:b/>
          <w:szCs w:val="26"/>
        </w:rPr>
        <w:t>5</w:t>
      </w:r>
      <w:r w:rsidR="00E3095F" w:rsidRPr="00100486">
        <w:rPr>
          <w:b/>
          <w:szCs w:val="26"/>
        </w:rPr>
        <w:t xml:space="preserve">. </w:t>
      </w:r>
      <w:r w:rsidR="004B0FE3" w:rsidRPr="00100486">
        <w:rPr>
          <w:b/>
          <w:szCs w:val="26"/>
        </w:rPr>
        <w:t>Bằng phát minh, sáng chế (partent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7"/>
        <w:gridCol w:w="1888"/>
        <w:gridCol w:w="1905"/>
        <w:gridCol w:w="972"/>
        <w:gridCol w:w="1237"/>
        <w:gridCol w:w="1019"/>
        <w:gridCol w:w="1314"/>
      </w:tblGrid>
      <w:tr w:rsidR="00072AA3" w:rsidRPr="00100486" w14:paraId="4BAECB3F" w14:textId="77777777" w:rsidTr="001A4C84">
        <w:tc>
          <w:tcPr>
            <w:tcW w:w="675" w:type="dxa"/>
            <w:shd w:val="clear" w:color="auto" w:fill="auto"/>
            <w:vAlign w:val="center"/>
          </w:tcPr>
          <w:p w14:paraId="7580A8DF" w14:textId="77777777" w:rsidR="004B0FE3" w:rsidRPr="00100486" w:rsidRDefault="001A4C84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</w:t>
            </w:r>
            <w:r w:rsidR="004B0FE3" w:rsidRPr="00100486">
              <w:rPr>
                <w:b/>
                <w:szCs w:val="26"/>
              </w:rPr>
              <w:t>TT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63DB6B1F" w14:textId="77777777" w:rsidR="004B0FE3" w:rsidRPr="00100486" w:rsidRDefault="004B0FE3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Tên và nội dung văn bằng</w:t>
            </w:r>
          </w:p>
        </w:tc>
        <w:tc>
          <w:tcPr>
            <w:tcW w:w="1991" w:type="dxa"/>
            <w:shd w:val="clear" w:color="auto" w:fill="auto"/>
            <w:vAlign w:val="center"/>
          </w:tcPr>
          <w:p w14:paraId="73A964B1" w14:textId="77777777" w:rsidR="004B0FE3" w:rsidRPr="00100486" w:rsidRDefault="004B0FE3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ản phẩm của đề tài, dự án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488D1BD" w14:textId="77777777" w:rsidR="004B0FE3" w:rsidRPr="00100486" w:rsidRDefault="004B0FE3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Số hiệu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FE307D1" w14:textId="77777777" w:rsidR="004B0FE3" w:rsidRPr="00100486" w:rsidRDefault="004B0FE3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Năm cấp</w:t>
            </w:r>
          </w:p>
        </w:tc>
        <w:tc>
          <w:tcPr>
            <w:tcW w:w="1049" w:type="dxa"/>
            <w:shd w:val="clear" w:color="auto" w:fill="auto"/>
            <w:vAlign w:val="center"/>
          </w:tcPr>
          <w:p w14:paraId="53AFB3B1" w14:textId="77777777" w:rsidR="004B0FE3" w:rsidRPr="00100486" w:rsidRDefault="004B0FE3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Nơi cấp</w:t>
            </w:r>
          </w:p>
        </w:tc>
        <w:tc>
          <w:tcPr>
            <w:tcW w:w="1327" w:type="dxa"/>
            <w:shd w:val="clear" w:color="auto" w:fill="auto"/>
            <w:vAlign w:val="center"/>
          </w:tcPr>
          <w:p w14:paraId="168D742E" w14:textId="77777777" w:rsidR="004B0FE3" w:rsidRPr="00100486" w:rsidRDefault="004B0FE3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Tác giả/đồng tác giả</w:t>
            </w:r>
          </w:p>
        </w:tc>
      </w:tr>
      <w:tr w:rsidR="00072AA3" w:rsidRPr="00100486" w14:paraId="53580BF9" w14:textId="77777777" w:rsidTr="00BA1265">
        <w:tc>
          <w:tcPr>
            <w:tcW w:w="675" w:type="dxa"/>
            <w:shd w:val="clear" w:color="auto" w:fill="auto"/>
          </w:tcPr>
          <w:p w14:paraId="0BB8151E" w14:textId="77777777" w:rsidR="004B0FE3" w:rsidRPr="00100486" w:rsidRDefault="004B0FE3" w:rsidP="00F8670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szCs w:val="26"/>
              </w:rPr>
            </w:pPr>
          </w:p>
        </w:tc>
        <w:tc>
          <w:tcPr>
            <w:tcW w:w="1978" w:type="dxa"/>
            <w:shd w:val="clear" w:color="auto" w:fill="auto"/>
          </w:tcPr>
          <w:p w14:paraId="300EE296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991" w:type="dxa"/>
            <w:shd w:val="clear" w:color="auto" w:fill="auto"/>
          </w:tcPr>
          <w:p w14:paraId="4617614B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993" w:type="dxa"/>
            <w:shd w:val="clear" w:color="auto" w:fill="auto"/>
          </w:tcPr>
          <w:p w14:paraId="09FC5B0F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14:paraId="313DF5A3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049" w:type="dxa"/>
            <w:shd w:val="clear" w:color="auto" w:fill="auto"/>
          </w:tcPr>
          <w:p w14:paraId="310547FB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327" w:type="dxa"/>
            <w:shd w:val="clear" w:color="auto" w:fill="auto"/>
          </w:tcPr>
          <w:p w14:paraId="32A732E3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</w:tr>
      <w:tr w:rsidR="00072AA3" w:rsidRPr="00100486" w14:paraId="2F1C4F63" w14:textId="77777777" w:rsidTr="00BA1265">
        <w:tc>
          <w:tcPr>
            <w:tcW w:w="675" w:type="dxa"/>
            <w:shd w:val="clear" w:color="auto" w:fill="auto"/>
          </w:tcPr>
          <w:p w14:paraId="73D043AB" w14:textId="77777777" w:rsidR="004B0FE3" w:rsidRPr="00100486" w:rsidRDefault="004B0FE3" w:rsidP="00F8670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szCs w:val="26"/>
              </w:rPr>
            </w:pPr>
          </w:p>
        </w:tc>
        <w:tc>
          <w:tcPr>
            <w:tcW w:w="1978" w:type="dxa"/>
            <w:shd w:val="clear" w:color="auto" w:fill="auto"/>
          </w:tcPr>
          <w:p w14:paraId="17C0ECC3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991" w:type="dxa"/>
            <w:shd w:val="clear" w:color="auto" w:fill="auto"/>
          </w:tcPr>
          <w:p w14:paraId="5F47AF35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993" w:type="dxa"/>
            <w:shd w:val="clear" w:color="auto" w:fill="auto"/>
          </w:tcPr>
          <w:p w14:paraId="5C197133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14:paraId="57188F69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049" w:type="dxa"/>
            <w:shd w:val="clear" w:color="auto" w:fill="auto"/>
          </w:tcPr>
          <w:p w14:paraId="64429FD6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327" w:type="dxa"/>
            <w:shd w:val="clear" w:color="auto" w:fill="auto"/>
          </w:tcPr>
          <w:p w14:paraId="6AFAB5C6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</w:tr>
      <w:tr w:rsidR="00072AA3" w:rsidRPr="00100486" w14:paraId="78AD98BA" w14:textId="77777777" w:rsidTr="00BA1265">
        <w:tc>
          <w:tcPr>
            <w:tcW w:w="675" w:type="dxa"/>
            <w:shd w:val="clear" w:color="auto" w:fill="auto"/>
          </w:tcPr>
          <w:p w14:paraId="6C1E5683" w14:textId="77777777" w:rsidR="004B0FE3" w:rsidRPr="00100486" w:rsidRDefault="003641C0" w:rsidP="001A4C84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center"/>
              <w:rPr>
                <w:szCs w:val="26"/>
              </w:rPr>
            </w:pPr>
            <w:r>
              <w:rPr>
                <w:szCs w:val="26"/>
              </w:rPr>
              <w:t>...</w:t>
            </w:r>
          </w:p>
        </w:tc>
        <w:tc>
          <w:tcPr>
            <w:tcW w:w="1978" w:type="dxa"/>
            <w:shd w:val="clear" w:color="auto" w:fill="auto"/>
          </w:tcPr>
          <w:p w14:paraId="62E9DFB7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991" w:type="dxa"/>
            <w:shd w:val="clear" w:color="auto" w:fill="auto"/>
          </w:tcPr>
          <w:p w14:paraId="413860B3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993" w:type="dxa"/>
            <w:shd w:val="clear" w:color="auto" w:fill="auto"/>
          </w:tcPr>
          <w:p w14:paraId="2AE2781D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14:paraId="4D26B625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049" w:type="dxa"/>
            <w:shd w:val="clear" w:color="auto" w:fill="auto"/>
          </w:tcPr>
          <w:p w14:paraId="61267977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  <w:tc>
          <w:tcPr>
            <w:tcW w:w="1327" w:type="dxa"/>
            <w:shd w:val="clear" w:color="auto" w:fill="auto"/>
          </w:tcPr>
          <w:p w14:paraId="1C0EA3C6" w14:textId="77777777" w:rsidR="004B0FE3" w:rsidRPr="00100486" w:rsidRDefault="004B0FE3" w:rsidP="00BA1265">
            <w:pPr>
              <w:widowControl w:val="0"/>
              <w:autoSpaceDE w:val="0"/>
              <w:autoSpaceDN w:val="0"/>
              <w:adjustRightInd w:val="0"/>
              <w:spacing w:before="60" w:after="60"/>
              <w:ind w:right="57"/>
              <w:jc w:val="both"/>
              <w:rPr>
                <w:szCs w:val="26"/>
              </w:rPr>
            </w:pPr>
          </w:p>
        </w:tc>
      </w:tr>
    </w:tbl>
    <w:p w14:paraId="4180E5C3" w14:textId="2C7A19C1" w:rsidR="00FB5E61" w:rsidRPr="00100486" w:rsidRDefault="006D0EF4" w:rsidP="00483077">
      <w:pPr>
        <w:tabs>
          <w:tab w:val="left" w:leader="dot" w:pos="5670"/>
          <w:tab w:val="right" w:leader="dot" w:pos="9781"/>
        </w:tabs>
        <w:spacing w:before="60" w:after="60" w:line="276" w:lineRule="auto"/>
        <w:jc w:val="both"/>
        <w:rPr>
          <w:iCs/>
          <w:szCs w:val="26"/>
        </w:rPr>
      </w:pPr>
      <w:r w:rsidRPr="00100486">
        <w:rPr>
          <w:b/>
          <w:iCs/>
          <w:szCs w:val="26"/>
        </w:rPr>
        <w:t>1</w:t>
      </w:r>
      <w:r w:rsidR="004421CE">
        <w:rPr>
          <w:b/>
          <w:iCs/>
          <w:szCs w:val="26"/>
        </w:rPr>
        <w:t>6</w:t>
      </w:r>
      <w:r w:rsidR="00FB5E61" w:rsidRPr="00100486">
        <w:rPr>
          <w:b/>
          <w:iCs/>
          <w:szCs w:val="26"/>
        </w:rPr>
        <w:t xml:space="preserve">. Giải thưởng về KH&amp;CN, về chất lượng sản </w:t>
      </w:r>
      <w:proofErr w:type="gramStart"/>
      <w:r w:rsidR="00FB5E61" w:rsidRPr="00100486">
        <w:rPr>
          <w:b/>
          <w:iCs/>
          <w:szCs w:val="26"/>
        </w:rPr>
        <w:t>phẩm,...</w:t>
      </w:r>
      <w:proofErr w:type="gramEnd"/>
      <w:r w:rsidR="00FB5E61" w:rsidRPr="00100486">
        <w:rPr>
          <w:b/>
          <w:iCs/>
          <w:szCs w:val="26"/>
        </w:rPr>
        <w:t xml:space="preserve"> </w:t>
      </w:r>
      <w:r w:rsidR="00FB5E61" w:rsidRPr="00100486">
        <w:rPr>
          <w:iCs/>
          <w:szCs w:val="26"/>
        </w:rPr>
        <w:t>(nếu có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4"/>
        <w:gridCol w:w="4539"/>
        <w:gridCol w:w="2345"/>
        <w:gridCol w:w="1504"/>
      </w:tblGrid>
      <w:tr w:rsidR="00072AA3" w:rsidRPr="00100486" w14:paraId="55990429" w14:textId="77777777" w:rsidTr="00106D2C">
        <w:tc>
          <w:tcPr>
            <w:tcW w:w="674" w:type="dxa"/>
            <w:shd w:val="clear" w:color="auto" w:fill="auto"/>
            <w:vAlign w:val="center"/>
          </w:tcPr>
          <w:p w14:paraId="08FB4FBF" w14:textId="77777777" w:rsidR="006D0EF4" w:rsidRPr="00100486" w:rsidRDefault="001A4C84" w:rsidP="001A4C84">
            <w:pPr>
              <w:spacing w:before="60" w:after="60"/>
              <w:jc w:val="center"/>
              <w:rPr>
                <w:b/>
                <w:bCs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S</w:t>
            </w:r>
            <w:r w:rsidR="006D0EF4" w:rsidRPr="00100486">
              <w:rPr>
                <w:b/>
                <w:iCs/>
                <w:szCs w:val="26"/>
              </w:rPr>
              <w:t>TT</w:t>
            </w:r>
          </w:p>
        </w:tc>
        <w:tc>
          <w:tcPr>
            <w:tcW w:w="4539" w:type="dxa"/>
            <w:shd w:val="clear" w:color="auto" w:fill="auto"/>
            <w:vAlign w:val="center"/>
          </w:tcPr>
          <w:p w14:paraId="2C2F0710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Hình thức và nội dung giải thưởng</w:t>
            </w:r>
          </w:p>
        </w:tc>
        <w:tc>
          <w:tcPr>
            <w:tcW w:w="2345" w:type="dxa"/>
            <w:shd w:val="clear" w:color="auto" w:fill="auto"/>
            <w:vAlign w:val="center"/>
          </w:tcPr>
          <w:p w14:paraId="232EBEE4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Nơi tặng</w:t>
            </w:r>
          </w:p>
        </w:tc>
        <w:tc>
          <w:tcPr>
            <w:tcW w:w="1504" w:type="dxa"/>
            <w:shd w:val="clear" w:color="auto" w:fill="auto"/>
            <w:vAlign w:val="center"/>
          </w:tcPr>
          <w:p w14:paraId="535DEEA5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Năm tặng thưởng</w:t>
            </w:r>
          </w:p>
        </w:tc>
      </w:tr>
      <w:tr w:rsidR="00072AA3" w:rsidRPr="00100486" w14:paraId="3736290D" w14:textId="77777777" w:rsidTr="00106D2C">
        <w:tc>
          <w:tcPr>
            <w:tcW w:w="674" w:type="dxa"/>
            <w:shd w:val="clear" w:color="auto" w:fill="auto"/>
          </w:tcPr>
          <w:p w14:paraId="6A417906" w14:textId="77777777" w:rsidR="006D0EF4" w:rsidRPr="00100486" w:rsidRDefault="006D0EF4" w:rsidP="00F86701">
            <w:pPr>
              <w:numPr>
                <w:ilvl w:val="0"/>
                <w:numId w:val="11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4539" w:type="dxa"/>
            <w:shd w:val="clear" w:color="auto" w:fill="auto"/>
          </w:tcPr>
          <w:p w14:paraId="6CCCDD1A" w14:textId="77777777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345" w:type="dxa"/>
            <w:shd w:val="clear" w:color="auto" w:fill="auto"/>
          </w:tcPr>
          <w:p w14:paraId="0A4B2D4D" w14:textId="6BDEACC3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1504" w:type="dxa"/>
            <w:shd w:val="clear" w:color="auto" w:fill="auto"/>
          </w:tcPr>
          <w:p w14:paraId="0115AA62" w14:textId="353275D1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both"/>
              <w:rPr>
                <w:iCs/>
                <w:szCs w:val="26"/>
              </w:rPr>
            </w:pPr>
          </w:p>
        </w:tc>
      </w:tr>
      <w:tr w:rsidR="00072AA3" w:rsidRPr="00100486" w14:paraId="7B16C195" w14:textId="77777777" w:rsidTr="00106D2C">
        <w:tc>
          <w:tcPr>
            <w:tcW w:w="674" w:type="dxa"/>
            <w:shd w:val="clear" w:color="auto" w:fill="auto"/>
          </w:tcPr>
          <w:p w14:paraId="33D19B16" w14:textId="77777777" w:rsidR="006D0EF4" w:rsidRPr="00100486" w:rsidRDefault="006D0EF4" w:rsidP="00F86701">
            <w:pPr>
              <w:numPr>
                <w:ilvl w:val="0"/>
                <w:numId w:val="11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4539" w:type="dxa"/>
            <w:shd w:val="clear" w:color="auto" w:fill="auto"/>
          </w:tcPr>
          <w:p w14:paraId="0B376540" w14:textId="7E117B2B" w:rsidR="006D0EF4" w:rsidRPr="004C06A9" w:rsidRDefault="006D0EF4" w:rsidP="004C06A9">
            <w:pPr>
              <w:pStyle w:val="cdt4ke"/>
              <w:spacing w:before="0" w:beforeAutospacing="0" w:after="0" w:afterAutospacing="0"/>
              <w:ind w:left="90"/>
              <w:jc w:val="both"/>
              <w:rPr>
                <w:rFonts w:ascii="Lato" w:hAnsi="Lato"/>
                <w:b/>
                <w:color w:val="212121"/>
                <w:sz w:val="22"/>
                <w:szCs w:val="22"/>
              </w:rPr>
            </w:pPr>
          </w:p>
        </w:tc>
        <w:tc>
          <w:tcPr>
            <w:tcW w:w="2345" w:type="dxa"/>
            <w:shd w:val="clear" w:color="auto" w:fill="auto"/>
          </w:tcPr>
          <w:p w14:paraId="6733FBF3" w14:textId="2772E6EB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1504" w:type="dxa"/>
            <w:shd w:val="clear" w:color="auto" w:fill="auto"/>
          </w:tcPr>
          <w:p w14:paraId="50557FDA" w14:textId="5896ACE0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60" w:after="60" w:line="276" w:lineRule="auto"/>
              <w:jc w:val="both"/>
              <w:rPr>
                <w:iCs/>
                <w:szCs w:val="26"/>
              </w:rPr>
            </w:pPr>
          </w:p>
        </w:tc>
      </w:tr>
    </w:tbl>
    <w:p w14:paraId="0B828D2B" w14:textId="5E5E3B29" w:rsidR="006D0EF4" w:rsidRPr="00100486" w:rsidRDefault="006D0EF4" w:rsidP="00483077">
      <w:pPr>
        <w:tabs>
          <w:tab w:val="left" w:leader="dot" w:pos="5670"/>
          <w:tab w:val="right" w:leader="dot" w:pos="9781"/>
        </w:tabs>
        <w:spacing w:before="120" w:line="276" w:lineRule="auto"/>
        <w:jc w:val="both"/>
        <w:rPr>
          <w:b/>
          <w:iCs/>
          <w:szCs w:val="26"/>
        </w:rPr>
      </w:pPr>
      <w:r w:rsidRPr="00100486">
        <w:rPr>
          <w:b/>
          <w:iCs/>
          <w:szCs w:val="26"/>
        </w:rPr>
        <w:t>1</w:t>
      </w:r>
      <w:r w:rsidR="00E54851">
        <w:rPr>
          <w:b/>
          <w:iCs/>
          <w:szCs w:val="26"/>
        </w:rPr>
        <w:t>7</w:t>
      </w:r>
      <w:r w:rsidRPr="00100486">
        <w:rPr>
          <w:b/>
          <w:iCs/>
          <w:szCs w:val="26"/>
        </w:rPr>
        <w:t>. Tham gia các chương trình trong và ngoài nước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338"/>
        <w:gridCol w:w="4924"/>
        <w:gridCol w:w="2125"/>
      </w:tblGrid>
      <w:tr w:rsidR="00035ADC" w:rsidRPr="00100486" w14:paraId="50F99551" w14:textId="77777777" w:rsidTr="00035ADC">
        <w:tc>
          <w:tcPr>
            <w:tcW w:w="675" w:type="dxa"/>
            <w:shd w:val="clear" w:color="auto" w:fill="auto"/>
            <w:vAlign w:val="center"/>
          </w:tcPr>
          <w:p w14:paraId="2A6E56D5" w14:textId="77777777" w:rsidR="006D0EF4" w:rsidRPr="00100486" w:rsidRDefault="001A4C8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S</w:t>
            </w:r>
            <w:r w:rsidR="006D0EF4" w:rsidRPr="00100486">
              <w:rPr>
                <w:b/>
                <w:iCs/>
                <w:szCs w:val="26"/>
              </w:rPr>
              <w:t>TT</w:t>
            </w:r>
          </w:p>
        </w:tc>
        <w:tc>
          <w:tcPr>
            <w:tcW w:w="1338" w:type="dxa"/>
            <w:shd w:val="clear" w:color="auto" w:fill="auto"/>
            <w:vAlign w:val="center"/>
          </w:tcPr>
          <w:p w14:paraId="6605E34C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Thời gian</w:t>
            </w:r>
          </w:p>
        </w:tc>
        <w:tc>
          <w:tcPr>
            <w:tcW w:w="4924" w:type="dxa"/>
            <w:shd w:val="clear" w:color="auto" w:fill="auto"/>
            <w:vAlign w:val="center"/>
          </w:tcPr>
          <w:p w14:paraId="0AEDC41D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Tên chương trình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E89366B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Chức danh</w:t>
            </w:r>
          </w:p>
        </w:tc>
      </w:tr>
      <w:tr w:rsidR="00035ADC" w:rsidRPr="00100486" w14:paraId="066BA4C6" w14:textId="77777777" w:rsidTr="00035ADC">
        <w:tc>
          <w:tcPr>
            <w:tcW w:w="675" w:type="dxa"/>
            <w:shd w:val="clear" w:color="auto" w:fill="auto"/>
          </w:tcPr>
          <w:p w14:paraId="11E2143A" w14:textId="77777777" w:rsidR="006D0EF4" w:rsidRPr="003641C0" w:rsidRDefault="006D0EF4" w:rsidP="00F86701">
            <w:pPr>
              <w:numPr>
                <w:ilvl w:val="0"/>
                <w:numId w:val="12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1338" w:type="dxa"/>
            <w:shd w:val="clear" w:color="auto" w:fill="auto"/>
          </w:tcPr>
          <w:p w14:paraId="292EB9B5" w14:textId="6292564C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4924" w:type="dxa"/>
            <w:shd w:val="clear" w:color="auto" w:fill="auto"/>
          </w:tcPr>
          <w:p w14:paraId="009716EB" w14:textId="252DA151" w:rsidR="00035ADC" w:rsidRPr="00100486" w:rsidRDefault="00035ADC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125" w:type="dxa"/>
            <w:shd w:val="clear" w:color="auto" w:fill="auto"/>
          </w:tcPr>
          <w:p w14:paraId="3F56F7C2" w14:textId="68050F6C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</w:tr>
      <w:tr w:rsidR="00035ADC" w:rsidRPr="00100486" w14:paraId="007F2BA2" w14:textId="77777777" w:rsidTr="00035ADC">
        <w:tc>
          <w:tcPr>
            <w:tcW w:w="675" w:type="dxa"/>
            <w:shd w:val="clear" w:color="auto" w:fill="auto"/>
          </w:tcPr>
          <w:p w14:paraId="6A9CEFF5" w14:textId="77777777" w:rsidR="006D0EF4" w:rsidRPr="003641C0" w:rsidRDefault="006D0EF4" w:rsidP="00F86701">
            <w:pPr>
              <w:numPr>
                <w:ilvl w:val="0"/>
                <w:numId w:val="12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1338" w:type="dxa"/>
            <w:shd w:val="clear" w:color="auto" w:fill="auto"/>
          </w:tcPr>
          <w:p w14:paraId="21AE7467" w14:textId="27D034BF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4924" w:type="dxa"/>
            <w:shd w:val="clear" w:color="auto" w:fill="auto"/>
          </w:tcPr>
          <w:p w14:paraId="3CB46A8F" w14:textId="77777777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125" w:type="dxa"/>
            <w:shd w:val="clear" w:color="auto" w:fill="auto"/>
          </w:tcPr>
          <w:p w14:paraId="7068D34D" w14:textId="23059274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</w:tr>
      <w:tr w:rsidR="00035ADC" w:rsidRPr="00100486" w14:paraId="4D1AF61C" w14:textId="77777777" w:rsidTr="00035ADC">
        <w:tc>
          <w:tcPr>
            <w:tcW w:w="675" w:type="dxa"/>
            <w:shd w:val="clear" w:color="auto" w:fill="auto"/>
          </w:tcPr>
          <w:p w14:paraId="29B9A6AB" w14:textId="77777777" w:rsidR="001A4C84" w:rsidRPr="00100486" w:rsidRDefault="001A4C8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iCs/>
                <w:szCs w:val="26"/>
              </w:rPr>
            </w:pPr>
            <w:r w:rsidRPr="00100486">
              <w:rPr>
                <w:iCs/>
                <w:szCs w:val="26"/>
              </w:rPr>
              <w:t>…</w:t>
            </w:r>
          </w:p>
        </w:tc>
        <w:tc>
          <w:tcPr>
            <w:tcW w:w="1338" w:type="dxa"/>
            <w:shd w:val="clear" w:color="auto" w:fill="auto"/>
          </w:tcPr>
          <w:p w14:paraId="523BA62B" w14:textId="77777777" w:rsidR="001A4C84" w:rsidRPr="00100486" w:rsidRDefault="001A4C8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4924" w:type="dxa"/>
            <w:shd w:val="clear" w:color="auto" w:fill="auto"/>
          </w:tcPr>
          <w:p w14:paraId="55629FDE" w14:textId="77777777" w:rsidR="001A4C84" w:rsidRPr="00100486" w:rsidRDefault="001A4C8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125" w:type="dxa"/>
            <w:shd w:val="clear" w:color="auto" w:fill="auto"/>
          </w:tcPr>
          <w:p w14:paraId="439BDA85" w14:textId="77777777" w:rsidR="001A4C84" w:rsidRPr="00100486" w:rsidRDefault="001A4C8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</w:tr>
    </w:tbl>
    <w:p w14:paraId="1E606930" w14:textId="312228F0" w:rsidR="006D0EF4" w:rsidRPr="00100486" w:rsidRDefault="00E54851" w:rsidP="00483077">
      <w:pPr>
        <w:tabs>
          <w:tab w:val="left" w:leader="dot" w:pos="5670"/>
          <w:tab w:val="right" w:leader="dot" w:pos="9781"/>
        </w:tabs>
        <w:spacing w:before="120" w:line="276" w:lineRule="auto"/>
        <w:jc w:val="both"/>
        <w:rPr>
          <w:b/>
          <w:iCs/>
          <w:szCs w:val="26"/>
        </w:rPr>
      </w:pPr>
      <w:r>
        <w:rPr>
          <w:b/>
          <w:iCs/>
          <w:szCs w:val="26"/>
        </w:rPr>
        <w:t>18</w:t>
      </w:r>
      <w:r w:rsidR="006D0EF4" w:rsidRPr="00100486">
        <w:rPr>
          <w:b/>
          <w:iCs/>
          <w:szCs w:val="26"/>
        </w:rPr>
        <w:t xml:space="preserve">. Tham gia các Hiệp </w:t>
      </w:r>
      <w:r w:rsidR="0020020B" w:rsidRPr="00100486">
        <w:rPr>
          <w:b/>
          <w:iCs/>
          <w:szCs w:val="26"/>
        </w:rPr>
        <w:t xml:space="preserve">hội khoa học, </w:t>
      </w:r>
      <w:proofErr w:type="gramStart"/>
      <w:r w:rsidR="0020020B" w:rsidRPr="00100486">
        <w:rPr>
          <w:b/>
          <w:iCs/>
          <w:szCs w:val="26"/>
        </w:rPr>
        <w:t>Ban</w:t>
      </w:r>
      <w:proofErr w:type="gramEnd"/>
      <w:r w:rsidR="0020020B" w:rsidRPr="00100486">
        <w:rPr>
          <w:b/>
          <w:iCs/>
          <w:szCs w:val="26"/>
        </w:rPr>
        <w:t xml:space="preserve"> biên tập các T</w:t>
      </w:r>
      <w:r w:rsidR="006D0EF4" w:rsidRPr="00100486">
        <w:rPr>
          <w:b/>
          <w:iCs/>
          <w:szCs w:val="26"/>
        </w:rPr>
        <w:t>ạp chí khoa học, Ban tổ chức các Hội nghị về khoa học và công nghệ, các hội thảo/ hội nghị trong nước và quốc tế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390"/>
        <w:gridCol w:w="4785"/>
        <w:gridCol w:w="2212"/>
      </w:tblGrid>
      <w:tr w:rsidR="00412AEA" w:rsidRPr="00100486" w14:paraId="5BAA4197" w14:textId="77777777" w:rsidTr="006907D1">
        <w:tc>
          <w:tcPr>
            <w:tcW w:w="675" w:type="dxa"/>
            <w:shd w:val="clear" w:color="auto" w:fill="auto"/>
            <w:vAlign w:val="center"/>
          </w:tcPr>
          <w:p w14:paraId="73B0282E" w14:textId="77777777" w:rsidR="006D0EF4" w:rsidRPr="00100486" w:rsidRDefault="001A4C84" w:rsidP="006907D1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lastRenderedPageBreak/>
              <w:t>S</w:t>
            </w:r>
            <w:r w:rsidR="006D0EF4" w:rsidRPr="00100486">
              <w:rPr>
                <w:b/>
                <w:iCs/>
                <w:szCs w:val="26"/>
              </w:rPr>
              <w:t>TT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802736F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Thời gian</w:t>
            </w:r>
          </w:p>
        </w:tc>
        <w:tc>
          <w:tcPr>
            <w:tcW w:w="4785" w:type="dxa"/>
            <w:shd w:val="clear" w:color="auto" w:fill="auto"/>
            <w:vAlign w:val="center"/>
          </w:tcPr>
          <w:p w14:paraId="21133395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Tên Hiệp</w:t>
            </w:r>
            <w:r w:rsidR="0020020B" w:rsidRPr="00100486">
              <w:rPr>
                <w:b/>
                <w:iCs/>
                <w:szCs w:val="26"/>
              </w:rPr>
              <w:t xml:space="preserve"> </w:t>
            </w:r>
            <w:r w:rsidRPr="00100486">
              <w:rPr>
                <w:b/>
                <w:iCs/>
                <w:szCs w:val="26"/>
              </w:rPr>
              <w:t>hội/tạp chí/hội nghị</w:t>
            </w:r>
          </w:p>
        </w:tc>
        <w:tc>
          <w:tcPr>
            <w:tcW w:w="2212" w:type="dxa"/>
            <w:shd w:val="clear" w:color="auto" w:fill="auto"/>
            <w:vAlign w:val="center"/>
          </w:tcPr>
          <w:p w14:paraId="78AE8ED4" w14:textId="77777777" w:rsidR="006D0EF4" w:rsidRPr="00100486" w:rsidRDefault="006D0EF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Chức danh</w:t>
            </w:r>
          </w:p>
        </w:tc>
      </w:tr>
      <w:tr w:rsidR="00412AEA" w:rsidRPr="00100486" w14:paraId="5B22FD37" w14:textId="77777777" w:rsidTr="006907D1">
        <w:tc>
          <w:tcPr>
            <w:tcW w:w="675" w:type="dxa"/>
            <w:shd w:val="clear" w:color="auto" w:fill="auto"/>
          </w:tcPr>
          <w:p w14:paraId="2DA33152" w14:textId="77777777" w:rsidR="006D0EF4" w:rsidRPr="003641C0" w:rsidRDefault="006D0EF4" w:rsidP="006907D1">
            <w:pPr>
              <w:numPr>
                <w:ilvl w:val="0"/>
                <w:numId w:val="13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1390" w:type="dxa"/>
            <w:shd w:val="clear" w:color="auto" w:fill="auto"/>
          </w:tcPr>
          <w:p w14:paraId="68A7ED1B" w14:textId="2D90C30D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4785" w:type="dxa"/>
            <w:shd w:val="clear" w:color="auto" w:fill="auto"/>
          </w:tcPr>
          <w:p w14:paraId="0D40083E" w14:textId="6E82DE22" w:rsidR="006D0EF4" w:rsidRPr="00100486" w:rsidRDefault="006D0EF4" w:rsidP="00035ADC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212" w:type="dxa"/>
            <w:shd w:val="clear" w:color="auto" w:fill="auto"/>
          </w:tcPr>
          <w:p w14:paraId="6C88E76C" w14:textId="6323C67F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</w:tr>
      <w:tr w:rsidR="00412AEA" w:rsidRPr="00100486" w14:paraId="273C98B3" w14:textId="77777777" w:rsidTr="006907D1">
        <w:tc>
          <w:tcPr>
            <w:tcW w:w="675" w:type="dxa"/>
            <w:shd w:val="clear" w:color="auto" w:fill="auto"/>
          </w:tcPr>
          <w:p w14:paraId="6858FEDF" w14:textId="77777777" w:rsidR="006D0EF4" w:rsidRPr="003641C0" w:rsidRDefault="006D0EF4" w:rsidP="006907D1">
            <w:pPr>
              <w:numPr>
                <w:ilvl w:val="0"/>
                <w:numId w:val="13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1390" w:type="dxa"/>
            <w:shd w:val="clear" w:color="auto" w:fill="auto"/>
          </w:tcPr>
          <w:p w14:paraId="39368D53" w14:textId="3A131A6E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4785" w:type="dxa"/>
            <w:shd w:val="clear" w:color="auto" w:fill="auto"/>
          </w:tcPr>
          <w:p w14:paraId="7CD87A99" w14:textId="439EB1AD" w:rsidR="00035ADC" w:rsidRPr="00100486" w:rsidRDefault="00035ADC" w:rsidP="00035ADC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212" w:type="dxa"/>
            <w:shd w:val="clear" w:color="auto" w:fill="auto"/>
          </w:tcPr>
          <w:p w14:paraId="17E42A6F" w14:textId="25979793" w:rsidR="006D0EF4" w:rsidRPr="00100486" w:rsidRDefault="006D0EF4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</w:tr>
    </w:tbl>
    <w:p w14:paraId="3A8E6D45" w14:textId="5D60FE97" w:rsidR="006D0EF4" w:rsidRPr="00100486" w:rsidRDefault="00A86C9A" w:rsidP="00483077">
      <w:pPr>
        <w:tabs>
          <w:tab w:val="left" w:leader="dot" w:pos="5670"/>
          <w:tab w:val="right" w:leader="dot" w:pos="9781"/>
        </w:tabs>
        <w:spacing w:before="120" w:line="276" w:lineRule="auto"/>
        <w:jc w:val="both"/>
        <w:rPr>
          <w:b/>
          <w:iCs/>
          <w:szCs w:val="26"/>
        </w:rPr>
      </w:pPr>
      <w:r>
        <w:rPr>
          <w:b/>
          <w:iCs/>
          <w:szCs w:val="26"/>
        </w:rPr>
        <w:t>19</w:t>
      </w:r>
      <w:r w:rsidR="00DA0B4D" w:rsidRPr="00100486">
        <w:rPr>
          <w:b/>
          <w:iCs/>
          <w:szCs w:val="26"/>
        </w:rPr>
        <w:t>. Tham gia làm việc tại các trường Đại học/viện/trung tâm nghiên cứu theo lời mờ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4"/>
        <w:gridCol w:w="1253"/>
        <w:gridCol w:w="4878"/>
        <w:gridCol w:w="2257"/>
      </w:tblGrid>
      <w:tr w:rsidR="00072AA3" w:rsidRPr="00100486" w14:paraId="06BD809B" w14:textId="77777777" w:rsidTr="006203BD">
        <w:tc>
          <w:tcPr>
            <w:tcW w:w="674" w:type="dxa"/>
            <w:shd w:val="clear" w:color="auto" w:fill="auto"/>
            <w:vAlign w:val="center"/>
          </w:tcPr>
          <w:p w14:paraId="0502BF0B" w14:textId="77777777" w:rsidR="00DA0B4D" w:rsidRPr="00100486" w:rsidRDefault="001A4C84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S</w:t>
            </w:r>
            <w:r w:rsidR="00DA0B4D" w:rsidRPr="00100486">
              <w:rPr>
                <w:b/>
                <w:iCs/>
                <w:szCs w:val="26"/>
              </w:rPr>
              <w:t>TT</w:t>
            </w:r>
          </w:p>
        </w:tc>
        <w:tc>
          <w:tcPr>
            <w:tcW w:w="1253" w:type="dxa"/>
            <w:shd w:val="clear" w:color="auto" w:fill="auto"/>
            <w:vAlign w:val="center"/>
          </w:tcPr>
          <w:p w14:paraId="5567CDB4" w14:textId="77777777" w:rsidR="00DA0B4D" w:rsidRPr="00100486" w:rsidRDefault="00DA0B4D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Thời gian</w:t>
            </w:r>
          </w:p>
        </w:tc>
        <w:tc>
          <w:tcPr>
            <w:tcW w:w="4878" w:type="dxa"/>
            <w:shd w:val="clear" w:color="auto" w:fill="auto"/>
            <w:vAlign w:val="center"/>
          </w:tcPr>
          <w:p w14:paraId="0A4B61E3" w14:textId="77777777" w:rsidR="00DA0B4D" w:rsidRPr="00100486" w:rsidRDefault="00DA0B4D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Trường đại học/viện/trung tâm nghiên cứu</w:t>
            </w:r>
          </w:p>
        </w:tc>
        <w:tc>
          <w:tcPr>
            <w:tcW w:w="2257" w:type="dxa"/>
            <w:shd w:val="clear" w:color="auto" w:fill="auto"/>
            <w:vAlign w:val="center"/>
          </w:tcPr>
          <w:p w14:paraId="08F6FFBC" w14:textId="77777777" w:rsidR="00DA0B4D" w:rsidRPr="00100486" w:rsidRDefault="00DA0B4D" w:rsidP="001A4C84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Nội dung tham gia</w:t>
            </w:r>
          </w:p>
        </w:tc>
      </w:tr>
      <w:tr w:rsidR="00072AA3" w:rsidRPr="00100486" w14:paraId="3BD8B9E5" w14:textId="77777777" w:rsidTr="006203BD">
        <w:tc>
          <w:tcPr>
            <w:tcW w:w="674" w:type="dxa"/>
            <w:shd w:val="clear" w:color="auto" w:fill="auto"/>
          </w:tcPr>
          <w:p w14:paraId="2EFB5B5A" w14:textId="77777777" w:rsidR="00DA0B4D" w:rsidRPr="003641C0" w:rsidRDefault="00DA0B4D" w:rsidP="00F86701">
            <w:pPr>
              <w:numPr>
                <w:ilvl w:val="0"/>
                <w:numId w:val="14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1253" w:type="dxa"/>
            <w:shd w:val="clear" w:color="auto" w:fill="auto"/>
          </w:tcPr>
          <w:p w14:paraId="7BEC6981" w14:textId="77777777" w:rsidR="00DA0B4D" w:rsidRPr="00100486" w:rsidRDefault="00DA0B4D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4878" w:type="dxa"/>
            <w:shd w:val="clear" w:color="auto" w:fill="auto"/>
          </w:tcPr>
          <w:p w14:paraId="37986397" w14:textId="77777777" w:rsidR="00DA0B4D" w:rsidRPr="00100486" w:rsidRDefault="00DA0B4D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257" w:type="dxa"/>
            <w:shd w:val="clear" w:color="auto" w:fill="auto"/>
          </w:tcPr>
          <w:p w14:paraId="6C3156B8" w14:textId="77777777" w:rsidR="00DA0B4D" w:rsidRPr="00100486" w:rsidRDefault="00DA0B4D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</w:tr>
      <w:tr w:rsidR="000303C2" w:rsidRPr="00100486" w14:paraId="5CD08A67" w14:textId="77777777" w:rsidTr="006203BD">
        <w:tc>
          <w:tcPr>
            <w:tcW w:w="674" w:type="dxa"/>
            <w:shd w:val="clear" w:color="auto" w:fill="auto"/>
          </w:tcPr>
          <w:p w14:paraId="67AF5914" w14:textId="77777777" w:rsidR="000303C2" w:rsidRPr="003641C0" w:rsidRDefault="000303C2" w:rsidP="00F86701">
            <w:pPr>
              <w:numPr>
                <w:ilvl w:val="0"/>
                <w:numId w:val="14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1253" w:type="dxa"/>
            <w:shd w:val="clear" w:color="auto" w:fill="auto"/>
          </w:tcPr>
          <w:p w14:paraId="4CF945DB" w14:textId="77777777" w:rsidR="000303C2" w:rsidRPr="00100486" w:rsidRDefault="000303C2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4878" w:type="dxa"/>
            <w:shd w:val="clear" w:color="auto" w:fill="auto"/>
          </w:tcPr>
          <w:p w14:paraId="11F9CA7D" w14:textId="77777777" w:rsidR="000303C2" w:rsidRPr="00100486" w:rsidRDefault="000303C2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  <w:tc>
          <w:tcPr>
            <w:tcW w:w="2257" w:type="dxa"/>
            <w:shd w:val="clear" w:color="auto" w:fill="auto"/>
          </w:tcPr>
          <w:p w14:paraId="36D9CE6A" w14:textId="77777777" w:rsidR="000303C2" w:rsidRPr="00100486" w:rsidRDefault="000303C2" w:rsidP="00BA1265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jc w:val="both"/>
              <w:rPr>
                <w:iCs/>
                <w:szCs w:val="26"/>
              </w:rPr>
            </w:pPr>
          </w:p>
        </w:tc>
      </w:tr>
    </w:tbl>
    <w:p w14:paraId="42E88FE0" w14:textId="2C412267" w:rsidR="00483077" w:rsidRPr="00100486" w:rsidRDefault="009038B3" w:rsidP="00483077">
      <w:pPr>
        <w:tabs>
          <w:tab w:val="left" w:leader="dot" w:pos="5670"/>
          <w:tab w:val="right" w:leader="dot" w:pos="9781"/>
        </w:tabs>
        <w:spacing w:before="120" w:line="276" w:lineRule="auto"/>
        <w:jc w:val="both"/>
        <w:rPr>
          <w:iCs/>
          <w:szCs w:val="26"/>
        </w:rPr>
      </w:pPr>
      <w:r w:rsidRPr="00100486">
        <w:rPr>
          <w:b/>
          <w:iCs/>
          <w:szCs w:val="26"/>
        </w:rPr>
        <w:t>2</w:t>
      </w:r>
      <w:r w:rsidR="00A86C9A">
        <w:rPr>
          <w:b/>
          <w:iCs/>
          <w:szCs w:val="26"/>
        </w:rPr>
        <w:t>0</w:t>
      </w:r>
      <w:r w:rsidR="00483077" w:rsidRPr="00100486">
        <w:rPr>
          <w:b/>
          <w:iCs/>
          <w:szCs w:val="26"/>
        </w:rPr>
        <w:t>. Kinh nghiệm về quản lý, đánh giá KH&amp;</w:t>
      </w:r>
      <w:r w:rsidR="00483077" w:rsidRPr="00100486">
        <w:rPr>
          <w:b/>
          <w:iCs/>
        </w:rPr>
        <w:t>CN</w:t>
      </w:r>
      <w:r w:rsidR="00483077" w:rsidRPr="00100486">
        <w:rPr>
          <w:b/>
          <w:bCs/>
        </w:rPr>
        <w:t xml:space="preserve"> </w:t>
      </w:r>
      <w:r w:rsidR="00483077" w:rsidRPr="00100486">
        <w:rPr>
          <w:bCs/>
          <w:i/>
        </w:rPr>
        <w:t>(các Hội đồng tư vấn, xét duyệt, nghiệm thu, đánh giá các chương trình, đề tài, dự án KH&amp;CN cấp Nhà nước, Bộ, Tỉnh/Thành phố và nước ngoài đã tham gia trong 5 năm gần đây) (</w:t>
      </w:r>
      <w:r w:rsidR="00483077" w:rsidRPr="00100486">
        <w:rPr>
          <w:bCs/>
          <w:i/>
          <w:iCs/>
        </w:rPr>
        <w:t>nếu có)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8"/>
        <w:gridCol w:w="2258"/>
        <w:gridCol w:w="2540"/>
        <w:gridCol w:w="1553"/>
        <w:gridCol w:w="1132"/>
        <w:gridCol w:w="1131"/>
      </w:tblGrid>
      <w:tr w:rsidR="00483077" w:rsidRPr="00100486" w14:paraId="1BC71DFB" w14:textId="77777777" w:rsidTr="009977FE">
        <w:trPr>
          <w:trHeight w:val="129"/>
          <w:tblHeader/>
        </w:trPr>
        <w:tc>
          <w:tcPr>
            <w:tcW w:w="708" w:type="dxa"/>
            <w:vMerge w:val="restart"/>
            <w:shd w:val="clear" w:color="auto" w:fill="auto"/>
            <w:vAlign w:val="center"/>
          </w:tcPr>
          <w:p w14:paraId="6EE45FEF" w14:textId="77777777" w:rsidR="00483077" w:rsidRPr="00100486" w:rsidRDefault="001A4C84" w:rsidP="00483077">
            <w:pPr>
              <w:widowControl w:val="0"/>
              <w:spacing w:before="120"/>
              <w:jc w:val="center"/>
              <w:rPr>
                <w:b/>
                <w:bCs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S</w:t>
            </w:r>
            <w:r w:rsidR="00483077" w:rsidRPr="00100486">
              <w:rPr>
                <w:b/>
                <w:iCs/>
                <w:szCs w:val="26"/>
              </w:rPr>
              <w:t>TT</w:t>
            </w:r>
          </w:p>
        </w:tc>
        <w:tc>
          <w:tcPr>
            <w:tcW w:w="2258" w:type="dxa"/>
            <w:vMerge w:val="restart"/>
            <w:shd w:val="clear" w:color="auto" w:fill="auto"/>
            <w:vAlign w:val="center"/>
          </w:tcPr>
          <w:p w14:paraId="4A4152AD" w14:textId="77777777" w:rsidR="00483077" w:rsidRPr="00100486" w:rsidRDefault="00483077" w:rsidP="00483077">
            <w:pPr>
              <w:spacing w:before="120"/>
              <w:jc w:val="center"/>
              <w:rPr>
                <w:b/>
                <w:i/>
                <w:szCs w:val="26"/>
              </w:rPr>
            </w:pPr>
            <w:r w:rsidRPr="00100486">
              <w:rPr>
                <w:b/>
                <w:iCs/>
                <w:szCs w:val="26"/>
              </w:rPr>
              <w:t>Tên hội đồng</w:t>
            </w:r>
            <w:r w:rsidR="004F26CB" w:rsidRPr="00100486">
              <w:rPr>
                <w:b/>
                <w:iCs/>
                <w:szCs w:val="26"/>
              </w:rPr>
              <w:t>, thời gian họp</w:t>
            </w:r>
          </w:p>
        </w:tc>
        <w:tc>
          <w:tcPr>
            <w:tcW w:w="2540" w:type="dxa"/>
            <w:vMerge w:val="restart"/>
            <w:shd w:val="clear" w:color="auto" w:fill="auto"/>
            <w:vAlign w:val="center"/>
          </w:tcPr>
          <w:p w14:paraId="470DA49E" w14:textId="77777777" w:rsidR="00483077" w:rsidRPr="00100486" w:rsidRDefault="00483077" w:rsidP="00483077">
            <w:pPr>
              <w:spacing w:before="120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Cấp quản lý</w:t>
            </w:r>
          </w:p>
        </w:tc>
        <w:tc>
          <w:tcPr>
            <w:tcW w:w="3816" w:type="dxa"/>
            <w:gridSpan w:val="3"/>
          </w:tcPr>
          <w:p w14:paraId="71711F35" w14:textId="77777777" w:rsidR="00483077" w:rsidRPr="00100486" w:rsidRDefault="00483077" w:rsidP="00483077">
            <w:pPr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Hình thức tham gia</w:t>
            </w:r>
          </w:p>
        </w:tc>
      </w:tr>
      <w:tr w:rsidR="00483077" w:rsidRPr="00100486" w14:paraId="16B0911A" w14:textId="77777777" w:rsidTr="009977FE">
        <w:trPr>
          <w:trHeight w:val="129"/>
          <w:tblHeader/>
        </w:trPr>
        <w:tc>
          <w:tcPr>
            <w:tcW w:w="708" w:type="dxa"/>
            <w:vMerge/>
            <w:shd w:val="clear" w:color="auto" w:fill="auto"/>
            <w:vAlign w:val="center"/>
          </w:tcPr>
          <w:p w14:paraId="40D5E50C" w14:textId="77777777" w:rsidR="00483077" w:rsidRPr="00100486" w:rsidRDefault="00483077" w:rsidP="00483077">
            <w:pPr>
              <w:widowControl w:val="0"/>
              <w:spacing w:before="120"/>
              <w:jc w:val="center"/>
              <w:rPr>
                <w:b/>
                <w:iCs/>
                <w:szCs w:val="26"/>
              </w:rPr>
            </w:pPr>
          </w:p>
        </w:tc>
        <w:tc>
          <w:tcPr>
            <w:tcW w:w="2258" w:type="dxa"/>
            <w:vMerge/>
            <w:shd w:val="clear" w:color="auto" w:fill="auto"/>
            <w:vAlign w:val="center"/>
          </w:tcPr>
          <w:p w14:paraId="68C0E668" w14:textId="77777777" w:rsidR="00483077" w:rsidRPr="00100486" w:rsidRDefault="00483077" w:rsidP="00483077">
            <w:pPr>
              <w:spacing w:before="120"/>
              <w:jc w:val="center"/>
              <w:rPr>
                <w:b/>
                <w:iCs/>
                <w:szCs w:val="26"/>
              </w:rPr>
            </w:pPr>
          </w:p>
        </w:tc>
        <w:tc>
          <w:tcPr>
            <w:tcW w:w="2540" w:type="dxa"/>
            <w:vMerge/>
            <w:shd w:val="clear" w:color="auto" w:fill="auto"/>
            <w:vAlign w:val="center"/>
          </w:tcPr>
          <w:p w14:paraId="4B5416F2" w14:textId="77777777" w:rsidR="00483077" w:rsidRPr="00100486" w:rsidRDefault="00483077" w:rsidP="00483077">
            <w:pPr>
              <w:spacing w:before="120"/>
              <w:jc w:val="center"/>
              <w:rPr>
                <w:b/>
                <w:szCs w:val="26"/>
              </w:rPr>
            </w:pPr>
          </w:p>
        </w:tc>
        <w:tc>
          <w:tcPr>
            <w:tcW w:w="1553" w:type="dxa"/>
            <w:vAlign w:val="center"/>
          </w:tcPr>
          <w:p w14:paraId="740122B8" w14:textId="77777777" w:rsidR="00483077" w:rsidRPr="00100486" w:rsidRDefault="00483077" w:rsidP="00483077">
            <w:pPr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Chủ tịch</w:t>
            </w:r>
          </w:p>
        </w:tc>
        <w:tc>
          <w:tcPr>
            <w:tcW w:w="1132" w:type="dxa"/>
            <w:vAlign w:val="center"/>
          </w:tcPr>
          <w:p w14:paraId="6A9DE0C1" w14:textId="77777777" w:rsidR="00483077" w:rsidRPr="00100486" w:rsidRDefault="00483077" w:rsidP="00483077">
            <w:pPr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Phản biện</w:t>
            </w:r>
          </w:p>
        </w:tc>
        <w:tc>
          <w:tcPr>
            <w:tcW w:w="1131" w:type="dxa"/>
            <w:vAlign w:val="center"/>
          </w:tcPr>
          <w:p w14:paraId="45C44C51" w14:textId="77777777" w:rsidR="00483077" w:rsidRPr="00100486" w:rsidRDefault="00483077" w:rsidP="00483077">
            <w:pPr>
              <w:jc w:val="center"/>
              <w:rPr>
                <w:b/>
                <w:iCs/>
                <w:szCs w:val="26"/>
              </w:rPr>
            </w:pPr>
            <w:r w:rsidRPr="00100486">
              <w:rPr>
                <w:b/>
                <w:iCs/>
                <w:szCs w:val="26"/>
              </w:rPr>
              <w:t>Ủy viên</w:t>
            </w:r>
          </w:p>
        </w:tc>
      </w:tr>
      <w:tr w:rsidR="00483077" w:rsidRPr="00100486" w14:paraId="460C1B5E" w14:textId="77777777" w:rsidTr="009977FE">
        <w:tc>
          <w:tcPr>
            <w:tcW w:w="708" w:type="dxa"/>
            <w:shd w:val="clear" w:color="auto" w:fill="auto"/>
          </w:tcPr>
          <w:p w14:paraId="0EBB457A" w14:textId="77777777" w:rsidR="00483077" w:rsidRPr="00100486" w:rsidRDefault="00483077" w:rsidP="00F86701">
            <w:pPr>
              <w:numPr>
                <w:ilvl w:val="0"/>
                <w:numId w:val="15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2258" w:type="dxa"/>
            <w:shd w:val="clear" w:color="auto" w:fill="auto"/>
          </w:tcPr>
          <w:p w14:paraId="4165012F" w14:textId="03AA495D" w:rsidR="00483077" w:rsidRPr="00100486" w:rsidRDefault="00483077" w:rsidP="008C1546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2540" w:type="dxa"/>
            <w:shd w:val="clear" w:color="auto" w:fill="auto"/>
          </w:tcPr>
          <w:p w14:paraId="5AEB33D3" w14:textId="6893A83E" w:rsidR="00483077" w:rsidRPr="00100486" w:rsidRDefault="00483077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1553" w:type="dxa"/>
          </w:tcPr>
          <w:p w14:paraId="0C3017FF" w14:textId="00FC4299" w:rsidR="00483077" w:rsidRPr="00100486" w:rsidRDefault="00483077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1132" w:type="dxa"/>
          </w:tcPr>
          <w:p w14:paraId="2C154C28" w14:textId="77777777" w:rsidR="00483077" w:rsidRPr="00100486" w:rsidRDefault="00483077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1131" w:type="dxa"/>
          </w:tcPr>
          <w:p w14:paraId="48176F0D" w14:textId="77777777" w:rsidR="00483077" w:rsidRPr="00100486" w:rsidRDefault="00483077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</w:tr>
      <w:tr w:rsidR="000303C2" w:rsidRPr="00100486" w14:paraId="14AB2125" w14:textId="77777777" w:rsidTr="009977FE">
        <w:tc>
          <w:tcPr>
            <w:tcW w:w="708" w:type="dxa"/>
            <w:shd w:val="clear" w:color="auto" w:fill="auto"/>
          </w:tcPr>
          <w:p w14:paraId="668FBDF9" w14:textId="77777777" w:rsidR="000303C2" w:rsidRPr="00100486" w:rsidRDefault="000303C2" w:rsidP="00F86701">
            <w:pPr>
              <w:numPr>
                <w:ilvl w:val="0"/>
                <w:numId w:val="15"/>
              </w:numPr>
              <w:spacing w:before="60" w:after="60"/>
              <w:jc w:val="center"/>
              <w:rPr>
                <w:szCs w:val="26"/>
                <w:lang w:val="it-IT"/>
              </w:rPr>
            </w:pPr>
          </w:p>
        </w:tc>
        <w:tc>
          <w:tcPr>
            <w:tcW w:w="2258" w:type="dxa"/>
            <w:shd w:val="clear" w:color="auto" w:fill="auto"/>
          </w:tcPr>
          <w:p w14:paraId="3377F5EA" w14:textId="77777777" w:rsidR="000303C2" w:rsidRPr="00100486" w:rsidRDefault="000303C2" w:rsidP="008C1546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2540" w:type="dxa"/>
            <w:shd w:val="clear" w:color="auto" w:fill="auto"/>
          </w:tcPr>
          <w:p w14:paraId="1C21E089" w14:textId="77777777" w:rsidR="000303C2" w:rsidRPr="00100486" w:rsidRDefault="000303C2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1553" w:type="dxa"/>
          </w:tcPr>
          <w:p w14:paraId="5AAFA908" w14:textId="77777777" w:rsidR="000303C2" w:rsidRPr="00100486" w:rsidRDefault="000303C2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1132" w:type="dxa"/>
          </w:tcPr>
          <w:p w14:paraId="1FF479C4" w14:textId="77777777" w:rsidR="000303C2" w:rsidRPr="00100486" w:rsidRDefault="000303C2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  <w:tc>
          <w:tcPr>
            <w:tcW w:w="1131" w:type="dxa"/>
          </w:tcPr>
          <w:p w14:paraId="00F0103A" w14:textId="77777777" w:rsidR="000303C2" w:rsidRPr="00100486" w:rsidRDefault="000303C2" w:rsidP="00483077">
            <w:pPr>
              <w:tabs>
                <w:tab w:val="left" w:leader="dot" w:pos="5670"/>
                <w:tab w:val="right" w:leader="dot" w:pos="9781"/>
              </w:tabs>
              <w:spacing w:before="120" w:line="276" w:lineRule="auto"/>
              <w:rPr>
                <w:iCs/>
                <w:szCs w:val="26"/>
              </w:rPr>
            </w:pPr>
          </w:p>
        </w:tc>
      </w:tr>
    </w:tbl>
    <w:p w14:paraId="18820745" w14:textId="77777777" w:rsidR="009977FE" w:rsidRPr="000303C2" w:rsidRDefault="009977FE" w:rsidP="009977FE">
      <w:pPr>
        <w:widowControl w:val="0"/>
        <w:autoSpaceDE w:val="0"/>
        <w:autoSpaceDN w:val="0"/>
        <w:adjustRightInd w:val="0"/>
        <w:ind w:right="57" w:firstLine="720"/>
        <w:jc w:val="both"/>
        <w:rPr>
          <w:i/>
          <w:szCs w:val="26"/>
        </w:rPr>
      </w:pPr>
      <w:r w:rsidRPr="000303C2">
        <w:rPr>
          <w:i/>
          <w:szCs w:val="26"/>
        </w:rPr>
        <w:t>Tôi xin cam đoan những thông tin trên là đúng sự thật và hoàn toàn chịu trách nhiệm về tính xác thực của những thông tin khoa học được khai ở trên./.</w:t>
      </w:r>
    </w:p>
    <w:p w14:paraId="4F5DB2D7" w14:textId="77777777" w:rsidR="00483077" w:rsidRPr="00100486" w:rsidRDefault="00483077" w:rsidP="00483077">
      <w:pPr>
        <w:widowControl w:val="0"/>
        <w:autoSpaceDE w:val="0"/>
        <w:autoSpaceDN w:val="0"/>
        <w:adjustRightInd w:val="0"/>
        <w:ind w:right="57" w:firstLine="851"/>
        <w:jc w:val="right"/>
        <w:rPr>
          <w:i/>
          <w:szCs w:val="2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388"/>
        <w:gridCol w:w="4684"/>
      </w:tblGrid>
      <w:tr w:rsidR="00072AA3" w:rsidRPr="00100486" w14:paraId="604F683C" w14:textId="77777777" w:rsidTr="003641C0">
        <w:tc>
          <w:tcPr>
            <w:tcW w:w="4518" w:type="dxa"/>
            <w:shd w:val="clear" w:color="auto" w:fill="auto"/>
          </w:tcPr>
          <w:p w14:paraId="58A2B49A" w14:textId="77777777" w:rsidR="00DA0B4D" w:rsidRPr="00100486" w:rsidRDefault="00DA0B4D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4EF53E99" w14:textId="71570F78" w:rsidR="00577B0C" w:rsidRPr="00100486" w:rsidRDefault="00577B0C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i/>
                <w:szCs w:val="26"/>
              </w:rPr>
            </w:pPr>
          </w:p>
        </w:tc>
        <w:tc>
          <w:tcPr>
            <w:tcW w:w="4770" w:type="dxa"/>
            <w:shd w:val="clear" w:color="auto" w:fill="auto"/>
          </w:tcPr>
          <w:p w14:paraId="316F4388" w14:textId="04CEB733" w:rsidR="00E3095F" w:rsidRPr="00100486" w:rsidRDefault="00E3095F" w:rsidP="003641C0">
            <w:pPr>
              <w:widowControl w:val="0"/>
              <w:autoSpaceDE w:val="0"/>
              <w:autoSpaceDN w:val="0"/>
              <w:adjustRightInd w:val="0"/>
              <w:ind w:left="-108" w:right="57"/>
              <w:jc w:val="right"/>
              <w:rPr>
                <w:i/>
                <w:szCs w:val="26"/>
              </w:rPr>
            </w:pPr>
            <w:r w:rsidRPr="00100486">
              <w:rPr>
                <w:i/>
                <w:szCs w:val="26"/>
              </w:rPr>
              <w:t>Tp. Hồ Chí Minh,</w:t>
            </w:r>
            <w:r w:rsidR="003641C0">
              <w:rPr>
                <w:i/>
                <w:szCs w:val="26"/>
              </w:rPr>
              <w:t xml:space="preserve"> </w:t>
            </w:r>
            <w:r w:rsidRPr="00100486">
              <w:rPr>
                <w:i/>
                <w:szCs w:val="26"/>
              </w:rPr>
              <w:t>ng</w:t>
            </w:r>
            <w:r w:rsidRPr="00100486">
              <w:rPr>
                <w:i/>
                <w:spacing w:val="5"/>
                <w:szCs w:val="26"/>
              </w:rPr>
              <w:t>à</w:t>
            </w:r>
            <w:r w:rsidRPr="00100486">
              <w:rPr>
                <w:i/>
                <w:szCs w:val="26"/>
              </w:rPr>
              <w:t>y</w:t>
            </w:r>
            <w:r w:rsidR="003641C0">
              <w:rPr>
                <w:i/>
                <w:szCs w:val="26"/>
              </w:rPr>
              <w:t>...</w:t>
            </w:r>
            <w:r w:rsidRPr="00100486">
              <w:rPr>
                <w:i/>
                <w:szCs w:val="26"/>
              </w:rPr>
              <w:t>tháng</w:t>
            </w:r>
            <w:r w:rsidR="003641C0">
              <w:rPr>
                <w:i/>
                <w:szCs w:val="26"/>
              </w:rPr>
              <w:t>...</w:t>
            </w:r>
            <w:r w:rsidRPr="00100486">
              <w:rPr>
                <w:i/>
                <w:szCs w:val="26"/>
              </w:rPr>
              <w:t>năm</w:t>
            </w:r>
            <w:r w:rsidR="003641C0">
              <w:rPr>
                <w:i/>
                <w:szCs w:val="26"/>
              </w:rPr>
              <w:t xml:space="preserve"> 20...</w:t>
            </w:r>
          </w:p>
          <w:p w14:paraId="147E8AFB" w14:textId="77777777" w:rsidR="00E3095F" w:rsidRPr="00100486" w:rsidRDefault="00483077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b/>
                <w:szCs w:val="26"/>
              </w:rPr>
            </w:pPr>
            <w:r w:rsidRPr="00100486">
              <w:rPr>
                <w:b/>
                <w:szCs w:val="26"/>
              </w:rPr>
              <w:t>Người khai</w:t>
            </w:r>
          </w:p>
          <w:p w14:paraId="55A6791A" w14:textId="77777777" w:rsidR="00E3095F" w:rsidRPr="00100486" w:rsidRDefault="00E3095F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i/>
                <w:szCs w:val="26"/>
              </w:rPr>
            </w:pPr>
            <w:r w:rsidRPr="00100486">
              <w:rPr>
                <w:i/>
                <w:szCs w:val="26"/>
              </w:rPr>
              <w:t>(Ký tên, ghi rõ họ tên)</w:t>
            </w:r>
          </w:p>
          <w:p w14:paraId="6E80C3F1" w14:textId="77777777" w:rsidR="00483077" w:rsidRDefault="00483077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4DE56D4B" w14:textId="77777777" w:rsidR="008C1546" w:rsidRDefault="008C1546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759EADE9" w14:textId="77777777" w:rsidR="008C1546" w:rsidRDefault="008C1546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6382B16A" w14:textId="77777777" w:rsidR="008C1546" w:rsidRDefault="008C1546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27DD0D65" w14:textId="77777777" w:rsidR="008C1546" w:rsidRDefault="008C1546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5CE9EB29" w14:textId="77777777" w:rsidR="00483077" w:rsidRPr="00100486" w:rsidRDefault="00483077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14EF726B" w14:textId="77777777" w:rsidR="00483077" w:rsidRPr="00100486" w:rsidRDefault="00483077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41052346" w14:textId="77777777" w:rsidR="00483077" w:rsidRPr="00100486" w:rsidRDefault="00483077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  <w:p w14:paraId="7D271B4E" w14:textId="77777777" w:rsidR="00483077" w:rsidRPr="00100486" w:rsidRDefault="00483077" w:rsidP="00EB3FC9">
            <w:pPr>
              <w:widowControl w:val="0"/>
              <w:autoSpaceDE w:val="0"/>
              <w:autoSpaceDN w:val="0"/>
              <w:adjustRightInd w:val="0"/>
              <w:ind w:right="57"/>
              <w:jc w:val="center"/>
              <w:rPr>
                <w:szCs w:val="26"/>
              </w:rPr>
            </w:pPr>
          </w:p>
        </w:tc>
      </w:tr>
    </w:tbl>
    <w:p w14:paraId="615EAB06" w14:textId="77777777" w:rsidR="00E3095F" w:rsidRPr="00100486" w:rsidRDefault="00E3095F" w:rsidP="00483077">
      <w:pPr>
        <w:widowControl w:val="0"/>
        <w:autoSpaceDE w:val="0"/>
        <w:autoSpaceDN w:val="0"/>
        <w:adjustRightInd w:val="0"/>
        <w:ind w:right="57"/>
        <w:jc w:val="center"/>
        <w:rPr>
          <w:szCs w:val="26"/>
        </w:rPr>
      </w:pPr>
    </w:p>
    <w:sectPr w:rsidR="00E3095F" w:rsidRPr="00100486" w:rsidSect="00F35BE0">
      <w:headerReference w:type="even" r:id="rId8"/>
      <w:headerReference w:type="default" r:id="rId9"/>
      <w:footerReference w:type="even" r:id="rId10"/>
      <w:footerReference w:type="default" r:id="rId11"/>
      <w:endnotePr>
        <w:numFmt w:val="chicago"/>
      </w:endnotePr>
      <w:pgSz w:w="11907" w:h="16840" w:code="9"/>
      <w:pgMar w:top="1134" w:right="1134" w:bottom="1134" w:left="1701" w:header="720" w:footer="60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B6545" w14:textId="77777777" w:rsidR="00BD0C2F" w:rsidRDefault="00BD0C2F">
      <w:r>
        <w:separator/>
      </w:r>
    </w:p>
  </w:endnote>
  <w:endnote w:type="continuationSeparator" w:id="0">
    <w:p w14:paraId="5420A2BB" w14:textId="77777777" w:rsidR="00BD0C2F" w:rsidRDefault="00BD0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H">
    <w:altName w:val="Times New Roman"/>
    <w:charset w:val="00"/>
    <w:family w:val="swiss"/>
    <w:pitch w:val="variable"/>
    <w:sig w:usb0="00000007" w:usb1="00000000" w:usb2="00000000" w:usb3="00000000" w:csb0="00000013" w:csb1="00000000"/>
  </w:font>
  <w:font w:name=".VnAvantH">
    <w:altName w:val="Calibri"/>
    <w:charset w:val="00"/>
    <w:family w:val="swiss"/>
    <w:pitch w:val="variable"/>
    <w:sig w:usb0="00000003" w:usb1="00000000" w:usb2="00000000" w:usb3="00000000" w:csb0="00000001" w:csb1="00000000"/>
  </w:font>
  <w:font w:name=".VnArial">
    <w:altName w:val="Calibri"/>
    <w:charset w:val="00"/>
    <w:family w:val="swiss"/>
    <w:pitch w:val="variable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D925E" w14:textId="77777777" w:rsidR="0041303D" w:rsidRDefault="0041303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64E11D" w14:textId="77777777" w:rsidR="0041303D" w:rsidRDefault="004130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E49D2" w14:textId="2CEF2860" w:rsidR="0041303D" w:rsidRDefault="0041303D" w:rsidP="00483077">
    <w:pPr>
      <w:pStyle w:val="Footer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56C70" w14:textId="77777777" w:rsidR="00BD0C2F" w:rsidRDefault="00BD0C2F">
      <w:r>
        <w:separator/>
      </w:r>
    </w:p>
  </w:footnote>
  <w:footnote w:type="continuationSeparator" w:id="0">
    <w:p w14:paraId="55C09FFA" w14:textId="77777777" w:rsidR="00BD0C2F" w:rsidRDefault="00BD0C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66D1" w14:textId="77777777" w:rsidR="0041303D" w:rsidRDefault="0041303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9F0337" w14:textId="77777777" w:rsidR="0041303D" w:rsidRDefault="004130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29104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760829" w14:textId="79D2FAE5" w:rsidR="00F35BE0" w:rsidRDefault="00F35BE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232D5B" w14:textId="77777777" w:rsidR="00F35BE0" w:rsidRDefault="00F35B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94F"/>
    <w:multiLevelType w:val="hybridMultilevel"/>
    <w:tmpl w:val="5CC6AE3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CE3914"/>
    <w:multiLevelType w:val="hybridMultilevel"/>
    <w:tmpl w:val="6A38666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04E97C27"/>
    <w:multiLevelType w:val="hybridMultilevel"/>
    <w:tmpl w:val="7B1C79A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22D15298"/>
    <w:multiLevelType w:val="hybridMultilevel"/>
    <w:tmpl w:val="89B0BF8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33D64F89"/>
    <w:multiLevelType w:val="hybridMultilevel"/>
    <w:tmpl w:val="FFA64A88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35485309"/>
    <w:multiLevelType w:val="hybridMultilevel"/>
    <w:tmpl w:val="74C0754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38072A7A"/>
    <w:multiLevelType w:val="hybridMultilevel"/>
    <w:tmpl w:val="4B66087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8973E0B"/>
    <w:multiLevelType w:val="hybridMultilevel"/>
    <w:tmpl w:val="D56C51B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4F6F19CB"/>
    <w:multiLevelType w:val="hybridMultilevel"/>
    <w:tmpl w:val="7B1C79A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4FF47CD2"/>
    <w:multiLevelType w:val="hybridMultilevel"/>
    <w:tmpl w:val="6A38666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502731C9"/>
    <w:multiLevelType w:val="hybridMultilevel"/>
    <w:tmpl w:val="5CC6A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5F6D8E"/>
    <w:multiLevelType w:val="multilevel"/>
    <w:tmpl w:val="6CA8EB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081E09"/>
    <w:multiLevelType w:val="hybridMultilevel"/>
    <w:tmpl w:val="DB7CD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3D4DB4"/>
    <w:multiLevelType w:val="hybridMultilevel"/>
    <w:tmpl w:val="7B1C79A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7BBA5B92"/>
    <w:multiLevelType w:val="hybridMultilevel"/>
    <w:tmpl w:val="6D70FF3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7DE76591"/>
    <w:multiLevelType w:val="hybridMultilevel"/>
    <w:tmpl w:val="D56C51B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7EF14401"/>
    <w:multiLevelType w:val="multilevel"/>
    <w:tmpl w:val="418A96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9"/>
  </w:num>
  <w:num w:numId="9">
    <w:abstractNumId w:val="6"/>
  </w:num>
  <w:num w:numId="10">
    <w:abstractNumId w:val="14"/>
  </w:num>
  <w:num w:numId="11">
    <w:abstractNumId w:val="15"/>
  </w:num>
  <w:num w:numId="12">
    <w:abstractNumId w:val="7"/>
  </w:num>
  <w:num w:numId="13">
    <w:abstractNumId w:val="2"/>
  </w:num>
  <w:num w:numId="14">
    <w:abstractNumId w:val="8"/>
  </w:num>
  <w:num w:numId="15">
    <w:abstractNumId w:val="13"/>
  </w:num>
  <w:num w:numId="16">
    <w:abstractNumId w:val="16"/>
  </w:num>
  <w:num w:numId="17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1NDc2NzU1NzMzNTRT0lEKTi0uzszPAykwrAUAqT1kIywAAAA="/>
  </w:docVars>
  <w:rsids>
    <w:rsidRoot w:val="00523573"/>
    <w:rsid w:val="00015A2F"/>
    <w:rsid w:val="000160DE"/>
    <w:rsid w:val="00020524"/>
    <w:rsid w:val="00027F07"/>
    <w:rsid w:val="000303C2"/>
    <w:rsid w:val="00035ADC"/>
    <w:rsid w:val="00035CBE"/>
    <w:rsid w:val="00035CC1"/>
    <w:rsid w:val="0003612C"/>
    <w:rsid w:val="00044B8B"/>
    <w:rsid w:val="00050FBA"/>
    <w:rsid w:val="000539F7"/>
    <w:rsid w:val="000548CB"/>
    <w:rsid w:val="0005507A"/>
    <w:rsid w:val="00065916"/>
    <w:rsid w:val="00072AA3"/>
    <w:rsid w:val="00073BCC"/>
    <w:rsid w:val="00073EFC"/>
    <w:rsid w:val="00073F1E"/>
    <w:rsid w:val="00082C2D"/>
    <w:rsid w:val="00085DBB"/>
    <w:rsid w:val="00087CCB"/>
    <w:rsid w:val="00090750"/>
    <w:rsid w:val="000910D1"/>
    <w:rsid w:val="000B0927"/>
    <w:rsid w:val="000C7025"/>
    <w:rsid w:val="000D137F"/>
    <w:rsid w:val="000D30DA"/>
    <w:rsid w:val="000D44F6"/>
    <w:rsid w:val="000D6F44"/>
    <w:rsid w:val="000E1626"/>
    <w:rsid w:val="00100486"/>
    <w:rsid w:val="001011EB"/>
    <w:rsid w:val="00106D2C"/>
    <w:rsid w:val="00111A4C"/>
    <w:rsid w:val="00113587"/>
    <w:rsid w:val="00113A06"/>
    <w:rsid w:val="00117B05"/>
    <w:rsid w:val="00120DAE"/>
    <w:rsid w:val="001241FA"/>
    <w:rsid w:val="00133465"/>
    <w:rsid w:val="001429AE"/>
    <w:rsid w:val="00153B58"/>
    <w:rsid w:val="00161037"/>
    <w:rsid w:val="00184D83"/>
    <w:rsid w:val="00196144"/>
    <w:rsid w:val="001A1AF9"/>
    <w:rsid w:val="001A4C84"/>
    <w:rsid w:val="001C0D63"/>
    <w:rsid w:val="001C1ACA"/>
    <w:rsid w:val="001C7DD4"/>
    <w:rsid w:val="001D6F9E"/>
    <w:rsid w:val="001D7DD8"/>
    <w:rsid w:val="001E04BB"/>
    <w:rsid w:val="001E68F5"/>
    <w:rsid w:val="001E6CB3"/>
    <w:rsid w:val="001F4FBA"/>
    <w:rsid w:val="0020020B"/>
    <w:rsid w:val="00203680"/>
    <w:rsid w:val="002161BB"/>
    <w:rsid w:val="00217D60"/>
    <w:rsid w:val="00234125"/>
    <w:rsid w:val="00237D1B"/>
    <w:rsid w:val="002403AA"/>
    <w:rsid w:val="00247C46"/>
    <w:rsid w:val="00261B28"/>
    <w:rsid w:val="00263F11"/>
    <w:rsid w:val="00265F82"/>
    <w:rsid w:val="0027715F"/>
    <w:rsid w:val="002837C8"/>
    <w:rsid w:val="00285A97"/>
    <w:rsid w:val="002900BA"/>
    <w:rsid w:val="002960E7"/>
    <w:rsid w:val="002970D9"/>
    <w:rsid w:val="002A00CC"/>
    <w:rsid w:val="002A1F8F"/>
    <w:rsid w:val="002A64C9"/>
    <w:rsid w:val="002C26E1"/>
    <w:rsid w:val="002C336F"/>
    <w:rsid w:val="002C39BB"/>
    <w:rsid w:val="002E4B52"/>
    <w:rsid w:val="002E7881"/>
    <w:rsid w:val="002E7CFB"/>
    <w:rsid w:val="002F353E"/>
    <w:rsid w:val="002F3E3A"/>
    <w:rsid w:val="002F4F22"/>
    <w:rsid w:val="00312CB6"/>
    <w:rsid w:val="00316CCF"/>
    <w:rsid w:val="00317CA6"/>
    <w:rsid w:val="003210FC"/>
    <w:rsid w:val="0032125D"/>
    <w:rsid w:val="00332E09"/>
    <w:rsid w:val="00336E53"/>
    <w:rsid w:val="003459E8"/>
    <w:rsid w:val="00362F81"/>
    <w:rsid w:val="00363839"/>
    <w:rsid w:val="003641C0"/>
    <w:rsid w:val="00364403"/>
    <w:rsid w:val="00372D93"/>
    <w:rsid w:val="00381B13"/>
    <w:rsid w:val="003823B6"/>
    <w:rsid w:val="00384B69"/>
    <w:rsid w:val="003854A0"/>
    <w:rsid w:val="003912BD"/>
    <w:rsid w:val="00393AE7"/>
    <w:rsid w:val="003B06BD"/>
    <w:rsid w:val="003B7589"/>
    <w:rsid w:val="003C6B58"/>
    <w:rsid w:val="003D6612"/>
    <w:rsid w:val="003E7342"/>
    <w:rsid w:val="003F162E"/>
    <w:rsid w:val="00404CA6"/>
    <w:rsid w:val="004104EF"/>
    <w:rsid w:val="00412AEA"/>
    <w:rsid w:val="0041303D"/>
    <w:rsid w:val="00417080"/>
    <w:rsid w:val="00423C20"/>
    <w:rsid w:val="00424746"/>
    <w:rsid w:val="00433D7F"/>
    <w:rsid w:val="004402A6"/>
    <w:rsid w:val="004421CE"/>
    <w:rsid w:val="0044669A"/>
    <w:rsid w:val="0044711A"/>
    <w:rsid w:val="00464B13"/>
    <w:rsid w:val="00476D98"/>
    <w:rsid w:val="00483077"/>
    <w:rsid w:val="00483A40"/>
    <w:rsid w:val="004841D3"/>
    <w:rsid w:val="004A7E5C"/>
    <w:rsid w:val="004B0FE3"/>
    <w:rsid w:val="004B300A"/>
    <w:rsid w:val="004B537D"/>
    <w:rsid w:val="004C06A9"/>
    <w:rsid w:val="004D709A"/>
    <w:rsid w:val="004E76E1"/>
    <w:rsid w:val="004F26CB"/>
    <w:rsid w:val="004F5017"/>
    <w:rsid w:val="00503E98"/>
    <w:rsid w:val="005051A0"/>
    <w:rsid w:val="00510C7A"/>
    <w:rsid w:val="00523573"/>
    <w:rsid w:val="00523BBD"/>
    <w:rsid w:val="00527403"/>
    <w:rsid w:val="00527767"/>
    <w:rsid w:val="00531F51"/>
    <w:rsid w:val="00541518"/>
    <w:rsid w:val="00545A88"/>
    <w:rsid w:val="00546D77"/>
    <w:rsid w:val="00550C1B"/>
    <w:rsid w:val="00556057"/>
    <w:rsid w:val="0056390A"/>
    <w:rsid w:val="00571B4B"/>
    <w:rsid w:val="005735EB"/>
    <w:rsid w:val="00574127"/>
    <w:rsid w:val="00577B0C"/>
    <w:rsid w:val="00581F8B"/>
    <w:rsid w:val="00584CAB"/>
    <w:rsid w:val="00592DE5"/>
    <w:rsid w:val="005A569A"/>
    <w:rsid w:val="005B1330"/>
    <w:rsid w:val="005D385C"/>
    <w:rsid w:val="005E48AD"/>
    <w:rsid w:val="005F5CB2"/>
    <w:rsid w:val="00603BE1"/>
    <w:rsid w:val="006115F2"/>
    <w:rsid w:val="006203BD"/>
    <w:rsid w:val="00661F06"/>
    <w:rsid w:val="006625BB"/>
    <w:rsid w:val="00666E61"/>
    <w:rsid w:val="006722CF"/>
    <w:rsid w:val="006907D1"/>
    <w:rsid w:val="006B0765"/>
    <w:rsid w:val="006B6D05"/>
    <w:rsid w:val="006D0EF4"/>
    <w:rsid w:val="006D2B37"/>
    <w:rsid w:val="006D5820"/>
    <w:rsid w:val="006D5AB7"/>
    <w:rsid w:val="006E1D0E"/>
    <w:rsid w:val="006E4924"/>
    <w:rsid w:val="006F0888"/>
    <w:rsid w:val="006F1E49"/>
    <w:rsid w:val="006F745B"/>
    <w:rsid w:val="007060CE"/>
    <w:rsid w:val="00707528"/>
    <w:rsid w:val="0071094A"/>
    <w:rsid w:val="00717235"/>
    <w:rsid w:val="00721E7F"/>
    <w:rsid w:val="00733B79"/>
    <w:rsid w:val="0073740D"/>
    <w:rsid w:val="00742087"/>
    <w:rsid w:val="00742C89"/>
    <w:rsid w:val="007476BE"/>
    <w:rsid w:val="00772D85"/>
    <w:rsid w:val="007828CF"/>
    <w:rsid w:val="00786FD0"/>
    <w:rsid w:val="00792246"/>
    <w:rsid w:val="00793629"/>
    <w:rsid w:val="00793835"/>
    <w:rsid w:val="0079676A"/>
    <w:rsid w:val="007A62A3"/>
    <w:rsid w:val="007A6A5B"/>
    <w:rsid w:val="007C2D51"/>
    <w:rsid w:val="007C6880"/>
    <w:rsid w:val="007D569B"/>
    <w:rsid w:val="007E5733"/>
    <w:rsid w:val="007F5B1E"/>
    <w:rsid w:val="00802F9E"/>
    <w:rsid w:val="00817E4B"/>
    <w:rsid w:val="008224BF"/>
    <w:rsid w:val="00822568"/>
    <w:rsid w:val="00822B08"/>
    <w:rsid w:val="008322AD"/>
    <w:rsid w:val="0083614D"/>
    <w:rsid w:val="00836D05"/>
    <w:rsid w:val="008370D0"/>
    <w:rsid w:val="00840108"/>
    <w:rsid w:val="00841A58"/>
    <w:rsid w:val="00854BAD"/>
    <w:rsid w:val="008640D4"/>
    <w:rsid w:val="008724CD"/>
    <w:rsid w:val="008746EF"/>
    <w:rsid w:val="008829C5"/>
    <w:rsid w:val="00887318"/>
    <w:rsid w:val="008B473C"/>
    <w:rsid w:val="008B659F"/>
    <w:rsid w:val="008C1546"/>
    <w:rsid w:val="008C3E47"/>
    <w:rsid w:val="008D2773"/>
    <w:rsid w:val="008D4FFE"/>
    <w:rsid w:val="008D678C"/>
    <w:rsid w:val="008E3784"/>
    <w:rsid w:val="008E76B5"/>
    <w:rsid w:val="009038B3"/>
    <w:rsid w:val="00910E20"/>
    <w:rsid w:val="0091319E"/>
    <w:rsid w:val="00927BDC"/>
    <w:rsid w:val="00931688"/>
    <w:rsid w:val="00934EC1"/>
    <w:rsid w:val="009426E4"/>
    <w:rsid w:val="00942D38"/>
    <w:rsid w:val="0094650E"/>
    <w:rsid w:val="00947364"/>
    <w:rsid w:val="00947FEC"/>
    <w:rsid w:val="00961496"/>
    <w:rsid w:val="009622D6"/>
    <w:rsid w:val="00971984"/>
    <w:rsid w:val="00971FB9"/>
    <w:rsid w:val="009866DD"/>
    <w:rsid w:val="009915DC"/>
    <w:rsid w:val="00992C5C"/>
    <w:rsid w:val="00992E70"/>
    <w:rsid w:val="009977FE"/>
    <w:rsid w:val="009A01E9"/>
    <w:rsid w:val="009A755D"/>
    <w:rsid w:val="009F3DBF"/>
    <w:rsid w:val="009F475F"/>
    <w:rsid w:val="009F7648"/>
    <w:rsid w:val="00A009F0"/>
    <w:rsid w:val="00A16EE8"/>
    <w:rsid w:val="00A22C9D"/>
    <w:rsid w:val="00A44428"/>
    <w:rsid w:val="00A620B6"/>
    <w:rsid w:val="00A63978"/>
    <w:rsid w:val="00A654A7"/>
    <w:rsid w:val="00A7189C"/>
    <w:rsid w:val="00A86C9A"/>
    <w:rsid w:val="00A92C93"/>
    <w:rsid w:val="00A967FC"/>
    <w:rsid w:val="00AA2C95"/>
    <w:rsid w:val="00AB236D"/>
    <w:rsid w:val="00AB4128"/>
    <w:rsid w:val="00AC1F99"/>
    <w:rsid w:val="00AC35C1"/>
    <w:rsid w:val="00AC421D"/>
    <w:rsid w:val="00AD64F7"/>
    <w:rsid w:val="00AE0271"/>
    <w:rsid w:val="00AE17D5"/>
    <w:rsid w:val="00AE42F3"/>
    <w:rsid w:val="00AE50E7"/>
    <w:rsid w:val="00AE6687"/>
    <w:rsid w:val="00AF64B7"/>
    <w:rsid w:val="00B00EE9"/>
    <w:rsid w:val="00B0591F"/>
    <w:rsid w:val="00B229DB"/>
    <w:rsid w:val="00B36C1E"/>
    <w:rsid w:val="00B40529"/>
    <w:rsid w:val="00B44D9E"/>
    <w:rsid w:val="00B70210"/>
    <w:rsid w:val="00B72A7A"/>
    <w:rsid w:val="00B7427B"/>
    <w:rsid w:val="00B7558E"/>
    <w:rsid w:val="00B76E84"/>
    <w:rsid w:val="00B80689"/>
    <w:rsid w:val="00B80A43"/>
    <w:rsid w:val="00B93EF3"/>
    <w:rsid w:val="00BA1265"/>
    <w:rsid w:val="00BB4884"/>
    <w:rsid w:val="00BC4C82"/>
    <w:rsid w:val="00BC5195"/>
    <w:rsid w:val="00BD0C2F"/>
    <w:rsid w:val="00BD49FE"/>
    <w:rsid w:val="00BE0169"/>
    <w:rsid w:val="00BE52E6"/>
    <w:rsid w:val="00BF12FF"/>
    <w:rsid w:val="00C05736"/>
    <w:rsid w:val="00C11DC0"/>
    <w:rsid w:val="00C1292F"/>
    <w:rsid w:val="00C521E6"/>
    <w:rsid w:val="00C524E4"/>
    <w:rsid w:val="00C602B2"/>
    <w:rsid w:val="00C81C1B"/>
    <w:rsid w:val="00C85F65"/>
    <w:rsid w:val="00CC4E79"/>
    <w:rsid w:val="00CC72F1"/>
    <w:rsid w:val="00CD632E"/>
    <w:rsid w:val="00CE4A51"/>
    <w:rsid w:val="00D017B4"/>
    <w:rsid w:val="00D067D7"/>
    <w:rsid w:val="00D1136B"/>
    <w:rsid w:val="00D12C73"/>
    <w:rsid w:val="00D255AF"/>
    <w:rsid w:val="00D454AA"/>
    <w:rsid w:val="00D5198D"/>
    <w:rsid w:val="00D51EDA"/>
    <w:rsid w:val="00D52F8F"/>
    <w:rsid w:val="00D5545E"/>
    <w:rsid w:val="00D6305B"/>
    <w:rsid w:val="00D63E96"/>
    <w:rsid w:val="00D77DD5"/>
    <w:rsid w:val="00D928D1"/>
    <w:rsid w:val="00D956D4"/>
    <w:rsid w:val="00DA0B4D"/>
    <w:rsid w:val="00DA277A"/>
    <w:rsid w:val="00DB2287"/>
    <w:rsid w:val="00DB23F1"/>
    <w:rsid w:val="00DC3450"/>
    <w:rsid w:val="00DC6973"/>
    <w:rsid w:val="00DD4C4A"/>
    <w:rsid w:val="00DF2327"/>
    <w:rsid w:val="00DF79A8"/>
    <w:rsid w:val="00E036B3"/>
    <w:rsid w:val="00E10D54"/>
    <w:rsid w:val="00E147A6"/>
    <w:rsid w:val="00E158A4"/>
    <w:rsid w:val="00E21BAF"/>
    <w:rsid w:val="00E22560"/>
    <w:rsid w:val="00E22836"/>
    <w:rsid w:val="00E3095F"/>
    <w:rsid w:val="00E416CA"/>
    <w:rsid w:val="00E42E83"/>
    <w:rsid w:val="00E43AFE"/>
    <w:rsid w:val="00E527AB"/>
    <w:rsid w:val="00E54851"/>
    <w:rsid w:val="00E629AF"/>
    <w:rsid w:val="00E705AA"/>
    <w:rsid w:val="00E76476"/>
    <w:rsid w:val="00E76960"/>
    <w:rsid w:val="00E836F7"/>
    <w:rsid w:val="00E93E30"/>
    <w:rsid w:val="00EA0A1B"/>
    <w:rsid w:val="00EA284B"/>
    <w:rsid w:val="00EA2F62"/>
    <w:rsid w:val="00EA45A7"/>
    <w:rsid w:val="00EA736A"/>
    <w:rsid w:val="00EB0E17"/>
    <w:rsid w:val="00EB0FF7"/>
    <w:rsid w:val="00EB3FC9"/>
    <w:rsid w:val="00EC07B4"/>
    <w:rsid w:val="00EC3501"/>
    <w:rsid w:val="00EE11E3"/>
    <w:rsid w:val="00EF0E18"/>
    <w:rsid w:val="00EF1B61"/>
    <w:rsid w:val="00F064A9"/>
    <w:rsid w:val="00F232D2"/>
    <w:rsid w:val="00F250DF"/>
    <w:rsid w:val="00F35BE0"/>
    <w:rsid w:val="00F50C43"/>
    <w:rsid w:val="00F5350B"/>
    <w:rsid w:val="00F53F10"/>
    <w:rsid w:val="00F548A3"/>
    <w:rsid w:val="00F6759C"/>
    <w:rsid w:val="00F75850"/>
    <w:rsid w:val="00F75FA4"/>
    <w:rsid w:val="00F81274"/>
    <w:rsid w:val="00F82972"/>
    <w:rsid w:val="00F86701"/>
    <w:rsid w:val="00F87E4D"/>
    <w:rsid w:val="00F94396"/>
    <w:rsid w:val="00F971BE"/>
    <w:rsid w:val="00FA69A8"/>
    <w:rsid w:val="00FB5E61"/>
    <w:rsid w:val="00FB6EFB"/>
    <w:rsid w:val="00FB6F63"/>
    <w:rsid w:val="00FC242A"/>
    <w:rsid w:val="00FC3177"/>
    <w:rsid w:val="00FC5145"/>
    <w:rsid w:val="00FE34EC"/>
    <w:rsid w:val="00FF42B6"/>
    <w:rsid w:val="00FF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42620F"/>
  <w15:chartTrackingRefBased/>
  <w15:docId w15:val="{488D5999-04F0-45CA-A497-064AA1A78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endnote reference" w:uiPriority="99"/>
    <w:lsdException w:name="endnote text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1D0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.VnTimeH" w:hAnsi=".VnTimeH"/>
      <w:b/>
      <w:sz w:val="2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ascii=".VnTimeH" w:hAnsi=".VnTimeH"/>
      <w:b/>
      <w:sz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rFonts w:ascii=".VnAvantH" w:hAnsi=".VnAvantH"/>
      <w:b/>
      <w:color w:val="000000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rFonts w:ascii=".VnAvantH" w:hAnsi=".VnAvantH"/>
      <w:b/>
      <w:color w:val="000000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pPr>
      <w:keepNext/>
      <w:jc w:val="center"/>
      <w:outlineLvl w:val="4"/>
    </w:pPr>
    <w:rPr>
      <w:rFonts w:ascii=".VnAvantH" w:hAnsi=".VnAvantH"/>
      <w:b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rFonts w:ascii=".VnArial" w:hAnsi=".VnArial"/>
      <w:i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.VnTimeH" w:hAnsi=".VnTimeH"/>
      <w:b/>
      <w:sz w:val="28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pPr>
      <w:keepNext/>
      <w:jc w:val="right"/>
      <w:outlineLvl w:val="7"/>
    </w:pPr>
    <w:rPr>
      <w:bCs/>
      <w:i/>
      <w:iCs/>
      <w:szCs w:val="26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27715F"/>
    <w:pPr>
      <w:spacing w:before="240" w:after="60"/>
      <w:outlineLvl w:val="8"/>
    </w:pPr>
    <w:rPr>
      <w:rFonts w:ascii="Arial" w:hAnsi="Arial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.VnArial" w:hAnsi=".VnArial"/>
      <w:lang w:val="x-none" w:eastAsia="x-none"/>
    </w:rPr>
  </w:style>
  <w:style w:type="paragraph" w:styleId="BodyTextIndent3">
    <w:name w:val="Body Text Indent 3"/>
    <w:basedOn w:val="Normal"/>
    <w:pPr>
      <w:spacing w:before="240" w:line="360" w:lineRule="atLeast"/>
      <w:ind w:left="900" w:hanging="333"/>
      <w:jc w:val="both"/>
    </w:pPr>
    <w:rPr>
      <w:rFonts w:ascii=".VnArial" w:hAnsi=".VnArial"/>
      <w:b/>
      <w:i/>
    </w:rPr>
  </w:style>
  <w:style w:type="paragraph" w:styleId="BodyTextIndent2">
    <w:name w:val="Body Text Indent 2"/>
    <w:basedOn w:val="Normal"/>
    <w:link w:val="BodyTextIndent2Char"/>
    <w:pPr>
      <w:spacing w:before="120" w:line="360" w:lineRule="atLeast"/>
      <w:ind w:firstLine="567"/>
      <w:jc w:val="both"/>
    </w:pPr>
    <w:rPr>
      <w:rFonts w:ascii=".VnArial" w:hAnsi=".VnArial"/>
      <w:lang w:val="x-none" w:eastAsia="x-none"/>
    </w:rPr>
  </w:style>
  <w:style w:type="paragraph" w:styleId="BodyText3">
    <w:name w:val="Body Text 3"/>
    <w:basedOn w:val="Normal"/>
    <w:link w:val="BodyText3Char"/>
    <w:pPr>
      <w:jc w:val="both"/>
    </w:pPr>
    <w:rPr>
      <w:sz w:val="28"/>
      <w:lang w:val="x-none" w:eastAsia="x-none"/>
    </w:rPr>
  </w:style>
  <w:style w:type="paragraph" w:styleId="BodyText2">
    <w:name w:val="Body Text 2"/>
    <w:basedOn w:val="Normal"/>
    <w:link w:val="BodyText2Char"/>
    <w:pPr>
      <w:jc w:val="both"/>
    </w:pPr>
    <w:rPr>
      <w:lang w:val="x-none" w:eastAsia="x-none"/>
    </w:rPr>
  </w:style>
  <w:style w:type="paragraph" w:styleId="BodyTextIndent">
    <w:name w:val="Body Text Indent"/>
    <w:basedOn w:val="Normal"/>
    <w:link w:val="BodyTextIndentChar"/>
    <w:rPr>
      <w:rFonts w:ascii=".VnArial" w:hAnsi=".VnArial"/>
      <w:lang w:val="x-none" w:eastAsia="x-none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9F7648"/>
    <w:rPr>
      <w:rFonts w:ascii="Tahoma" w:hAnsi="Tahoma"/>
      <w:sz w:val="16"/>
      <w:szCs w:val="16"/>
      <w:lang w:val="x-none" w:eastAsia="x-none"/>
    </w:rPr>
  </w:style>
  <w:style w:type="table" w:styleId="TableGrid">
    <w:name w:val="Table Grid"/>
    <w:basedOn w:val="TableNormal"/>
    <w:rsid w:val="006F74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rsid w:val="006F745B"/>
    <w:rPr>
      <w:sz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rsid w:val="006F745B"/>
    <w:rPr>
      <w:rFonts w:ascii=".VnTime" w:hAnsi=".VnTime"/>
    </w:rPr>
  </w:style>
  <w:style w:type="character" w:styleId="EndnoteReference">
    <w:name w:val="endnote reference"/>
    <w:uiPriority w:val="99"/>
    <w:rsid w:val="006F745B"/>
    <w:rPr>
      <w:vertAlign w:val="superscript"/>
    </w:rPr>
  </w:style>
  <w:style w:type="paragraph" w:styleId="FootnoteText">
    <w:name w:val="footnote text"/>
    <w:basedOn w:val="Normal"/>
    <w:link w:val="FootnoteTextChar"/>
    <w:rsid w:val="006F745B"/>
    <w:rPr>
      <w:sz w:val="20"/>
      <w:lang w:val="x-none" w:eastAsia="x-none"/>
    </w:rPr>
  </w:style>
  <w:style w:type="character" w:customStyle="1" w:styleId="FootnoteTextChar">
    <w:name w:val="Footnote Text Char"/>
    <w:link w:val="FootnoteText"/>
    <w:rsid w:val="006F745B"/>
    <w:rPr>
      <w:rFonts w:ascii=".VnTime" w:hAnsi=".VnTime"/>
    </w:rPr>
  </w:style>
  <w:style w:type="character" w:styleId="FootnoteReference">
    <w:name w:val="footnote reference"/>
    <w:rsid w:val="006F745B"/>
    <w:rPr>
      <w:vertAlign w:val="superscript"/>
    </w:rPr>
  </w:style>
  <w:style w:type="character" w:customStyle="1" w:styleId="HeaderChar">
    <w:name w:val="Header Char"/>
    <w:link w:val="Header"/>
    <w:uiPriority w:val="99"/>
    <w:rsid w:val="00E3095F"/>
    <w:rPr>
      <w:rFonts w:ascii=".VnTime" w:hAnsi=".VnTime"/>
      <w:sz w:val="26"/>
    </w:rPr>
  </w:style>
  <w:style w:type="paragraph" w:customStyle="1" w:styleId="ColorfulList-Accent11">
    <w:name w:val="Colorful List - Accent 11"/>
    <w:basedOn w:val="Normal"/>
    <w:uiPriority w:val="34"/>
    <w:qFormat/>
    <w:rsid w:val="00E3095F"/>
    <w:pPr>
      <w:ind w:left="720"/>
      <w:contextualSpacing/>
    </w:pPr>
  </w:style>
  <w:style w:type="character" w:customStyle="1" w:styleId="Heading5Char">
    <w:name w:val="Heading 5 Char"/>
    <w:link w:val="Heading5"/>
    <w:rsid w:val="00E3095F"/>
    <w:rPr>
      <w:rFonts w:ascii=".VnAvantH" w:hAnsi=".VnAvantH"/>
      <w:b/>
      <w:sz w:val="24"/>
    </w:rPr>
  </w:style>
  <w:style w:type="character" w:styleId="Hyperlink">
    <w:name w:val="Hyperlink"/>
    <w:uiPriority w:val="99"/>
    <w:rsid w:val="00E3095F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B3FC9"/>
    <w:pPr>
      <w:spacing w:after="120"/>
      <w:jc w:val="center"/>
    </w:pPr>
    <w:rPr>
      <w:b/>
      <w:bCs/>
      <w:sz w:val="28"/>
      <w:szCs w:val="28"/>
      <w:lang w:val="x-none" w:eastAsia="x-none"/>
    </w:rPr>
  </w:style>
  <w:style w:type="character" w:customStyle="1" w:styleId="TitleChar">
    <w:name w:val="Title Char"/>
    <w:link w:val="Title"/>
    <w:rsid w:val="00EB3FC9"/>
    <w:rPr>
      <w:b/>
      <w:bCs/>
      <w:sz w:val="28"/>
      <w:szCs w:val="28"/>
      <w:lang w:val="x-none" w:eastAsia="x-none"/>
    </w:rPr>
  </w:style>
  <w:style w:type="character" w:customStyle="1" w:styleId="Heading9Char">
    <w:name w:val="Heading 9 Char"/>
    <w:link w:val="Heading9"/>
    <w:rsid w:val="0027715F"/>
    <w:rPr>
      <w:rFonts w:ascii="Arial" w:hAnsi="Arial" w:cs="Arial"/>
      <w:sz w:val="22"/>
      <w:szCs w:val="22"/>
    </w:rPr>
  </w:style>
  <w:style w:type="character" w:customStyle="1" w:styleId="Heading1Char">
    <w:name w:val="Heading 1 Char"/>
    <w:link w:val="Heading1"/>
    <w:rsid w:val="0027715F"/>
    <w:rPr>
      <w:rFonts w:ascii=".VnTimeH" w:hAnsi=".VnTimeH"/>
      <w:b/>
      <w:sz w:val="22"/>
    </w:rPr>
  </w:style>
  <w:style w:type="character" w:customStyle="1" w:styleId="Heading2Char">
    <w:name w:val="Heading 2 Char"/>
    <w:link w:val="Heading2"/>
    <w:rsid w:val="0027715F"/>
    <w:rPr>
      <w:rFonts w:ascii=".VnTimeH" w:hAnsi=".VnTimeH"/>
      <w:b/>
      <w:sz w:val="32"/>
    </w:rPr>
  </w:style>
  <w:style w:type="character" w:customStyle="1" w:styleId="Heading3Char">
    <w:name w:val="Heading 3 Char"/>
    <w:link w:val="Heading3"/>
    <w:rsid w:val="0027715F"/>
    <w:rPr>
      <w:rFonts w:ascii=".VnAvantH" w:hAnsi=".VnAvantH"/>
      <w:b/>
      <w:color w:val="000000"/>
      <w:sz w:val="24"/>
    </w:rPr>
  </w:style>
  <w:style w:type="character" w:customStyle="1" w:styleId="Heading4Char">
    <w:name w:val="Heading 4 Char"/>
    <w:link w:val="Heading4"/>
    <w:rsid w:val="0027715F"/>
    <w:rPr>
      <w:rFonts w:ascii=".VnAvantH" w:hAnsi=".VnAvantH"/>
      <w:b/>
      <w:color w:val="000000"/>
      <w:sz w:val="26"/>
    </w:rPr>
  </w:style>
  <w:style w:type="character" w:customStyle="1" w:styleId="Heading6Char">
    <w:name w:val="Heading 6 Char"/>
    <w:link w:val="Heading6"/>
    <w:rsid w:val="0027715F"/>
    <w:rPr>
      <w:rFonts w:ascii=".VnArial" w:hAnsi=".VnArial"/>
      <w:i/>
      <w:sz w:val="24"/>
    </w:rPr>
  </w:style>
  <w:style w:type="character" w:customStyle="1" w:styleId="Heading7Char">
    <w:name w:val="Heading 7 Char"/>
    <w:link w:val="Heading7"/>
    <w:rsid w:val="0027715F"/>
    <w:rPr>
      <w:rFonts w:ascii=".VnTimeH" w:hAnsi=".VnTimeH"/>
      <w:b/>
      <w:sz w:val="28"/>
    </w:rPr>
  </w:style>
  <w:style w:type="character" w:customStyle="1" w:styleId="Heading8Char">
    <w:name w:val="Heading 8 Char"/>
    <w:link w:val="Heading8"/>
    <w:rsid w:val="0027715F"/>
    <w:rPr>
      <w:rFonts w:ascii=".VnTime" w:hAnsi=".VnTime"/>
      <w:bCs/>
      <w:i/>
      <w:iCs/>
      <w:sz w:val="26"/>
      <w:szCs w:val="26"/>
    </w:rPr>
  </w:style>
  <w:style w:type="paragraph" w:styleId="NormalWeb">
    <w:name w:val="Normal (Web)"/>
    <w:basedOn w:val="Normal"/>
    <w:rsid w:val="0027715F"/>
    <w:pPr>
      <w:spacing w:before="100" w:beforeAutospacing="1" w:after="100" w:afterAutospacing="1"/>
    </w:pPr>
  </w:style>
  <w:style w:type="paragraph" w:styleId="Subtitle">
    <w:name w:val="Subtitle"/>
    <w:basedOn w:val="Normal"/>
    <w:link w:val="SubtitleChar"/>
    <w:qFormat/>
    <w:rsid w:val="0027715F"/>
    <w:pPr>
      <w:tabs>
        <w:tab w:val="left" w:pos="3975"/>
      </w:tabs>
      <w:jc w:val="right"/>
    </w:pPr>
    <w:rPr>
      <w:b/>
      <w:i/>
      <w:lang w:val="x-none" w:eastAsia="x-none"/>
    </w:rPr>
  </w:style>
  <w:style w:type="character" w:customStyle="1" w:styleId="SubtitleChar">
    <w:name w:val="Subtitle Char"/>
    <w:link w:val="Subtitle"/>
    <w:rsid w:val="0027715F"/>
    <w:rPr>
      <w:b/>
      <w:i/>
      <w:sz w:val="24"/>
      <w:szCs w:val="24"/>
    </w:rPr>
  </w:style>
  <w:style w:type="character" w:customStyle="1" w:styleId="FooterChar">
    <w:name w:val="Footer Char"/>
    <w:link w:val="Footer"/>
    <w:uiPriority w:val="99"/>
    <w:rsid w:val="0027715F"/>
    <w:rPr>
      <w:rFonts w:ascii=".VnTime" w:hAnsi=".VnTime"/>
      <w:sz w:val="26"/>
    </w:rPr>
  </w:style>
  <w:style w:type="character" w:customStyle="1" w:styleId="BodyTextIndentChar">
    <w:name w:val="Body Text Indent Char"/>
    <w:link w:val="BodyTextIndent"/>
    <w:rsid w:val="0027715F"/>
    <w:rPr>
      <w:rFonts w:ascii=".VnArial" w:hAnsi=".VnArial"/>
      <w:sz w:val="24"/>
    </w:rPr>
  </w:style>
  <w:style w:type="character" w:customStyle="1" w:styleId="BodyTextChar">
    <w:name w:val="Body Text Char"/>
    <w:link w:val="BodyText"/>
    <w:rsid w:val="0027715F"/>
    <w:rPr>
      <w:rFonts w:ascii=".VnArial" w:hAnsi=".VnArial"/>
      <w:sz w:val="24"/>
    </w:rPr>
  </w:style>
  <w:style w:type="character" w:customStyle="1" w:styleId="BodyTextIndent2Char">
    <w:name w:val="Body Text Indent 2 Char"/>
    <w:link w:val="BodyTextIndent2"/>
    <w:rsid w:val="0027715F"/>
    <w:rPr>
      <w:rFonts w:ascii=".VnArial" w:hAnsi=".VnArial"/>
      <w:sz w:val="24"/>
    </w:rPr>
  </w:style>
  <w:style w:type="character" w:customStyle="1" w:styleId="BodyText3Char">
    <w:name w:val="Body Text 3 Char"/>
    <w:link w:val="BodyText3"/>
    <w:rsid w:val="0027715F"/>
    <w:rPr>
      <w:rFonts w:ascii=".VnTime" w:hAnsi=".VnTime"/>
      <w:sz w:val="28"/>
    </w:rPr>
  </w:style>
  <w:style w:type="character" w:customStyle="1" w:styleId="BodyText2Char">
    <w:name w:val="Body Text 2 Char"/>
    <w:link w:val="BodyText2"/>
    <w:rsid w:val="0027715F"/>
    <w:rPr>
      <w:rFonts w:ascii=".VnTime" w:hAnsi=".VnTime"/>
      <w:sz w:val="26"/>
    </w:rPr>
  </w:style>
  <w:style w:type="character" w:customStyle="1" w:styleId="BalloonTextChar">
    <w:name w:val="Balloon Text Char"/>
    <w:link w:val="BalloonText"/>
    <w:rsid w:val="0027715F"/>
    <w:rPr>
      <w:rFonts w:ascii="Tahoma" w:hAnsi="Tahoma"/>
      <w:sz w:val="16"/>
      <w:szCs w:val="16"/>
    </w:rPr>
  </w:style>
  <w:style w:type="character" w:styleId="CommentReference">
    <w:name w:val="annotation reference"/>
    <w:rsid w:val="007172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717235"/>
    <w:rPr>
      <w:sz w:val="20"/>
      <w:lang w:val="x-none" w:eastAsia="x-none"/>
    </w:rPr>
  </w:style>
  <w:style w:type="character" w:customStyle="1" w:styleId="CommentTextChar">
    <w:name w:val="Comment Text Char"/>
    <w:link w:val="CommentText"/>
    <w:rsid w:val="00717235"/>
    <w:rPr>
      <w:rFonts w:ascii=".VnTime" w:hAnsi=".VnTime"/>
    </w:rPr>
  </w:style>
  <w:style w:type="paragraph" w:styleId="CommentSubject">
    <w:name w:val="annotation subject"/>
    <w:basedOn w:val="CommentText"/>
    <w:next w:val="CommentText"/>
    <w:link w:val="CommentSubjectChar"/>
    <w:rsid w:val="00717235"/>
    <w:rPr>
      <w:b/>
      <w:bCs/>
    </w:rPr>
  </w:style>
  <w:style w:type="character" w:customStyle="1" w:styleId="CommentSubjectChar">
    <w:name w:val="Comment Subject Char"/>
    <w:link w:val="CommentSubject"/>
    <w:rsid w:val="00717235"/>
    <w:rPr>
      <w:rFonts w:ascii=".VnTime" w:hAnsi=".VnTime"/>
      <w:b/>
      <w:bCs/>
    </w:rPr>
  </w:style>
  <w:style w:type="character" w:customStyle="1" w:styleId="fonta9b">
    <w:name w:val="font_a9b"/>
    <w:rsid w:val="000D137F"/>
  </w:style>
  <w:style w:type="character" w:styleId="Strong">
    <w:name w:val="Strong"/>
    <w:uiPriority w:val="22"/>
    <w:qFormat/>
    <w:rsid w:val="00AA2C95"/>
    <w:rPr>
      <w:b/>
      <w:bCs/>
    </w:rPr>
  </w:style>
  <w:style w:type="paragraph" w:customStyle="1" w:styleId="cdt4ke">
    <w:name w:val="cdt4ke"/>
    <w:basedOn w:val="Normal"/>
    <w:rsid w:val="0044669A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72"/>
    <w:qFormat/>
    <w:rsid w:val="00A7189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33B79"/>
    <w:rPr>
      <w:i/>
      <w:iCs/>
    </w:rPr>
  </w:style>
  <w:style w:type="character" w:styleId="FollowedHyperlink">
    <w:name w:val="FollowedHyperlink"/>
    <w:basedOn w:val="DefaultParagraphFont"/>
    <w:rsid w:val="00B36C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9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0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1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1842FB-02E7-4515-ADE8-777B2936A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¶ÔÁËÕâ¸öËãØÔµÄºÜÁé¶¼À´ÊÔÒ»ÏÂ¿´¿´Äã2005ÄêµÄÔËÆø°Éhttp://www.53best.comBé Gi¸o dôc vµ §µo tao         Céng hoµ x· héi chñ nghÜa viÖt nam</vt:lpstr>
    </vt:vector>
  </TitlesOfParts>
  <Company>Ho Chi Minh City University of Transport</Company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¶ÔÁËÕâ¸öËãØÔµÄºÜÁé¶¼À´ÊÔÒ»ÏÂ¿´¿´Äã2005ÄêµÄÔËÆø°Éhttp://www.53best.comBé Gi¸o dôc vµ §µo tao         Céng hoµ x· héi chñ nghÜa viÖt nam</dc:title>
  <dc:subject/>
  <dc:creator>Ulysses R. Gotera</dc:creator>
  <cp:keywords/>
  <cp:lastModifiedBy>Nguyen Thi Lan Anh</cp:lastModifiedBy>
  <cp:revision>26</cp:revision>
  <cp:lastPrinted>2021-12-30T20:40:00Z</cp:lastPrinted>
  <dcterms:created xsi:type="dcterms:W3CDTF">2022-01-09T00:59:00Z</dcterms:created>
  <dcterms:modified xsi:type="dcterms:W3CDTF">2024-04-02T03:26:00Z</dcterms:modified>
</cp:coreProperties>
</file>